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DD3CA" w14:textId="77777777" w:rsidR="004A23F2" w:rsidRDefault="004A23F2" w:rsidP="004A23F2">
      <w:pPr>
        <w:pStyle w:val="Heading1"/>
      </w:pPr>
      <w:bookmarkStart w:id="0" w:name="_Toc79318818"/>
      <w:r>
        <w:t>Scenario</w:t>
      </w:r>
      <w:bookmarkEnd w:id="0"/>
    </w:p>
    <w:p w14:paraId="358A0A65" w14:textId="77777777" w:rsidR="009D7E5C" w:rsidRDefault="004653D7" w:rsidP="004653D7">
      <w:r>
        <w:t xml:space="preserve">You are currently working as a junior software developer at </w:t>
      </w:r>
      <w:r w:rsidRPr="00E17F40">
        <w:rPr>
          <w:rStyle w:val="Emphasis"/>
        </w:rPr>
        <w:t>CUBE Music Pty Ltd</w:t>
      </w:r>
      <w:r>
        <w:t>, a Perth-based company that creates specialised music player software.</w:t>
      </w:r>
      <w:r w:rsidR="00272B5A">
        <w:t xml:space="preserve"> They have a </w:t>
      </w:r>
      <w:r w:rsidR="004152CA">
        <w:t xml:space="preserve">variety of different solutions, which include streaming platforms (e.g., Spotify, TIDAL, etc.) and interfaces with a range of different HiFi equipment (e.g., DAC’s). </w:t>
      </w:r>
    </w:p>
    <w:p w14:paraId="096A783D" w14:textId="797FC3DE" w:rsidR="004653D7" w:rsidRDefault="000126B5" w:rsidP="004653D7">
      <w:r>
        <w:t xml:space="preserve">CUBE Music’s software ecosystem is called (no surprise) </w:t>
      </w:r>
      <w:r w:rsidRPr="000126B5">
        <w:rPr>
          <w:rStyle w:val="Emphasis"/>
        </w:rPr>
        <w:t>CUBE</w:t>
      </w:r>
      <w:r>
        <w:t>.</w:t>
      </w:r>
    </w:p>
    <w:p w14:paraId="71705C14" w14:textId="76C2C666" w:rsidR="004A23F2" w:rsidRDefault="004653D7" w:rsidP="004653D7">
      <w:r>
        <w:t xml:space="preserve">The company is looking into adding features </w:t>
      </w:r>
      <w:r w:rsidR="000126B5">
        <w:t xml:space="preserve">to </w:t>
      </w:r>
      <w:r w:rsidR="000126B5" w:rsidRPr="000126B5">
        <w:rPr>
          <w:rStyle w:val="Emphasis"/>
        </w:rPr>
        <w:t>CUBE</w:t>
      </w:r>
      <w:r w:rsidR="000126B5">
        <w:t xml:space="preserve"> </w:t>
      </w:r>
      <w:r>
        <w:t>that will allow smart multi-room music playback, including some form of “follow me”, which will use various IoT sensors.</w:t>
      </w:r>
    </w:p>
    <w:p w14:paraId="29423875" w14:textId="26154D2D" w:rsidR="00D6185E" w:rsidRDefault="00D6185E">
      <w:pPr>
        <w:spacing w:after="0" w:line="240" w:lineRule="auto"/>
      </w:pPr>
      <w:r>
        <w:br w:type="page"/>
      </w:r>
    </w:p>
    <w:p w14:paraId="1A3E7F6E" w14:textId="77777777" w:rsidR="00D6185E" w:rsidRDefault="00D6185E" w:rsidP="004653D7"/>
    <w:sdt>
      <w:sdtPr>
        <w:rPr>
          <w:rFonts w:asciiTheme="minorHAnsi" w:eastAsia="SimSun" w:hAnsiTheme="minorHAnsi" w:cs="Arial"/>
          <w:b w:val="0"/>
          <w:caps w:val="0"/>
          <w:color w:val="auto"/>
          <w:sz w:val="22"/>
          <w:szCs w:val="24"/>
          <w:lang w:val="en-AU"/>
        </w:rPr>
        <w:id w:val="-1099563505"/>
        <w:docPartObj>
          <w:docPartGallery w:val="Table of Contents"/>
          <w:docPartUnique/>
        </w:docPartObj>
      </w:sdtPr>
      <w:sdtEndPr>
        <w:rPr>
          <w:bCs w:val="0"/>
          <w:noProof/>
        </w:rPr>
      </w:sdtEndPr>
      <w:sdtContent>
        <w:p w14:paraId="277A4330" w14:textId="72A58A19" w:rsidR="004A23F2" w:rsidRDefault="004A23F2">
          <w:pPr>
            <w:pStyle w:val="TOCHeading"/>
          </w:pPr>
          <w:r>
            <w:t>Table of Contents</w:t>
          </w:r>
        </w:p>
        <w:p w14:paraId="31760174" w14:textId="46F8BEC1" w:rsidR="004464E1" w:rsidRDefault="004A23F2">
          <w:pPr>
            <w:pStyle w:val="TOC1"/>
            <w:rPr>
              <w:rFonts w:eastAsiaTheme="minorEastAsia" w:cstheme="minorBidi"/>
              <w:b w:val="0"/>
              <w:bCs w:val="0"/>
              <w:caps w:val="0"/>
              <w:u w:val="none"/>
              <w:lang w:eastAsia="en-GB"/>
            </w:rPr>
          </w:pPr>
          <w:r>
            <w:rPr>
              <w:noProof w:val="0"/>
            </w:rPr>
            <w:fldChar w:fldCharType="begin"/>
          </w:r>
          <w:r>
            <w:instrText xml:space="preserve"> TOC \o "1-3" \h \z \u </w:instrText>
          </w:r>
          <w:r>
            <w:rPr>
              <w:noProof w:val="0"/>
            </w:rPr>
            <w:fldChar w:fldCharType="separate"/>
          </w:r>
          <w:hyperlink w:anchor="_Toc79318818" w:history="1">
            <w:r w:rsidR="004464E1" w:rsidRPr="00CE353D">
              <w:rPr>
                <w:rStyle w:val="Hyperlink"/>
              </w:rPr>
              <w:t>Scenario</w:t>
            </w:r>
            <w:r w:rsidR="004464E1">
              <w:rPr>
                <w:webHidden/>
              </w:rPr>
              <w:tab/>
            </w:r>
            <w:r w:rsidR="004464E1">
              <w:rPr>
                <w:webHidden/>
              </w:rPr>
              <w:fldChar w:fldCharType="begin"/>
            </w:r>
            <w:r w:rsidR="004464E1">
              <w:rPr>
                <w:webHidden/>
              </w:rPr>
              <w:instrText xml:space="preserve"> PAGEREF _Toc79318818 \h </w:instrText>
            </w:r>
            <w:r w:rsidR="004464E1">
              <w:rPr>
                <w:webHidden/>
              </w:rPr>
            </w:r>
            <w:r w:rsidR="004464E1">
              <w:rPr>
                <w:webHidden/>
              </w:rPr>
              <w:fldChar w:fldCharType="separate"/>
            </w:r>
            <w:r w:rsidR="004464E1">
              <w:rPr>
                <w:webHidden/>
              </w:rPr>
              <w:t>1</w:t>
            </w:r>
            <w:r w:rsidR="004464E1">
              <w:rPr>
                <w:webHidden/>
              </w:rPr>
              <w:fldChar w:fldCharType="end"/>
            </w:r>
          </w:hyperlink>
        </w:p>
        <w:p w14:paraId="17229F80" w14:textId="022ED4D8" w:rsidR="004464E1" w:rsidRDefault="001E48E2">
          <w:pPr>
            <w:pStyle w:val="TOC1"/>
            <w:rPr>
              <w:rFonts w:eastAsiaTheme="minorEastAsia" w:cstheme="minorBidi"/>
              <w:b w:val="0"/>
              <w:bCs w:val="0"/>
              <w:caps w:val="0"/>
              <w:u w:val="none"/>
              <w:lang w:eastAsia="en-GB"/>
            </w:rPr>
          </w:pPr>
          <w:hyperlink w:anchor="_Toc79318819" w:history="1">
            <w:r w:rsidR="004464E1" w:rsidRPr="00CE353D">
              <w:rPr>
                <w:rStyle w:val="Hyperlink"/>
              </w:rPr>
              <w:t>General Information</w:t>
            </w:r>
            <w:r w:rsidR="004464E1">
              <w:rPr>
                <w:webHidden/>
              </w:rPr>
              <w:tab/>
            </w:r>
            <w:r w:rsidR="004464E1">
              <w:rPr>
                <w:webHidden/>
              </w:rPr>
              <w:fldChar w:fldCharType="begin"/>
            </w:r>
            <w:r w:rsidR="004464E1">
              <w:rPr>
                <w:webHidden/>
              </w:rPr>
              <w:instrText xml:space="preserve"> PAGEREF _Toc79318819 \h </w:instrText>
            </w:r>
            <w:r w:rsidR="004464E1">
              <w:rPr>
                <w:webHidden/>
              </w:rPr>
            </w:r>
            <w:r w:rsidR="004464E1">
              <w:rPr>
                <w:webHidden/>
              </w:rPr>
              <w:fldChar w:fldCharType="separate"/>
            </w:r>
            <w:r w:rsidR="004464E1">
              <w:rPr>
                <w:webHidden/>
              </w:rPr>
              <w:t>3</w:t>
            </w:r>
            <w:r w:rsidR="004464E1">
              <w:rPr>
                <w:webHidden/>
              </w:rPr>
              <w:fldChar w:fldCharType="end"/>
            </w:r>
          </w:hyperlink>
        </w:p>
        <w:p w14:paraId="264DBB9B" w14:textId="594DCDBC" w:rsidR="004464E1" w:rsidRDefault="001E48E2">
          <w:pPr>
            <w:pStyle w:val="TOC2"/>
            <w:rPr>
              <w:rFonts w:eastAsiaTheme="minorEastAsia" w:cstheme="minorBidi"/>
              <w:b w:val="0"/>
              <w:bCs w:val="0"/>
              <w:smallCaps w:val="0"/>
              <w:sz w:val="24"/>
              <w:szCs w:val="24"/>
              <w:lang w:eastAsia="en-GB"/>
            </w:rPr>
          </w:pPr>
          <w:hyperlink w:anchor="_Toc79318820" w:history="1">
            <w:r w:rsidR="004464E1" w:rsidRPr="00CE353D">
              <w:rPr>
                <w:rStyle w:val="Hyperlink"/>
              </w:rPr>
              <w:t>Follow Me</w:t>
            </w:r>
            <w:r w:rsidR="004464E1">
              <w:rPr>
                <w:webHidden/>
              </w:rPr>
              <w:tab/>
            </w:r>
            <w:r w:rsidR="004464E1">
              <w:rPr>
                <w:webHidden/>
              </w:rPr>
              <w:fldChar w:fldCharType="begin"/>
            </w:r>
            <w:r w:rsidR="004464E1">
              <w:rPr>
                <w:webHidden/>
              </w:rPr>
              <w:instrText xml:space="preserve"> PAGEREF _Toc79318820 \h </w:instrText>
            </w:r>
            <w:r w:rsidR="004464E1">
              <w:rPr>
                <w:webHidden/>
              </w:rPr>
            </w:r>
            <w:r w:rsidR="004464E1">
              <w:rPr>
                <w:webHidden/>
              </w:rPr>
              <w:fldChar w:fldCharType="separate"/>
            </w:r>
            <w:r w:rsidR="004464E1">
              <w:rPr>
                <w:webHidden/>
              </w:rPr>
              <w:t>3</w:t>
            </w:r>
            <w:r w:rsidR="004464E1">
              <w:rPr>
                <w:webHidden/>
              </w:rPr>
              <w:fldChar w:fldCharType="end"/>
            </w:r>
          </w:hyperlink>
        </w:p>
        <w:p w14:paraId="0F22F570" w14:textId="60FA7164" w:rsidR="004464E1" w:rsidRDefault="001E48E2">
          <w:pPr>
            <w:pStyle w:val="TOC1"/>
            <w:rPr>
              <w:rFonts w:eastAsiaTheme="minorEastAsia" w:cstheme="minorBidi"/>
              <w:b w:val="0"/>
              <w:bCs w:val="0"/>
              <w:caps w:val="0"/>
              <w:u w:val="none"/>
              <w:lang w:eastAsia="en-GB"/>
            </w:rPr>
          </w:pPr>
          <w:hyperlink w:anchor="_Toc79318821" w:history="1">
            <w:r w:rsidR="004464E1" w:rsidRPr="00CE353D">
              <w:rPr>
                <w:rStyle w:val="Hyperlink"/>
              </w:rPr>
              <w:t>Prototype Outline</w:t>
            </w:r>
            <w:r w:rsidR="004464E1">
              <w:rPr>
                <w:webHidden/>
              </w:rPr>
              <w:tab/>
            </w:r>
            <w:r w:rsidR="004464E1">
              <w:rPr>
                <w:webHidden/>
              </w:rPr>
              <w:fldChar w:fldCharType="begin"/>
            </w:r>
            <w:r w:rsidR="004464E1">
              <w:rPr>
                <w:webHidden/>
              </w:rPr>
              <w:instrText xml:space="preserve"> PAGEREF _Toc79318821 \h </w:instrText>
            </w:r>
            <w:r w:rsidR="004464E1">
              <w:rPr>
                <w:webHidden/>
              </w:rPr>
            </w:r>
            <w:r w:rsidR="004464E1">
              <w:rPr>
                <w:webHidden/>
              </w:rPr>
              <w:fldChar w:fldCharType="separate"/>
            </w:r>
            <w:r w:rsidR="004464E1">
              <w:rPr>
                <w:webHidden/>
              </w:rPr>
              <w:t>4</w:t>
            </w:r>
            <w:r w:rsidR="004464E1">
              <w:rPr>
                <w:webHidden/>
              </w:rPr>
              <w:fldChar w:fldCharType="end"/>
            </w:r>
          </w:hyperlink>
        </w:p>
        <w:p w14:paraId="4B2E9225" w14:textId="4AB6DCDF" w:rsidR="004464E1" w:rsidRDefault="001E48E2">
          <w:pPr>
            <w:pStyle w:val="TOC2"/>
            <w:rPr>
              <w:rFonts w:eastAsiaTheme="minorEastAsia" w:cstheme="minorBidi"/>
              <w:b w:val="0"/>
              <w:bCs w:val="0"/>
              <w:smallCaps w:val="0"/>
              <w:sz w:val="24"/>
              <w:szCs w:val="24"/>
              <w:lang w:eastAsia="en-GB"/>
            </w:rPr>
          </w:pPr>
          <w:hyperlink w:anchor="_Toc79318822" w:history="1">
            <w:r w:rsidR="004464E1" w:rsidRPr="00CE353D">
              <w:rPr>
                <w:rStyle w:val="Hyperlink"/>
              </w:rPr>
              <w:t>Monitoring</w:t>
            </w:r>
            <w:r w:rsidR="004464E1">
              <w:rPr>
                <w:webHidden/>
              </w:rPr>
              <w:tab/>
            </w:r>
            <w:r w:rsidR="004464E1">
              <w:rPr>
                <w:webHidden/>
              </w:rPr>
              <w:fldChar w:fldCharType="begin"/>
            </w:r>
            <w:r w:rsidR="004464E1">
              <w:rPr>
                <w:webHidden/>
              </w:rPr>
              <w:instrText xml:space="preserve"> PAGEREF _Toc79318822 \h </w:instrText>
            </w:r>
            <w:r w:rsidR="004464E1">
              <w:rPr>
                <w:webHidden/>
              </w:rPr>
            </w:r>
            <w:r w:rsidR="004464E1">
              <w:rPr>
                <w:webHidden/>
              </w:rPr>
              <w:fldChar w:fldCharType="separate"/>
            </w:r>
            <w:r w:rsidR="004464E1">
              <w:rPr>
                <w:webHidden/>
              </w:rPr>
              <w:t>4</w:t>
            </w:r>
            <w:r w:rsidR="004464E1">
              <w:rPr>
                <w:webHidden/>
              </w:rPr>
              <w:fldChar w:fldCharType="end"/>
            </w:r>
          </w:hyperlink>
        </w:p>
        <w:p w14:paraId="54A961B8" w14:textId="395534B0" w:rsidR="004464E1" w:rsidRDefault="001E48E2">
          <w:pPr>
            <w:pStyle w:val="TOC2"/>
            <w:rPr>
              <w:rFonts w:eastAsiaTheme="minorEastAsia" w:cstheme="minorBidi"/>
              <w:b w:val="0"/>
              <w:bCs w:val="0"/>
              <w:smallCaps w:val="0"/>
              <w:sz w:val="24"/>
              <w:szCs w:val="24"/>
              <w:lang w:eastAsia="en-GB"/>
            </w:rPr>
          </w:pPr>
          <w:hyperlink w:anchor="_Toc79318823" w:history="1">
            <w:r w:rsidR="004464E1" w:rsidRPr="00CE353D">
              <w:rPr>
                <w:rStyle w:val="Hyperlink"/>
              </w:rPr>
              <w:t>Software</w:t>
            </w:r>
            <w:r w:rsidR="004464E1">
              <w:rPr>
                <w:webHidden/>
              </w:rPr>
              <w:tab/>
            </w:r>
            <w:r w:rsidR="004464E1">
              <w:rPr>
                <w:webHidden/>
              </w:rPr>
              <w:fldChar w:fldCharType="begin"/>
            </w:r>
            <w:r w:rsidR="004464E1">
              <w:rPr>
                <w:webHidden/>
              </w:rPr>
              <w:instrText xml:space="preserve"> PAGEREF _Toc79318823 \h </w:instrText>
            </w:r>
            <w:r w:rsidR="004464E1">
              <w:rPr>
                <w:webHidden/>
              </w:rPr>
            </w:r>
            <w:r w:rsidR="004464E1">
              <w:rPr>
                <w:webHidden/>
              </w:rPr>
              <w:fldChar w:fldCharType="separate"/>
            </w:r>
            <w:r w:rsidR="004464E1">
              <w:rPr>
                <w:webHidden/>
              </w:rPr>
              <w:t>4</w:t>
            </w:r>
            <w:r w:rsidR="004464E1">
              <w:rPr>
                <w:webHidden/>
              </w:rPr>
              <w:fldChar w:fldCharType="end"/>
            </w:r>
          </w:hyperlink>
        </w:p>
        <w:p w14:paraId="0116A63E" w14:textId="4228400F" w:rsidR="004464E1" w:rsidRDefault="001E48E2">
          <w:pPr>
            <w:pStyle w:val="TOC2"/>
            <w:rPr>
              <w:rFonts w:eastAsiaTheme="minorEastAsia" w:cstheme="minorBidi"/>
              <w:b w:val="0"/>
              <w:bCs w:val="0"/>
              <w:smallCaps w:val="0"/>
              <w:sz w:val="24"/>
              <w:szCs w:val="24"/>
              <w:lang w:eastAsia="en-GB"/>
            </w:rPr>
          </w:pPr>
          <w:hyperlink w:anchor="_Toc79318824" w:history="1">
            <w:r w:rsidR="004464E1" w:rsidRPr="00CE353D">
              <w:rPr>
                <w:rStyle w:val="Hyperlink"/>
              </w:rPr>
              <w:t>Sensors and Actuators</w:t>
            </w:r>
            <w:r w:rsidR="004464E1">
              <w:rPr>
                <w:webHidden/>
              </w:rPr>
              <w:tab/>
            </w:r>
            <w:r w:rsidR="004464E1">
              <w:rPr>
                <w:webHidden/>
              </w:rPr>
              <w:fldChar w:fldCharType="begin"/>
            </w:r>
            <w:r w:rsidR="004464E1">
              <w:rPr>
                <w:webHidden/>
              </w:rPr>
              <w:instrText xml:space="preserve"> PAGEREF _Toc79318824 \h </w:instrText>
            </w:r>
            <w:r w:rsidR="004464E1">
              <w:rPr>
                <w:webHidden/>
              </w:rPr>
            </w:r>
            <w:r w:rsidR="004464E1">
              <w:rPr>
                <w:webHidden/>
              </w:rPr>
              <w:fldChar w:fldCharType="separate"/>
            </w:r>
            <w:r w:rsidR="004464E1">
              <w:rPr>
                <w:webHidden/>
              </w:rPr>
              <w:t>4</w:t>
            </w:r>
            <w:r w:rsidR="004464E1">
              <w:rPr>
                <w:webHidden/>
              </w:rPr>
              <w:fldChar w:fldCharType="end"/>
            </w:r>
          </w:hyperlink>
        </w:p>
        <w:p w14:paraId="5CF43632" w14:textId="7A420BF1" w:rsidR="004464E1" w:rsidRDefault="001E48E2">
          <w:pPr>
            <w:pStyle w:val="TOC2"/>
            <w:rPr>
              <w:rFonts w:eastAsiaTheme="minorEastAsia" w:cstheme="minorBidi"/>
              <w:b w:val="0"/>
              <w:bCs w:val="0"/>
              <w:smallCaps w:val="0"/>
              <w:sz w:val="24"/>
              <w:szCs w:val="24"/>
              <w:lang w:eastAsia="en-GB"/>
            </w:rPr>
          </w:pPr>
          <w:hyperlink w:anchor="_Toc79318825" w:history="1">
            <w:r w:rsidR="004464E1" w:rsidRPr="00CE353D">
              <w:rPr>
                <w:rStyle w:val="Hyperlink"/>
              </w:rPr>
              <w:t>Additional Optional Features</w:t>
            </w:r>
            <w:r w:rsidR="004464E1">
              <w:rPr>
                <w:webHidden/>
              </w:rPr>
              <w:tab/>
            </w:r>
            <w:r w:rsidR="004464E1">
              <w:rPr>
                <w:webHidden/>
              </w:rPr>
              <w:fldChar w:fldCharType="begin"/>
            </w:r>
            <w:r w:rsidR="004464E1">
              <w:rPr>
                <w:webHidden/>
              </w:rPr>
              <w:instrText xml:space="preserve"> PAGEREF _Toc79318825 \h </w:instrText>
            </w:r>
            <w:r w:rsidR="004464E1">
              <w:rPr>
                <w:webHidden/>
              </w:rPr>
            </w:r>
            <w:r w:rsidR="004464E1">
              <w:rPr>
                <w:webHidden/>
              </w:rPr>
              <w:fldChar w:fldCharType="separate"/>
            </w:r>
            <w:r w:rsidR="004464E1">
              <w:rPr>
                <w:webHidden/>
              </w:rPr>
              <w:t>5</w:t>
            </w:r>
            <w:r w:rsidR="004464E1">
              <w:rPr>
                <w:webHidden/>
              </w:rPr>
              <w:fldChar w:fldCharType="end"/>
            </w:r>
          </w:hyperlink>
        </w:p>
        <w:p w14:paraId="18705192" w14:textId="1FCFF34F" w:rsidR="004A23F2" w:rsidRDefault="004A23F2">
          <w:r>
            <w:rPr>
              <w:b/>
              <w:bCs w:val="0"/>
              <w:noProof/>
            </w:rPr>
            <w:fldChar w:fldCharType="end"/>
          </w:r>
        </w:p>
      </w:sdtContent>
    </w:sdt>
    <w:p w14:paraId="297680AB" w14:textId="4232D818" w:rsidR="004A23F2" w:rsidRDefault="004A23F2" w:rsidP="0034139A"/>
    <w:p w14:paraId="75863747" w14:textId="4AA3B005" w:rsidR="004A23F2" w:rsidRDefault="004A23F2" w:rsidP="004A23F2">
      <w:pPr>
        <w:pStyle w:val="Heading1"/>
      </w:pPr>
      <w:bookmarkStart w:id="1" w:name="_Toc79318819"/>
      <w:r>
        <w:lastRenderedPageBreak/>
        <w:t>General Information</w:t>
      </w:r>
      <w:bookmarkEnd w:id="1"/>
    </w:p>
    <w:p w14:paraId="05F387AE" w14:textId="7920B79F" w:rsidR="004A23F2" w:rsidRDefault="00BE02D0" w:rsidP="0034139A">
      <w:r>
        <w:t xml:space="preserve">The director of the company, </w:t>
      </w:r>
      <w:r w:rsidRPr="004464E1">
        <w:rPr>
          <w:rStyle w:val="Emphasis"/>
        </w:rPr>
        <w:t>JT</w:t>
      </w:r>
      <w:r>
        <w:t xml:space="preserve">, is always looking for </w:t>
      </w:r>
      <w:r w:rsidR="00DE594C">
        <w:t xml:space="preserve">innovative ways to expand the business. She is very </w:t>
      </w:r>
      <w:r w:rsidR="00271FB0">
        <w:t>interested</w:t>
      </w:r>
      <w:r w:rsidR="00DE594C">
        <w:t xml:space="preserve"> in </w:t>
      </w:r>
      <w:r w:rsidR="00DE594C" w:rsidRPr="00DC1F0E">
        <w:rPr>
          <w:rStyle w:val="Emphasis"/>
        </w:rPr>
        <w:t>IoT</w:t>
      </w:r>
      <w:r w:rsidR="00DE594C">
        <w:t xml:space="preserve"> and what it might </w:t>
      </w:r>
      <w:r w:rsidR="002A4BD8">
        <w:t>add</w:t>
      </w:r>
      <w:r w:rsidR="00271FB0">
        <w:t xml:space="preserve"> to the company’s music software portfolio</w:t>
      </w:r>
      <w:r w:rsidR="004464E1">
        <w:t>, which is exactly why you have been hired.</w:t>
      </w:r>
    </w:p>
    <w:p w14:paraId="6F0C135D" w14:textId="34DB8D03" w:rsidR="004A23F2" w:rsidRDefault="00A649DD" w:rsidP="004A23F2">
      <w:pPr>
        <w:pStyle w:val="Heading2"/>
      </w:pPr>
      <w:bookmarkStart w:id="2" w:name="_Toc79318820"/>
      <w:r>
        <w:t>Follow Me</w:t>
      </w:r>
      <w:bookmarkEnd w:id="2"/>
    </w:p>
    <w:p w14:paraId="257BFE34" w14:textId="77777777" w:rsidR="004152CA" w:rsidRDefault="00B278E2" w:rsidP="00BE18F9">
      <w:r>
        <w:t xml:space="preserve">The company is currently investigating the possibility to add a “follow me” option to the music software. This feature would use various IoT sensors to determine </w:t>
      </w:r>
      <w:r w:rsidR="004152CA">
        <w:t>whether</w:t>
      </w:r>
      <w:r>
        <w:t xml:space="preserve"> someone is in a room </w:t>
      </w:r>
      <w:r w:rsidR="00272B5A">
        <w:t xml:space="preserve">and what music should be played there. </w:t>
      </w:r>
    </w:p>
    <w:p w14:paraId="54089830" w14:textId="08335BF4" w:rsidR="000F427B" w:rsidRDefault="00DA2C14" w:rsidP="00BE18F9">
      <w:r>
        <w:t xml:space="preserve">The research is still in its infancy and the company needs to figure out what sensors to use and how they will interact with the CUBE ecosystem. </w:t>
      </w:r>
      <w:r w:rsidR="00B50D89">
        <w:t>Despite the company operating at the high-end of the market, t</w:t>
      </w:r>
      <w:r w:rsidR="00C63DC6">
        <w:t xml:space="preserve">hey have decided that any prototype will need to be </w:t>
      </w:r>
      <w:r w:rsidR="00CF285E">
        <w:t>low-cost and</w:t>
      </w:r>
      <w:r w:rsidR="000100D1">
        <w:t xml:space="preserve"> built from readily available (COTS</w:t>
      </w:r>
      <w:r w:rsidR="007C64E6">
        <w:rPr>
          <w:rStyle w:val="FootnoteReference"/>
        </w:rPr>
        <w:footnoteReference w:id="2"/>
      </w:r>
      <w:r w:rsidR="000100D1">
        <w:t>) components, like, e.g., the Raspberry Pi</w:t>
      </w:r>
      <w:r w:rsidR="002D6C1E">
        <w:t>, ESP32</w:t>
      </w:r>
      <w:r w:rsidR="000100D1">
        <w:t>.</w:t>
      </w:r>
    </w:p>
    <w:p w14:paraId="56174B5E" w14:textId="216BD6D6" w:rsidR="0076040D" w:rsidRDefault="000F427B" w:rsidP="00BE18F9">
      <w:r>
        <w:t xml:space="preserve">The initial prototype </w:t>
      </w:r>
      <w:r w:rsidR="007149CD">
        <w:t xml:space="preserve">may </w:t>
      </w:r>
      <w:r>
        <w:t xml:space="preserve">use some of the following sensors: </w:t>
      </w:r>
      <w:r w:rsidR="000E7774">
        <w:t xml:space="preserve">door switch (open/close – reed relay), </w:t>
      </w:r>
      <w:r>
        <w:t xml:space="preserve">motion sensors (e.g., PIR), </w:t>
      </w:r>
      <w:r w:rsidR="0076040D">
        <w:t>presence</w:t>
      </w:r>
      <w:r>
        <w:t xml:space="preserve"> sensors (they don’t detect motion, but someone’s presence – very convenient to detect people who are </w:t>
      </w:r>
      <w:r w:rsidR="000E7774">
        <w:t>not moving</w:t>
      </w:r>
      <w:r>
        <w:t>)</w:t>
      </w:r>
      <w:r w:rsidR="0076040D">
        <w:t xml:space="preserve">, </w:t>
      </w:r>
      <w:r w:rsidR="00DD25A7">
        <w:t>IR gates,</w:t>
      </w:r>
      <w:r w:rsidR="00830335">
        <w:t xml:space="preserve"> but also </w:t>
      </w:r>
      <w:r w:rsidR="00751468">
        <w:t>temperature,</w:t>
      </w:r>
      <w:r w:rsidR="00DD25A7">
        <w:t xml:space="preserve"> </w:t>
      </w:r>
      <w:r w:rsidR="0076040D">
        <w:t>etc.</w:t>
      </w:r>
      <w:r w:rsidR="006103B8">
        <w:t xml:space="preserve"> At some point, cameras may be considered.</w:t>
      </w:r>
      <w:r w:rsidR="0076040D">
        <w:t xml:space="preserve"> </w:t>
      </w:r>
      <w:r w:rsidR="00E67784">
        <w:t xml:space="preserve">Any sensors that a device has “out of the box” will also be incorporated, e.g., </w:t>
      </w:r>
      <w:r w:rsidR="00D831B8">
        <w:t>temperature, ambient light, etc.</w:t>
      </w:r>
    </w:p>
    <w:p w14:paraId="7936BDB4" w14:textId="0E1F0333" w:rsidR="00751468" w:rsidRDefault="008F70F2" w:rsidP="00BE18F9">
      <w:r>
        <w:t>Since ‘Follow Me’ will be incorporated into the CUBE multi-room system, the system should be able to assign different sensors to different areas (</w:t>
      </w:r>
      <w:r w:rsidR="002B6EFC">
        <w:t xml:space="preserve">e.g., </w:t>
      </w:r>
      <w:r>
        <w:t>rooms</w:t>
      </w:r>
      <w:r w:rsidR="002B6EFC">
        <w:t>, garden, etc.</w:t>
      </w:r>
      <w:r>
        <w:t xml:space="preserve">) in a house. </w:t>
      </w:r>
    </w:p>
    <w:p w14:paraId="010A88CF" w14:textId="77777777" w:rsidR="004B6660" w:rsidRDefault="002B6EFC" w:rsidP="002B6EFC">
      <w:r>
        <w:t>Later versions will also leverage the presence of, for example, mobile phones and smart watches.</w:t>
      </w:r>
      <w:r w:rsidR="007149CD">
        <w:t xml:space="preserve"> Using these devices, ‘Follow Me’ can be truly personalised, so that different people can listen to different music (when in different rooms).</w:t>
      </w:r>
      <w:r>
        <w:t xml:space="preserve"> This </w:t>
      </w:r>
      <w:r w:rsidR="007149CD">
        <w:t xml:space="preserve">also </w:t>
      </w:r>
      <w:r>
        <w:t>means that ‘Follow Me’ needs to be extensible.</w:t>
      </w:r>
    </w:p>
    <w:p w14:paraId="2ED7CD9F" w14:textId="2370DFBF" w:rsidR="002B6EFC" w:rsidRDefault="00D854EA" w:rsidP="002B6EFC">
      <w:r>
        <w:t>Ultimately</w:t>
      </w:r>
      <w:r w:rsidR="004B6660">
        <w:t>, any devices that will be deployed as part of ‘Follow Me’ need to be able to connect to a network. This can be either a wired connection (e.g., Ethernet) o</w:t>
      </w:r>
      <w:r w:rsidR="009D50F6">
        <w:t>r</w:t>
      </w:r>
      <w:r w:rsidR="004B6660">
        <w:t xml:space="preserve"> </w:t>
      </w:r>
      <w:r w:rsidR="009D50F6">
        <w:t>wireless (</w:t>
      </w:r>
      <w:proofErr w:type="spellStart"/>
      <w:r w:rsidR="009D50F6">
        <w:t>WiFi</w:t>
      </w:r>
      <w:proofErr w:type="spellEnd"/>
      <w:r w:rsidR="009D50F6">
        <w:t>, …)</w:t>
      </w:r>
      <w:r w:rsidR="002B6EFC">
        <w:t xml:space="preserve"> </w:t>
      </w:r>
      <w:r w:rsidR="0047474A">
        <w:t>This is outside the scope of this prototype, though.</w:t>
      </w:r>
    </w:p>
    <w:p w14:paraId="54C12A4D" w14:textId="6D412061" w:rsidR="007460BF" w:rsidRDefault="00E60FE2" w:rsidP="002B6EFC">
      <w:r>
        <w:t xml:space="preserve">‘Follow Me’ should also be “backward compatible”. This means that the company </w:t>
      </w:r>
      <w:r w:rsidR="000B5451">
        <w:t>can</w:t>
      </w:r>
      <w:r>
        <w:t>not assume that sensors will be installed where wires ar</w:t>
      </w:r>
      <w:r w:rsidR="002D6C1E">
        <w:t xml:space="preserve">e </w:t>
      </w:r>
      <w:r>
        <w:t>available</w:t>
      </w:r>
      <w:r w:rsidR="002D6C1E">
        <w:t>. In some cases, low-power battery-operated wireless sensors may need to be installed.</w:t>
      </w:r>
    </w:p>
    <w:p w14:paraId="56CA6D81" w14:textId="77777777" w:rsidR="002B6EFC" w:rsidRPr="00BE18F9" w:rsidRDefault="002B6EFC" w:rsidP="00BE18F9"/>
    <w:p w14:paraId="0A1F29D9" w14:textId="77777777" w:rsidR="004A23F2" w:rsidRDefault="004A23F2" w:rsidP="004A23F2">
      <w:pPr>
        <w:pStyle w:val="Heading1"/>
      </w:pPr>
      <w:bookmarkStart w:id="3" w:name="_Toc79318821"/>
      <w:r>
        <w:lastRenderedPageBreak/>
        <w:t>Prototype Outline</w:t>
      </w:r>
      <w:bookmarkEnd w:id="3"/>
    </w:p>
    <w:p w14:paraId="68952E04" w14:textId="5ECFF579" w:rsidR="004A23F2" w:rsidRDefault="004A23F2" w:rsidP="00BF7D21">
      <w:r>
        <w:t xml:space="preserve">To assist, and to demonstrate your abilities, the company have set a task that requires you to develop a proof-of-concept prototype </w:t>
      </w:r>
      <w:r w:rsidR="00E05B14">
        <w:t xml:space="preserve">that will form the basis </w:t>
      </w:r>
      <w:r w:rsidR="009644F0">
        <w:t>for</w:t>
      </w:r>
      <w:r w:rsidR="00E05B14">
        <w:t xml:space="preserve"> further research into ‘Follow Me’</w:t>
      </w:r>
      <w:r>
        <w:t>.</w:t>
      </w:r>
    </w:p>
    <w:p w14:paraId="49EEA952" w14:textId="4B3C46F4" w:rsidR="004A23F2" w:rsidRDefault="004A23F2" w:rsidP="00BF7D21">
      <w:r>
        <w:t xml:space="preserve">The prototype will be self-contained using a Raspberry Pi and </w:t>
      </w:r>
      <w:proofErr w:type="spellStart"/>
      <w:r>
        <w:t>SenseHAT</w:t>
      </w:r>
      <w:proofErr w:type="spellEnd"/>
      <w:r>
        <w:t>, and/or other equipment as required</w:t>
      </w:r>
      <w:r w:rsidR="00245ADE">
        <w:t xml:space="preserve"> (e.g., GPIO-based sensors</w:t>
      </w:r>
      <w:r w:rsidR="00714649">
        <w:t>, I</w:t>
      </w:r>
      <w:r w:rsidR="00714649" w:rsidRPr="00714649">
        <w:rPr>
          <w:vertAlign w:val="superscript"/>
        </w:rPr>
        <w:t>2</w:t>
      </w:r>
      <w:r w:rsidR="00714649">
        <w:t>C or SPI-based sensors</w:t>
      </w:r>
      <w:r w:rsidR="00245ADE">
        <w:t>)</w:t>
      </w:r>
      <w:r>
        <w:t xml:space="preserve">. </w:t>
      </w:r>
    </w:p>
    <w:p w14:paraId="3E133488" w14:textId="77777777" w:rsidR="004A23F2" w:rsidRDefault="004A23F2" w:rsidP="003C5395">
      <w:r>
        <w:t>The prototype is to have the following features:</w:t>
      </w:r>
    </w:p>
    <w:p w14:paraId="01D32086" w14:textId="02747D5E" w:rsidR="004A23F2" w:rsidRPr="000D2093" w:rsidRDefault="004A23F2" w:rsidP="003D0DD9">
      <w:pPr>
        <w:pStyle w:val="ListParagraph"/>
        <w:numPr>
          <w:ilvl w:val="0"/>
          <w:numId w:val="3"/>
        </w:numPr>
        <w:rPr>
          <w:rStyle w:val="SubtleEmphasis"/>
        </w:rPr>
      </w:pPr>
      <w:r w:rsidRPr="000D2093">
        <w:rPr>
          <w:rStyle w:val="SubtleEmphasis"/>
        </w:rPr>
        <w:t xml:space="preserve">Monitoring of </w:t>
      </w:r>
      <w:r w:rsidR="00245ADE">
        <w:rPr>
          <w:rStyle w:val="SubtleEmphasis"/>
        </w:rPr>
        <w:t>Presence</w:t>
      </w:r>
      <w:r w:rsidR="00235216">
        <w:rPr>
          <w:rStyle w:val="SubtleEmphasis"/>
        </w:rPr>
        <w:t xml:space="preserve"> in a Room</w:t>
      </w:r>
      <w:r w:rsidR="00245ADE">
        <w:rPr>
          <w:rStyle w:val="SubtleEmphasis"/>
        </w:rPr>
        <w:t xml:space="preserve"> using Various Sensors </w:t>
      </w:r>
    </w:p>
    <w:p w14:paraId="1B93635D" w14:textId="3EE3469B" w:rsidR="004A23F2" w:rsidRPr="000D2093" w:rsidRDefault="004A23F2" w:rsidP="003D0DD9">
      <w:pPr>
        <w:pStyle w:val="ListParagraph"/>
        <w:numPr>
          <w:ilvl w:val="0"/>
          <w:numId w:val="3"/>
        </w:numPr>
        <w:rPr>
          <w:rStyle w:val="SubtleEmphasis"/>
        </w:rPr>
      </w:pPr>
      <w:r w:rsidRPr="000D2093">
        <w:rPr>
          <w:rStyle w:val="SubtleEmphasis"/>
        </w:rPr>
        <w:t>Monitoring of Prototype Hardware &amp; Other Factors</w:t>
      </w:r>
      <w:r w:rsidR="009644F0">
        <w:rPr>
          <w:rStyle w:val="SubtleEmphasis"/>
        </w:rPr>
        <w:t xml:space="preserve"> (device health)</w:t>
      </w:r>
      <w:r w:rsidRPr="000D2093">
        <w:rPr>
          <w:rStyle w:val="SubtleEmphasis"/>
        </w:rPr>
        <w:t xml:space="preserve"> </w:t>
      </w:r>
    </w:p>
    <w:p w14:paraId="0057A07D" w14:textId="162F09DC" w:rsidR="004A23F2" w:rsidRPr="000D2093" w:rsidRDefault="004A23F2" w:rsidP="003D0DD9">
      <w:pPr>
        <w:pStyle w:val="ListParagraph"/>
        <w:numPr>
          <w:ilvl w:val="0"/>
          <w:numId w:val="3"/>
        </w:numPr>
        <w:rPr>
          <w:rStyle w:val="SubtleEmphasis"/>
        </w:rPr>
      </w:pPr>
      <w:r w:rsidRPr="000D2093">
        <w:rPr>
          <w:rStyle w:val="SubtleEmphasis"/>
        </w:rPr>
        <w:t>Storing</w:t>
      </w:r>
      <w:r w:rsidR="000E1651">
        <w:rPr>
          <w:rStyle w:val="SubtleEmphasis"/>
        </w:rPr>
        <w:t xml:space="preserve"> data</w:t>
      </w:r>
      <w:r w:rsidRPr="000D2093">
        <w:rPr>
          <w:rStyle w:val="SubtleEmphasis"/>
        </w:rPr>
        <w:t xml:space="preserve"> </w:t>
      </w:r>
      <w:r w:rsidR="009660D2">
        <w:rPr>
          <w:rStyle w:val="SubtleEmphasis"/>
        </w:rPr>
        <w:t xml:space="preserve">into </w:t>
      </w:r>
      <w:r w:rsidRPr="000D2093">
        <w:rPr>
          <w:rStyle w:val="SubtleEmphasis"/>
        </w:rPr>
        <w:t>and retrieving data from a database</w:t>
      </w:r>
    </w:p>
    <w:p w14:paraId="71AEE206" w14:textId="77777777" w:rsidR="002904AD" w:rsidRDefault="004A23F2" w:rsidP="003D0DD9">
      <w:pPr>
        <w:pStyle w:val="ListParagraph"/>
        <w:numPr>
          <w:ilvl w:val="0"/>
          <w:numId w:val="3"/>
        </w:numPr>
        <w:rPr>
          <w:rStyle w:val="SubtleEmphasis"/>
        </w:rPr>
      </w:pPr>
      <w:r w:rsidRPr="000D2093">
        <w:rPr>
          <w:rStyle w:val="SubtleEmphasis"/>
        </w:rPr>
        <w:t>Displaying a summary dashboard and detailed information</w:t>
      </w:r>
    </w:p>
    <w:p w14:paraId="3CB47A48" w14:textId="5D21EC00" w:rsidR="004A23F2" w:rsidRDefault="00AC6831" w:rsidP="002904AD">
      <w:pPr>
        <w:pStyle w:val="ListParagraph"/>
        <w:numPr>
          <w:ilvl w:val="1"/>
          <w:numId w:val="3"/>
        </w:numPr>
        <w:rPr>
          <w:rStyle w:val="SubtleEmphasis"/>
        </w:rPr>
      </w:pPr>
      <w:r>
        <w:rPr>
          <w:rStyle w:val="SubtleEmphasis"/>
        </w:rPr>
        <w:t xml:space="preserve"> for at least </w:t>
      </w:r>
      <w:r w:rsidR="00677FEC">
        <w:rPr>
          <w:rStyle w:val="SubtleEmphasis"/>
        </w:rPr>
        <w:t>one</w:t>
      </w:r>
      <w:r>
        <w:rPr>
          <w:rStyle w:val="SubtleEmphasis"/>
        </w:rPr>
        <w:t xml:space="preserve"> room</w:t>
      </w:r>
    </w:p>
    <w:p w14:paraId="7967A486" w14:textId="03174404" w:rsidR="002904AD" w:rsidRDefault="002904AD" w:rsidP="002904AD">
      <w:pPr>
        <w:pStyle w:val="ListParagraph"/>
        <w:numPr>
          <w:ilvl w:val="1"/>
          <w:numId w:val="3"/>
        </w:numPr>
        <w:rPr>
          <w:rStyle w:val="SubtleEmphasis"/>
        </w:rPr>
      </w:pPr>
      <w:r>
        <w:rPr>
          <w:rStyle w:val="SubtleEmphasis"/>
        </w:rPr>
        <w:t>Using at least two different sensors</w:t>
      </w:r>
    </w:p>
    <w:p w14:paraId="72C3EFB3" w14:textId="684E2783" w:rsidR="004A23F2" w:rsidRDefault="004A23F2" w:rsidP="004A23F2">
      <w:pPr>
        <w:pStyle w:val="Heading2"/>
      </w:pPr>
      <w:bookmarkStart w:id="4" w:name="_Toc79318822"/>
      <w:r>
        <w:t>Monitoring</w:t>
      </w:r>
      <w:bookmarkEnd w:id="4"/>
    </w:p>
    <w:p w14:paraId="01281B4D" w14:textId="77777777" w:rsidR="004A23F2" w:rsidRDefault="004A23F2" w:rsidP="004023C4">
      <w:r>
        <w:t>The prototype is to have a minimum set of features that include:</w:t>
      </w:r>
    </w:p>
    <w:p w14:paraId="7AAC0CBF" w14:textId="136511B0" w:rsidR="004A23F2" w:rsidRDefault="004A23F2" w:rsidP="003D0DD9">
      <w:pPr>
        <w:pStyle w:val="ListParagraph"/>
        <w:numPr>
          <w:ilvl w:val="0"/>
          <w:numId w:val="3"/>
        </w:numPr>
      </w:pPr>
      <w:r>
        <w:t xml:space="preserve">Monitoring of </w:t>
      </w:r>
      <w:r w:rsidR="009644F0">
        <w:t>Presence</w:t>
      </w:r>
      <w:r>
        <w:t xml:space="preserve"> including:</w:t>
      </w:r>
    </w:p>
    <w:p w14:paraId="5AF83EBD" w14:textId="22B0D771" w:rsidR="004A23F2" w:rsidRDefault="00813FDE" w:rsidP="003D0DD9">
      <w:pPr>
        <w:pStyle w:val="ListParagraph"/>
        <w:numPr>
          <w:ilvl w:val="1"/>
          <w:numId w:val="3"/>
        </w:numPr>
      </w:pPr>
      <w:r>
        <w:t>GPIO-based sensors (e.g., door switches, PIR, …)</w:t>
      </w:r>
    </w:p>
    <w:p w14:paraId="7545BC06" w14:textId="3CB04FDB" w:rsidR="009776C1" w:rsidRDefault="009776C1" w:rsidP="003D0DD9">
      <w:pPr>
        <w:pStyle w:val="ListParagraph"/>
        <w:numPr>
          <w:ilvl w:val="1"/>
          <w:numId w:val="3"/>
        </w:numPr>
      </w:pPr>
      <w:r>
        <w:t>Simulated sensors</w:t>
      </w:r>
    </w:p>
    <w:p w14:paraId="008BCE60" w14:textId="33E4FC7D" w:rsidR="004A23F2" w:rsidRDefault="004A23F2" w:rsidP="003D0DD9">
      <w:pPr>
        <w:pStyle w:val="ListParagraph"/>
        <w:numPr>
          <w:ilvl w:val="0"/>
          <w:numId w:val="3"/>
        </w:numPr>
      </w:pPr>
      <w:r>
        <w:t>Monitoring of Prototype Hardware</w:t>
      </w:r>
      <w:r w:rsidR="00677FEC">
        <w:t xml:space="preserve"> to determine device health</w:t>
      </w:r>
      <w:r>
        <w:t>, including:</w:t>
      </w:r>
    </w:p>
    <w:p w14:paraId="54459451" w14:textId="77777777" w:rsidR="00813FDE" w:rsidRDefault="004A23F2" w:rsidP="003D0DD9">
      <w:pPr>
        <w:pStyle w:val="ListParagraph"/>
        <w:numPr>
          <w:ilvl w:val="1"/>
          <w:numId w:val="3"/>
        </w:numPr>
      </w:pPr>
      <w:r>
        <w:t xml:space="preserve">CPU Load, </w:t>
      </w:r>
    </w:p>
    <w:p w14:paraId="0E78FA11" w14:textId="727430C6" w:rsidR="004A23F2" w:rsidRDefault="006612AC" w:rsidP="003D0DD9">
      <w:pPr>
        <w:pStyle w:val="ListParagraph"/>
        <w:numPr>
          <w:ilvl w:val="1"/>
          <w:numId w:val="3"/>
        </w:numPr>
      </w:pPr>
      <w:r>
        <w:t>Device</w:t>
      </w:r>
      <w:r w:rsidR="00813FDE">
        <w:t xml:space="preserve"> Temperature, </w:t>
      </w:r>
      <w:r w:rsidR="004A23F2">
        <w:t>and</w:t>
      </w:r>
    </w:p>
    <w:p w14:paraId="521E12B3" w14:textId="72B71DA6" w:rsidR="004A23F2" w:rsidRDefault="004A23F2" w:rsidP="003D0DD9">
      <w:pPr>
        <w:pStyle w:val="ListParagraph"/>
        <w:numPr>
          <w:ilvl w:val="1"/>
          <w:numId w:val="3"/>
        </w:numPr>
      </w:pPr>
      <w:r>
        <w:t>Storage Space</w:t>
      </w:r>
      <w:r w:rsidR="00677FEC">
        <w:t>.</w:t>
      </w:r>
    </w:p>
    <w:p w14:paraId="24E21196" w14:textId="7AE329A7" w:rsidR="004A23F2" w:rsidRDefault="004A23F2" w:rsidP="004A23F2">
      <w:pPr>
        <w:pStyle w:val="Heading2"/>
      </w:pPr>
      <w:bookmarkStart w:id="5" w:name="_Toc79318823"/>
      <w:r>
        <w:t>Software</w:t>
      </w:r>
      <w:bookmarkEnd w:id="5"/>
    </w:p>
    <w:p w14:paraId="33EB0241" w14:textId="4D83307F" w:rsidR="004A23F2" w:rsidRPr="004A23F2" w:rsidRDefault="004A23F2" w:rsidP="004A23F2">
      <w:r>
        <w:t>The prototype solution will need to provide some essential features. The features that will need to be considered and software solutions created include:</w:t>
      </w:r>
    </w:p>
    <w:p w14:paraId="526F7485" w14:textId="3CE84D1B" w:rsidR="004A23F2" w:rsidRDefault="004A23F2" w:rsidP="004A23F2">
      <w:pPr>
        <w:pStyle w:val="ListParagraph"/>
        <w:numPr>
          <w:ilvl w:val="0"/>
          <w:numId w:val="3"/>
        </w:numPr>
      </w:pPr>
      <w:r>
        <w:t>Data storage within the prototype hardware</w:t>
      </w:r>
    </w:p>
    <w:p w14:paraId="18D5E830" w14:textId="6FC11F5C" w:rsidR="004A23F2" w:rsidRDefault="004A23F2" w:rsidP="004A23F2">
      <w:pPr>
        <w:pStyle w:val="ListParagraph"/>
        <w:numPr>
          <w:ilvl w:val="0"/>
          <w:numId w:val="3"/>
        </w:numPr>
      </w:pPr>
      <w:r>
        <w:t>R</w:t>
      </w:r>
      <w:r w:rsidRPr="004A23F2">
        <w:t xml:space="preserve">egular </w:t>
      </w:r>
      <w:r>
        <w:t>“</w:t>
      </w:r>
      <w:r w:rsidRPr="004A23F2">
        <w:t>upload</w:t>
      </w:r>
      <w:r>
        <w:t>”</w:t>
      </w:r>
      <w:r w:rsidRPr="004A23F2">
        <w:t xml:space="preserve"> to centralised data storage system</w:t>
      </w:r>
    </w:p>
    <w:p w14:paraId="5CB51F48" w14:textId="77777777" w:rsidR="004A23F2" w:rsidRDefault="004A23F2" w:rsidP="003D0DD9">
      <w:pPr>
        <w:pStyle w:val="ListParagraph"/>
        <w:numPr>
          <w:ilvl w:val="0"/>
          <w:numId w:val="3"/>
        </w:numPr>
      </w:pPr>
      <w:r>
        <w:t>Displaying a dashboard of readings as numerical values</w:t>
      </w:r>
    </w:p>
    <w:p w14:paraId="4EEB74C5" w14:textId="77777777" w:rsidR="004A23F2" w:rsidRDefault="004A23F2" w:rsidP="003D0DD9">
      <w:pPr>
        <w:pStyle w:val="ListParagraph"/>
        <w:numPr>
          <w:ilvl w:val="0"/>
          <w:numId w:val="3"/>
        </w:numPr>
      </w:pPr>
      <w:r>
        <w:t>Historical data display for readings using appropriate charts.</w:t>
      </w:r>
    </w:p>
    <w:p w14:paraId="1C967CFC" w14:textId="11A08CDB" w:rsidR="004A23F2" w:rsidRDefault="004A23F2" w:rsidP="003D0DD9">
      <w:pPr>
        <w:pStyle w:val="ListParagraph"/>
        <w:numPr>
          <w:ilvl w:val="0"/>
          <w:numId w:val="3"/>
        </w:numPr>
      </w:pPr>
      <w:r>
        <w:t>Historical for a prescribed period of time (for example the last 5 minutes).</w:t>
      </w:r>
    </w:p>
    <w:p w14:paraId="0367D44B" w14:textId="1A63BC68" w:rsidR="004A23F2" w:rsidRPr="00D508CA" w:rsidRDefault="004A23F2" w:rsidP="004A23F2">
      <w:pPr>
        <w:pStyle w:val="Heading2"/>
      </w:pPr>
      <w:bookmarkStart w:id="6" w:name="_Toc79318824"/>
      <w:r w:rsidRPr="00D508CA">
        <w:lastRenderedPageBreak/>
        <w:t>Sensors and Actuators</w:t>
      </w:r>
      <w:bookmarkEnd w:id="6"/>
    </w:p>
    <w:p w14:paraId="4147EE5A" w14:textId="77777777" w:rsidR="004A23F2" w:rsidRDefault="004A23F2" w:rsidP="001C6677">
      <w:r>
        <w:t>The lists before show a number of possible sensors and actuators that may be useful in solving this scenario. The solution may use some, none or all of these and even others that are not listed.</w:t>
      </w:r>
    </w:p>
    <w:tbl>
      <w:tblPr>
        <w:tblW w:w="5000" w:type="pct"/>
        <w:tblLook w:val="04A0" w:firstRow="1" w:lastRow="0" w:firstColumn="1" w:lastColumn="0" w:noHBand="0" w:noVBand="1"/>
      </w:tblPr>
      <w:tblGrid>
        <w:gridCol w:w="5108"/>
        <w:gridCol w:w="5096"/>
      </w:tblGrid>
      <w:tr w:rsidR="004A23F2" w:rsidRPr="00B30EB6" w14:paraId="29E69964" w14:textId="77777777" w:rsidTr="001B7E8B">
        <w:trPr>
          <w:cantSplit/>
          <w:trHeight w:val="2433"/>
        </w:trPr>
        <w:tc>
          <w:tcPr>
            <w:tcW w:w="4990" w:type="dxa"/>
            <w:shd w:val="clear" w:color="auto" w:fill="auto"/>
          </w:tcPr>
          <w:p w14:paraId="7F8FD9DE" w14:textId="77777777" w:rsidR="004A23F2" w:rsidRDefault="004A23F2" w:rsidP="001C6677">
            <w:pPr>
              <w:pStyle w:val="Heading5"/>
            </w:pPr>
            <w:r w:rsidRPr="001C6677">
              <w:t>Sensors</w:t>
            </w:r>
          </w:p>
          <w:p w14:paraId="4CA61E6C" w14:textId="77777777" w:rsidR="004A23F2" w:rsidRDefault="004A23F2" w:rsidP="003D0DD9">
            <w:pPr>
              <w:pStyle w:val="ListParagraph"/>
              <w:numPr>
                <w:ilvl w:val="0"/>
                <w:numId w:val="12"/>
              </w:numPr>
            </w:pPr>
            <w:r>
              <w:t>Camera</w:t>
            </w:r>
          </w:p>
          <w:p w14:paraId="1BE9E9FB" w14:textId="70E13163" w:rsidR="004A23F2" w:rsidRDefault="004A23F2" w:rsidP="003D0DD9">
            <w:pPr>
              <w:pStyle w:val="ListParagraph"/>
              <w:numPr>
                <w:ilvl w:val="0"/>
                <w:numId w:val="12"/>
              </w:numPr>
            </w:pPr>
            <w:r>
              <w:t>Bluetooth</w:t>
            </w:r>
            <w:r w:rsidR="00677FEC">
              <w:t>/wireless</w:t>
            </w:r>
          </w:p>
          <w:p w14:paraId="697B2939" w14:textId="77777777" w:rsidR="004A23F2" w:rsidRDefault="004A23F2" w:rsidP="003D0DD9">
            <w:pPr>
              <w:pStyle w:val="ListParagraph"/>
              <w:numPr>
                <w:ilvl w:val="0"/>
                <w:numId w:val="12"/>
              </w:numPr>
            </w:pPr>
            <w:r>
              <w:t>Temperature sensor</w:t>
            </w:r>
          </w:p>
          <w:p w14:paraId="0586E1DA" w14:textId="0B132C51" w:rsidR="004A23F2" w:rsidRDefault="004A23F2" w:rsidP="003D0DD9">
            <w:pPr>
              <w:pStyle w:val="ListParagraph"/>
              <w:numPr>
                <w:ilvl w:val="0"/>
                <w:numId w:val="12"/>
              </w:numPr>
            </w:pPr>
            <w:r>
              <w:t>Light level sensor</w:t>
            </w:r>
          </w:p>
          <w:p w14:paraId="7997DC7D" w14:textId="1CAB8916" w:rsidR="0001706B" w:rsidRDefault="0001706B" w:rsidP="003D0DD9">
            <w:pPr>
              <w:pStyle w:val="ListParagraph"/>
              <w:numPr>
                <w:ilvl w:val="0"/>
                <w:numId w:val="12"/>
              </w:numPr>
            </w:pPr>
            <w:r>
              <w:t>IR light gates</w:t>
            </w:r>
          </w:p>
          <w:p w14:paraId="7BB6C5E3" w14:textId="637865F9" w:rsidR="0001706B" w:rsidRDefault="0001706B" w:rsidP="003D0DD9">
            <w:pPr>
              <w:pStyle w:val="ListParagraph"/>
              <w:numPr>
                <w:ilvl w:val="0"/>
                <w:numId w:val="12"/>
              </w:numPr>
            </w:pPr>
            <w:r>
              <w:t>Reed switches</w:t>
            </w:r>
          </w:p>
          <w:p w14:paraId="7FE16F6E" w14:textId="77777777" w:rsidR="004A23F2" w:rsidRDefault="004A23F2" w:rsidP="003D0DD9">
            <w:pPr>
              <w:pStyle w:val="ListParagraph"/>
              <w:numPr>
                <w:ilvl w:val="0"/>
                <w:numId w:val="12"/>
              </w:numPr>
            </w:pPr>
            <w:r>
              <w:t>PIR sensor</w:t>
            </w:r>
          </w:p>
          <w:p w14:paraId="067CC9EC" w14:textId="77777777" w:rsidR="004A23F2" w:rsidRDefault="004A23F2" w:rsidP="003D0DD9">
            <w:pPr>
              <w:pStyle w:val="ListParagraph"/>
              <w:numPr>
                <w:ilvl w:val="0"/>
                <w:numId w:val="12"/>
              </w:numPr>
            </w:pPr>
            <w:r>
              <w:t>Ultrasonic movement sensor</w:t>
            </w:r>
          </w:p>
          <w:p w14:paraId="7C5B190E" w14:textId="77777777" w:rsidR="004A23F2" w:rsidRPr="001C6677" w:rsidRDefault="004A23F2" w:rsidP="001C6677">
            <w:pPr>
              <w:rPr>
                <w:i/>
                <w:iCs/>
                <w:color w:val="C00000"/>
              </w:rPr>
            </w:pPr>
          </w:p>
        </w:tc>
        <w:tc>
          <w:tcPr>
            <w:tcW w:w="4978" w:type="dxa"/>
            <w:shd w:val="clear" w:color="auto" w:fill="auto"/>
          </w:tcPr>
          <w:p w14:paraId="4DDD2260" w14:textId="77777777" w:rsidR="004A23F2" w:rsidRDefault="004A23F2" w:rsidP="001C6677">
            <w:pPr>
              <w:pStyle w:val="Heading5"/>
            </w:pPr>
            <w:r>
              <w:t>Actuators</w:t>
            </w:r>
          </w:p>
          <w:p w14:paraId="377C931E" w14:textId="77777777" w:rsidR="004A23F2" w:rsidRDefault="004A23F2" w:rsidP="003D0DD9">
            <w:pPr>
              <w:pStyle w:val="ListParagraph"/>
              <w:numPr>
                <w:ilvl w:val="0"/>
                <w:numId w:val="13"/>
              </w:numPr>
            </w:pPr>
            <w:r>
              <w:t>LED Display</w:t>
            </w:r>
          </w:p>
          <w:p w14:paraId="4124C25C" w14:textId="5A4790FE" w:rsidR="004A23F2" w:rsidRDefault="004A23F2" w:rsidP="003D0DD9">
            <w:pPr>
              <w:pStyle w:val="ListParagraph"/>
              <w:numPr>
                <w:ilvl w:val="0"/>
                <w:numId w:val="13"/>
              </w:numPr>
            </w:pPr>
            <w:r>
              <w:t>Bluetooth</w:t>
            </w:r>
            <w:r w:rsidR="00677FEC">
              <w:t>/wireless</w:t>
            </w:r>
          </w:p>
          <w:p w14:paraId="3A4122CE" w14:textId="58CAA9C6" w:rsidR="004A23F2" w:rsidRDefault="004A23F2" w:rsidP="003D0DD9">
            <w:pPr>
              <w:pStyle w:val="ListParagraph"/>
              <w:numPr>
                <w:ilvl w:val="0"/>
                <w:numId w:val="13"/>
              </w:numPr>
            </w:pPr>
            <w:r>
              <w:t>Power switching</w:t>
            </w:r>
            <w:r w:rsidR="00677FEC">
              <w:t xml:space="preserve"> (relays)</w:t>
            </w:r>
          </w:p>
          <w:p w14:paraId="71DFF6C1" w14:textId="7C468185" w:rsidR="00677FEC" w:rsidRDefault="00677FEC" w:rsidP="003D0DD9">
            <w:pPr>
              <w:pStyle w:val="ListParagraph"/>
              <w:numPr>
                <w:ilvl w:val="0"/>
                <w:numId w:val="13"/>
              </w:numPr>
            </w:pPr>
            <w:r>
              <w:t>Buzzer</w:t>
            </w:r>
          </w:p>
          <w:p w14:paraId="6FE11B70" w14:textId="77777777" w:rsidR="004A23F2" w:rsidRDefault="004A23F2" w:rsidP="001C6677"/>
        </w:tc>
      </w:tr>
    </w:tbl>
    <w:p w14:paraId="0E9754FE" w14:textId="16845625" w:rsidR="004A23F2" w:rsidRDefault="004A23F2" w:rsidP="004A23F2">
      <w:pPr>
        <w:pStyle w:val="Heading2"/>
      </w:pPr>
      <w:bookmarkStart w:id="7" w:name="_Toc79318825"/>
      <w:r>
        <w:t>Additional Optional Features</w:t>
      </w:r>
      <w:bookmarkEnd w:id="7"/>
    </w:p>
    <w:p w14:paraId="5EA44892" w14:textId="5B50E1A9" w:rsidR="004A23F2" w:rsidRPr="00211FF0" w:rsidRDefault="004A23F2" w:rsidP="003C5395">
      <w:pPr>
        <w:rPr>
          <w:rStyle w:val="IntenseEmphasis"/>
        </w:rPr>
      </w:pPr>
      <w:r w:rsidRPr="00211FF0">
        <w:rPr>
          <w:rStyle w:val="IntenseEmphasis"/>
        </w:rPr>
        <w:t xml:space="preserve">Additional features may be added to the system if desired but are not part of the main task and will not affect </w:t>
      </w:r>
      <w:r w:rsidR="00E837A9">
        <w:rPr>
          <w:rStyle w:val="IntenseEmphasis"/>
        </w:rPr>
        <w:t>your</w:t>
      </w:r>
      <w:r w:rsidRPr="00211FF0">
        <w:rPr>
          <w:rStyle w:val="IntenseEmphasis"/>
        </w:rPr>
        <w:t xml:space="preserve"> </w:t>
      </w:r>
      <w:r w:rsidR="00E837A9">
        <w:rPr>
          <w:rStyle w:val="IntenseEmphasis"/>
        </w:rPr>
        <w:t>job</w:t>
      </w:r>
      <w:r w:rsidRPr="00211FF0">
        <w:rPr>
          <w:rStyle w:val="IntenseEmphasis"/>
        </w:rPr>
        <w:t>.</w:t>
      </w:r>
    </w:p>
    <w:p w14:paraId="5F8100FF" w14:textId="77777777" w:rsidR="004A23F2" w:rsidRDefault="004A23F2" w:rsidP="003C5395">
      <w:r>
        <w:t>These additional features may include, but are not limited to:</w:t>
      </w:r>
    </w:p>
    <w:p w14:paraId="73102F6B" w14:textId="77777777" w:rsidR="004A23F2" w:rsidRDefault="004A23F2" w:rsidP="003D0DD9">
      <w:pPr>
        <w:pStyle w:val="ListParagraph"/>
        <w:numPr>
          <w:ilvl w:val="0"/>
          <w:numId w:val="3"/>
        </w:numPr>
      </w:pPr>
      <w:r>
        <w:t>Power Status</w:t>
      </w:r>
    </w:p>
    <w:p w14:paraId="4EF81494" w14:textId="77777777" w:rsidR="004A23F2" w:rsidRDefault="004A23F2" w:rsidP="003D0DD9">
      <w:pPr>
        <w:pStyle w:val="ListParagraph"/>
        <w:numPr>
          <w:ilvl w:val="0"/>
          <w:numId w:val="3"/>
        </w:numPr>
      </w:pPr>
      <w:r>
        <w:t>Battery Level monitoring</w:t>
      </w:r>
    </w:p>
    <w:p w14:paraId="410B2199" w14:textId="77777777" w:rsidR="004A23F2" w:rsidRDefault="004A23F2" w:rsidP="003D0DD9">
      <w:pPr>
        <w:pStyle w:val="ListParagraph"/>
        <w:numPr>
          <w:ilvl w:val="0"/>
          <w:numId w:val="3"/>
        </w:numPr>
      </w:pPr>
      <w:r>
        <w:t>Light levels in rooms</w:t>
      </w:r>
    </w:p>
    <w:p w14:paraId="6314B595" w14:textId="77777777" w:rsidR="004A23F2" w:rsidRDefault="004A23F2" w:rsidP="003D0DD9">
      <w:pPr>
        <w:pStyle w:val="ListParagraph"/>
        <w:numPr>
          <w:ilvl w:val="0"/>
          <w:numId w:val="3"/>
        </w:numPr>
      </w:pPr>
      <w:r>
        <w:t>Activity in selected areas</w:t>
      </w:r>
    </w:p>
    <w:p w14:paraId="54449B52" w14:textId="77777777" w:rsidR="004A23F2" w:rsidRDefault="004A23F2" w:rsidP="003D0DD9">
      <w:pPr>
        <w:pStyle w:val="ListParagraph"/>
        <w:numPr>
          <w:ilvl w:val="0"/>
          <w:numId w:val="3"/>
        </w:numPr>
      </w:pPr>
      <w:r>
        <w:t>Data uploaded to central data storage at regular intervals</w:t>
      </w:r>
    </w:p>
    <w:p w14:paraId="6707698F" w14:textId="77777777" w:rsidR="004A23F2" w:rsidRDefault="004A23F2" w:rsidP="003D0DD9">
      <w:pPr>
        <w:pStyle w:val="ListParagraph"/>
        <w:numPr>
          <w:ilvl w:val="0"/>
          <w:numId w:val="3"/>
        </w:numPr>
      </w:pPr>
      <w:r>
        <w:t>A web page showing current readings (automatically updating)</w:t>
      </w:r>
    </w:p>
    <w:p w14:paraId="22698BD0" w14:textId="77777777" w:rsidR="004A23F2" w:rsidRDefault="004A23F2" w:rsidP="003D0DD9">
      <w:pPr>
        <w:pStyle w:val="ListParagraph"/>
        <w:numPr>
          <w:ilvl w:val="0"/>
          <w:numId w:val="3"/>
        </w:numPr>
      </w:pPr>
      <w:r>
        <w:t>A web page showing results/readings for the required reporting period</w:t>
      </w:r>
    </w:p>
    <w:p w14:paraId="46255D84" w14:textId="48EE0056" w:rsidR="004A23F2" w:rsidRDefault="004A23F2" w:rsidP="003D0DD9">
      <w:pPr>
        <w:pStyle w:val="ListParagraph"/>
        <w:numPr>
          <w:ilvl w:val="0"/>
          <w:numId w:val="3"/>
        </w:numPr>
      </w:pPr>
      <w:r>
        <w:t>Automated light adjustment based on activity in area</w:t>
      </w:r>
    </w:p>
    <w:p w14:paraId="6D8FCB51" w14:textId="7968F7D2" w:rsidR="00E837A9" w:rsidRDefault="00E837A9" w:rsidP="003D0DD9">
      <w:pPr>
        <w:pStyle w:val="ListParagraph"/>
        <w:numPr>
          <w:ilvl w:val="0"/>
          <w:numId w:val="3"/>
        </w:numPr>
      </w:pPr>
      <w:r>
        <w:t xml:space="preserve">Heat map of </w:t>
      </w:r>
      <w:r w:rsidR="00CE222B">
        <w:t>use of areas/rooms in the house</w:t>
      </w:r>
      <w:r w:rsidR="00F25D62">
        <w:t xml:space="preserve"> (i.e., high-traffic areas vs low-traffic areas)</w:t>
      </w:r>
    </w:p>
    <w:p w14:paraId="22815836" w14:textId="77777777" w:rsidR="004A23F2" w:rsidRDefault="004A23F2" w:rsidP="003D0DD9">
      <w:pPr>
        <w:pStyle w:val="ListParagraph"/>
        <w:numPr>
          <w:ilvl w:val="0"/>
          <w:numId w:val="3"/>
        </w:numPr>
      </w:pPr>
      <w:r>
        <w:t>Reports showing use of equipment and consumables based on periods that may include 24 hours, 7 days, 28 days, calendar monthly and yearly.</w:t>
      </w:r>
    </w:p>
    <w:p w14:paraId="5721DF7D" w14:textId="77777777" w:rsidR="004A23F2" w:rsidRDefault="004A23F2" w:rsidP="001C6677"/>
    <w:sectPr w:rsidR="004A23F2" w:rsidSect="00DB0413">
      <w:headerReference w:type="default" r:id="rId12"/>
      <w:footerReference w:type="default" r:id="rId13"/>
      <w:footnotePr>
        <w:numFmt w:val="chicago"/>
        <w:numRestart w:val="eachPage"/>
      </w:footnotePr>
      <w:pgSz w:w="11906" w:h="16838" w:code="9"/>
      <w:pgMar w:top="851" w:right="851" w:bottom="851" w:left="851" w:header="567" w:footer="3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4A5D7" w14:textId="77777777" w:rsidR="001E48E2" w:rsidRDefault="001E48E2">
      <w:r>
        <w:separator/>
      </w:r>
    </w:p>
  </w:endnote>
  <w:endnote w:type="continuationSeparator" w:id="0">
    <w:p w14:paraId="68309195" w14:textId="77777777" w:rsidR="001E48E2" w:rsidRDefault="001E48E2">
      <w:r>
        <w:continuationSeparator/>
      </w:r>
    </w:p>
  </w:endnote>
  <w:endnote w:type="continuationNotice" w:id="1">
    <w:p w14:paraId="0B57056B" w14:textId="77777777" w:rsidR="001E48E2" w:rsidRDefault="001E48E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Arial (Body)">
    <w:altName w:val="Arial"/>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w:altName w:val="﷽﷽﷽﷽﷽﷽﷽﷽iqua"/>
    <w:charset w:val="4D"/>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charset w:val="00"/>
    <w:family w:val="roman"/>
    <w:pitch w:val="variable"/>
    <w:sig w:usb0="00000003" w:usb1="00000000" w:usb2="00000000" w:usb3="00000000" w:csb0="00000001" w:csb1="00000000"/>
  </w:font>
  <w:font w:name="Fira Code">
    <w:altName w:val="Fira Code"/>
    <w:charset w:val="00"/>
    <w:family w:val="modern"/>
    <w:pitch w:val="fixed"/>
    <w:sig w:usb0="E00002EF" w:usb1="1200F8F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3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4"/>
      <w:gridCol w:w="4523"/>
      <w:gridCol w:w="4597"/>
    </w:tblGrid>
    <w:tr w:rsidR="00D93FCC" w:rsidRPr="007B3411" w14:paraId="6DD2E435" w14:textId="77777777" w:rsidTr="007B3411">
      <w:trPr>
        <w:cantSplit/>
        <w:jc w:val="center"/>
      </w:trPr>
      <w:tc>
        <w:tcPr>
          <w:tcW w:w="1704" w:type="dxa"/>
          <w:tcBorders>
            <w:top w:val="single" w:sz="4" w:space="0" w:color="6C0F13" w:themeColor="accent2"/>
          </w:tcBorders>
          <w:vAlign w:val="center"/>
        </w:tcPr>
        <w:p w14:paraId="1905FDD7" w14:textId="5B6E1E36" w:rsidR="00D93FCC" w:rsidRPr="007B3411" w:rsidRDefault="00D93FCC" w:rsidP="008F235A">
          <w:pPr>
            <w:pStyle w:val="Footer"/>
            <w:spacing w:after="0"/>
            <w:rPr>
              <w:sz w:val="16"/>
              <w:szCs w:val="16"/>
            </w:rPr>
          </w:pPr>
          <w:r w:rsidRPr="00823F90">
            <w:rPr>
              <w:b/>
              <w:snapToGrid w:val="0"/>
              <w:sz w:val="16"/>
              <w:szCs w:val="16"/>
            </w:rPr>
            <w:t>RTO Code 52786</w:t>
          </w:r>
        </w:p>
      </w:tc>
      <w:tc>
        <w:tcPr>
          <w:tcW w:w="4523" w:type="dxa"/>
          <w:tcBorders>
            <w:top w:val="single" w:sz="4" w:space="0" w:color="6C0F13" w:themeColor="accent2"/>
          </w:tcBorders>
          <w:vAlign w:val="center"/>
        </w:tcPr>
        <w:p w14:paraId="15E7DEA0" w14:textId="2A89DF8D" w:rsidR="00D93FCC" w:rsidRPr="007B3411" w:rsidRDefault="00D93FCC" w:rsidP="008F235A">
          <w:pPr>
            <w:pStyle w:val="Footer"/>
            <w:spacing w:after="0"/>
            <w:rPr>
              <w:rStyle w:val="SubtleEmphasis"/>
              <w:sz w:val="16"/>
              <w:szCs w:val="16"/>
            </w:rPr>
          </w:pPr>
          <w:r w:rsidRPr="00823F90">
            <w:rPr>
              <w:b/>
              <w:snapToGrid w:val="0"/>
              <w:sz w:val="16"/>
              <w:szCs w:val="16"/>
            </w:rPr>
            <w:t>CRICOS Code: 00020G</w:t>
          </w:r>
        </w:p>
      </w:tc>
      <w:tc>
        <w:tcPr>
          <w:tcW w:w="4597" w:type="dxa"/>
          <w:tcBorders>
            <w:top w:val="single" w:sz="4" w:space="0" w:color="6C0F13" w:themeColor="accent2"/>
          </w:tcBorders>
        </w:tcPr>
        <w:p w14:paraId="7B545878" w14:textId="35585CFB" w:rsidR="00D93FCC" w:rsidRPr="007B3411" w:rsidRDefault="00D93FCC" w:rsidP="008F235A">
          <w:pPr>
            <w:spacing w:after="0" w:line="240" w:lineRule="auto"/>
            <w:jc w:val="right"/>
            <w:rPr>
              <w:b/>
              <w:snapToGrid w:val="0"/>
              <w:sz w:val="16"/>
              <w:szCs w:val="16"/>
            </w:rPr>
          </w:pPr>
          <w:r w:rsidRPr="00823F90">
            <w:rPr>
              <w:b/>
              <w:snapToGrid w:val="0"/>
              <w:sz w:val="16"/>
              <w:szCs w:val="16"/>
            </w:rPr>
            <w:t xml:space="preserve">Current Template Version: </w:t>
          </w:r>
          <w:r w:rsidRPr="007B3411">
            <w:rPr>
              <w:b/>
              <w:snapToGrid w:val="0"/>
              <w:color w:val="D8262E"/>
              <w:sz w:val="16"/>
              <w:szCs w:val="16"/>
            </w:rPr>
            <w:t>February 2020</w:t>
          </w:r>
        </w:p>
      </w:tc>
    </w:tr>
    <w:tr w:rsidR="00D93FCC" w:rsidRPr="007B3411" w14:paraId="6E8B415C" w14:textId="77777777" w:rsidTr="007B3411">
      <w:trPr>
        <w:cantSplit/>
        <w:jc w:val="center"/>
      </w:trPr>
      <w:tc>
        <w:tcPr>
          <w:tcW w:w="1704" w:type="dxa"/>
        </w:tcPr>
        <w:p w14:paraId="030AD5A8" w14:textId="3A439442" w:rsidR="00D93FCC" w:rsidRPr="007B3411" w:rsidRDefault="00D93FCC" w:rsidP="008F235A">
          <w:pPr>
            <w:pStyle w:val="Footer"/>
            <w:spacing w:after="0"/>
            <w:rPr>
              <w:snapToGrid w:val="0"/>
              <w:sz w:val="16"/>
              <w:szCs w:val="16"/>
            </w:rPr>
          </w:pPr>
          <w:r w:rsidRPr="007B3411">
            <w:rPr>
              <w:snapToGrid w:val="0"/>
              <w:sz w:val="16"/>
              <w:szCs w:val="16"/>
            </w:rPr>
            <w:t xml:space="preserve">Folder location: </w:t>
          </w:r>
        </w:p>
      </w:tc>
      <w:tc>
        <w:tcPr>
          <w:tcW w:w="4523" w:type="dxa"/>
        </w:tcPr>
        <w:p w14:paraId="51B33225" w14:textId="01B9E4EC" w:rsidR="00D93FCC" w:rsidRPr="007B3411" w:rsidRDefault="00D93FCC" w:rsidP="008F235A">
          <w:pPr>
            <w:pStyle w:val="Footer"/>
            <w:spacing w:after="0"/>
            <w:rPr>
              <w:rStyle w:val="SubtleEmphasis"/>
              <w:color w:val="D8262E"/>
              <w:sz w:val="16"/>
              <w:szCs w:val="16"/>
            </w:rPr>
          </w:pPr>
          <w:r w:rsidRPr="007B3411">
            <w:rPr>
              <w:rStyle w:val="SubtleEmphasis"/>
              <w:color w:val="D8262E"/>
              <w:sz w:val="16"/>
              <w:szCs w:val="16"/>
            </w:rPr>
            <w:fldChar w:fldCharType="begin"/>
          </w:r>
          <w:r w:rsidRPr="007B3411">
            <w:rPr>
              <w:rStyle w:val="SubtleEmphasis"/>
              <w:color w:val="D8262E"/>
              <w:sz w:val="16"/>
              <w:szCs w:val="16"/>
            </w:rPr>
            <w:instrText xml:space="preserve"> FILENAME  \* MERGEFORMAT </w:instrText>
          </w:r>
          <w:r w:rsidRPr="007B3411">
            <w:rPr>
              <w:rStyle w:val="SubtleEmphasis"/>
              <w:color w:val="D8262E"/>
              <w:sz w:val="16"/>
              <w:szCs w:val="16"/>
            </w:rPr>
            <w:fldChar w:fldCharType="separate"/>
          </w:r>
          <w:r w:rsidR="006F75D0">
            <w:rPr>
              <w:rStyle w:val="SubtleEmphasis"/>
              <w:noProof/>
              <w:color w:val="D8262E"/>
              <w:sz w:val="16"/>
              <w:szCs w:val="16"/>
            </w:rPr>
            <w:t>Portfolio-Task-Scenario.docx</w:t>
          </w:r>
          <w:r w:rsidRPr="007B3411">
            <w:rPr>
              <w:rStyle w:val="SubtleEmphasis"/>
              <w:color w:val="D8262E"/>
              <w:sz w:val="16"/>
              <w:szCs w:val="16"/>
            </w:rPr>
            <w:fldChar w:fldCharType="end"/>
          </w:r>
        </w:p>
      </w:tc>
      <w:tc>
        <w:tcPr>
          <w:tcW w:w="4597" w:type="dxa"/>
        </w:tcPr>
        <w:p w14:paraId="6297A469" w14:textId="30D4B0A2" w:rsidR="00D93FCC" w:rsidRPr="007B3411" w:rsidRDefault="00D93FCC" w:rsidP="008F235A">
          <w:pPr>
            <w:tabs>
              <w:tab w:val="center" w:pos="4820"/>
              <w:tab w:val="right" w:pos="9638"/>
            </w:tabs>
            <w:spacing w:after="0" w:line="240" w:lineRule="auto"/>
            <w:jc w:val="right"/>
            <w:rPr>
              <w:b/>
              <w:snapToGrid w:val="0"/>
              <w:sz w:val="16"/>
              <w:szCs w:val="16"/>
            </w:rPr>
          </w:pPr>
          <w:r>
            <w:rPr>
              <w:b/>
              <w:snapToGrid w:val="0"/>
              <w:sz w:val="16"/>
              <w:szCs w:val="16"/>
            </w:rPr>
            <w:t xml:space="preserve">Assessment task last updated: </w:t>
          </w:r>
          <w:r w:rsidRPr="007B3411">
            <w:rPr>
              <w:rStyle w:val="SubtleEmphasis"/>
              <w:b/>
              <w:bCs w:val="0"/>
              <w:color w:val="D8262E"/>
              <w:sz w:val="16"/>
              <w:szCs w:val="16"/>
            </w:rPr>
            <w:fldChar w:fldCharType="begin"/>
          </w:r>
          <w:r w:rsidRPr="007B3411">
            <w:rPr>
              <w:rStyle w:val="SubtleEmphasis"/>
              <w:color w:val="D8262E"/>
              <w:sz w:val="16"/>
              <w:szCs w:val="16"/>
            </w:rPr>
            <w:instrText xml:space="preserve"> SAVEDATE \@ "yyyy-MM-dd HH:mm" \* MERGEFORMAT </w:instrText>
          </w:r>
          <w:r w:rsidRPr="007B3411">
            <w:rPr>
              <w:rStyle w:val="SubtleEmphasis"/>
              <w:b/>
              <w:bCs w:val="0"/>
              <w:color w:val="D8262E"/>
              <w:sz w:val="16"/>
              <w:szCs w:val="16"/>
            </w:rPr>
            <w:fldChar w:fldCharType="separate"/>
          </w:r>
          <w:r w:rsidR="00731A0A">
            <w:rPr>
              <w:rStyle w:val="SubtleEmphasis"/>
              <w:noProof/>
              <w:color w:val="D8262E"/>
              <w:sz w:val="16"/>
              <w:szCs w:val="16"/>
            </w:rPr>
            <w:t>2021-08-09 08:49</w:t>
          </w:r>
          <w:r w:rsidRPr="007B3411">
            <w:rPr>
              <w:rStyle w:val="SubtleEmphasis"/>
              <w:b/>
              <w:bCs w:val="0"/>
              <w:color w:val="D8262E"/>
              <w:sz w:val="16"/>
              <w:szCs w:val="16"/>
            </w:rPr>
            <w:fldChar w:fldCharType="end"/>
          </w:r>
        </w:p>
      </w:tc>
    </w:tr>
    <w:tr w:rsidR="00D93FCC" w:rsidRPr="007B3411" w14:paraId="38082996" w14:textId="77777777" w:rsidTr="007B3411">
      <w:trPr>
        <w:cantSplit/>
        <w:jc w:val="center"/>
      </w:trPr>
      <w:tc>
        <w:tcPr>
          <w:tcW w:w="1704" w:type="dxa"/>
        </w:tcPr>
        <w:p w14:paraId="4E89C5C1" w14:textId="77777777" w:rsidR="00D93FCC" w:rsidRPr="007B3411" w:rsidRDefault="00D93FCC" w:rsidP="008F235A">
          <w:pPr>
            <w:pStyle w:val="Footer"/>
            <w:spacing w:after="0"/>
            <w:rPr>
              <w:sz w:val="16"/>
              <w:szCs w:val="16"/>
            </w:rPr>
          </w:pPr>
          <w:r w:rsidRPr="007B3411">
            <w:rPr>
              <w:snapToGrid w:val="0"/>
              <w:sz w:val="16"/>
              <w:szCs w:val="16"/>
            </w:rPr>
            <w:t>Date Created:</w:t>
          </w:r>
        </w:p>
      </w:tc>
      <w:tc>
        <w:tcPr>
          <w:tcW w:w="4523" w:type="dxa"/>
        </w:tcPr>
        <w:p w14:paraId="16746ABC" w14:textId="11F03F86" w:rsidR="00D93FCC" w:rsidRPr="007B3411" w:rsidRDefault="00D93FCC" w:rsidP="008F235A">
          <w:pPr>
            <w:pStyle w:val="Footer"/>
            <w:spacing w:after="0"/>
            <w:rPr>
              <w:rStyle w:val="SubtleEmphasis"/>
              <w:b/>
              <w:bCs w:val="0"/>
              <w:color w:val="D8262E"/>
              <w:sz w:val="16"/>
              <w:szCs w:val="16"/>
            </w:rPr>
          </w:pPr>
          <w:r w:rsidRPr="007B3411">
            <w:rPr>
              <w:rStyle w:val="SubtleEmphasis"/>
              <w:b/>
              <w:bCs w:val="0"/>
              <w:color w:val="D8262E"/>
              <w:sz w:val="16"/>
              <w:szCs w:val="16"/>
            </w:rPr>
            <w:fldChar w:fldCharType="begin"/>
          </w:r>
          <w:r w:rsidRPr="007B3411">
            <w:rPr>
              <w:rStyle w:val="SubtleEmphasis"/>
              <w:color w:val="D8262E"/>
              <w:sz w:val="16"/>
              <w:szCs w:val="16"/>
            </w:rPr>
            <w:instrText xml:space="preserve"> CREATEDATE \@ "yyyy-MM-dd HH:mm" \* MERGEFORMAT </w:instrText>
          </w:r>
          <w:r w:rsidRPr="007B3411">
            <w:rPr>
              <w:rStyle w:val="SubtleEmphasis"/>
              <w:b/>
              <w:bCs w:val="0"/>
              <w:color w:val="D8262E"/>
              <w:sz w:val="16"/>
              <w:szCs w:val="16"/>
            </w:rPr>
            <w:fldChar w:fldCharType="separate"/>
          </w:r>
          <w:r w:rsidR="006F75D0">
            <w:rPr>
              <w:rStyle w:val="SubtleEmphasis"/>
              <w:noProof/>
              <w:color w:val="D8262E"/>
              <w:sz w:val="16"/>
              <w:szCs w:val="16"/>
            </w:rPr>
            <w:t>2021-02-04 00:19</w:t>
          </w:r>
          <w:r w:rsidRPr="007B3411">
            <w:rPr>
              <w:rStyle w:val="SubtleEmphasis"/>
              <w:b/>
              <w:bCs w:val="0"/>
              <w:color w:val="D8262E"/>
              <w:sz w:val="16"/>
              <w:szCs w:val="16"/>
            </w:rPr>
            <w:fldChar w:fldCharType="end"/>
          </w:r>
        </w:p>
      </w:tc>
      <w:tc>
        <w:tcPr>
          <w:tcW w:w="4597" w:type="dxa"/>
        </w:tcPr>
        <w:p w14:paraId="0B2F7E2D" w14:textId="53610128" w:rsidR="00D93FCC" w:rsidRPr="007B3411" w:rsidRDefault="00D93FCC" w:rsidP="008F235A">
          <w:pPr>
            <w:pStyle w:val="Footer"/>
            <w:spacing w:after="0"/>
            <w:ind w:left="43" w:right="79"/>
            <w:jc w:val="right"/>
            <w:rPr>
              <w:snapToGrid w:val="0"/>
              <w:sz w:val="16"/>
              <w:szCs w:val="16"/>
            </w:rPr>
          </w:pPr>
          <w:r w:rsidRPr="007B3411">
            <w:rPr>
              <w:b/>
              <w:snapToGrid w:val="0"/>
              <w:sz w:val="16"/>
              <w:szCs w:val="16"/>
            </w:rPr>
            <w:t>Page</w:t>
          </w:r>
          <w:r w:rsidRPr="007B3411">
            <w:rPr>
              <w:sz w:val="16"/>
              <w:szCs w:val="16"/>
            </w:rPr>
            <w:t xml:space="preserve"> </w:t>
          </w:r>
          <w:r w:rsidRPr="007B3411">
            <w:rPr>
              <w:sz w:val="16"/>
              <w:szCs w:val="16"/>
            </w:rPr>
            <w:fldChar w:fldCharType="begin"/>
          </w:r>
          <w:r w:rsidRPr="007B3411">
            <w:rPr>
              <w:sz w:val="16"/>
              <w:szCs w:val="16"/>
            </w:rPr>
            <w:instrText xml:space="preserve"> PAGE </w:instrText>
          </w:r>
          <w:r w:rsidRPr="007B3411">
            <w:rPr>
              <w:sz w:val="16"/>
              <w:szCs w:val="16"/>
            </w:rPr>
            <w:fldChar w:fldCharType="separate"/>
          </w:r>
          <w:r w:rsidR="00BB2172">
            <w:rPr>
              <w:noProof/>
              <w:sz w:val="16"/>
              <w:szCs w:val="16"/>
            </w:rPr>
            <w:t>9</w:t>
          </w:r>
          <w:r w:rsidRPr="007B3411">
            <w:rPr>
              <w:sz w:val="16"/>
              <w:szCs w:val="16"/>
            </w:rPr>
            <w:fldChar w:fldCharType="end"/>
          </w:r>
          <w:r w:rsidRPr="007B3411">
            <w:rPr>
              <w:sz w:val="16"/>
              <w:szCs w:val="16"/>
            </w:rPr>
            <w:t xml:space="preserve"> of </w:t>
          </w:r>
          <w:r w:rsidRPr="007B3411">
            <w:rPr>
              <w:sz w:val="16"/>
              <w:szCs w:val="16"/>
            </w:rPr>
            <w:fldChar w:fldCharType="begin"/>
          </w:r>
          <w:r w:rsidRPr="007B3411">
            <w:rPr>
              <w:sz w:val="16"/>
              <w:szCs w:val="16"/>
            </w:rPr>
            <w:instrText xml:space="preserve"> NUMPAGES </w:instrText>
          </w:r>
          <w:r w:rsidRPr="007B3411">
            <w:rPr>
              <w:sz w:val="16"/>
              <w:szCs w:val="16"/>
            </w:rPr>
            <w:fldChar w:fldCharType="separate"/>
          </w:r>
          <w:r w:rsidR="00BB2172">
            <w:rPr>
              <w:noProof/>
              <w:sz w:val="16"/>
              <w:szCs w:val="16"/>
            </w:rPr>
            <w:t>10</w:t>
          </w:r>
          <w:r w:rsidRPr="007B3411">
            <w:rPr>
              <w:sz w:val="16"/>
              <w:szCs w:val="16"/>
            </w:rPr>
            <w:fldChar w:fldCharType="end"/>
          </w:r>
        </w:p>
      </w:tc>
    </w:tr>
    <w:tr w:rsidR="00D93FCC" w:rsidRPr="007B3411" w14:paraId="6DFFEED9" w14:textId="77777777" w:rsidTr="007B3411">
      <w:trPr>
        <w:cantSplit/>
        <w:jc w:val="center"/>
      </w:trPr>
      <w:tc>
        <w:tcPr>
          <w:tcW w:w="1704" w:type="dxa"/>
        </w:tcPr>
        <w:p w14:paraId="2C3043E6" w14:textId="7C8A32C1" w:rsidR="00D93FCC" w:rsidRPr="007B3411" w:rsidRDefault="00D93FCC" w:rsidP="008F235A">
          <w:pPr>
            <w:pStyle w:val="Footer"/>
            <w:spacing w:after="0"/>
            <w:rPr>
              <w:snapToGrid w:val="0"/>
              <w:sz w:val="16"/>
              <w:szCs w:val="16"/>
            </w:rPr>
          </w:pPr>
          <w:r>
            <w:rPr>
              <w:snapToGrid w:val="0"/>
              <w:sz w:val="16"/>
              <w:szCs w:val="16"/>
            </w:rPr>
            <w:t>Document ID:</w:t>
          </w:r>
        </w:p>
      </w:tc>
      <w:tc>
        <w:tcPr>
          <w:tcW w:w="4523" w:type="dxa"/>
        </w:tcPr>
        <w:p w14:paraId="52A99151" w14:textId="64B2924C" w:rsidR="00D93FCC" w:rsidRPr="007B3411" w:rsidRDefault="00D93FCC" w:rsidP="008F235A">
          <w:pPr>
            <w:pStyle w:val="Footer"/>
            <w:spacing w:after="0"/>
            <w:rPr>
              <w:rStyle w:val="SubtleEmphasis"/>
              <w:b/>
              <w:bCs w:val="0"/>
              <w:sz w:val="16"/>
              <w:szCs w:val="16"/>
            </w:rPr>
          </w:pPr>
          <w:r w:rsidRPr="007B3411">
            <w:rPr>
              <w:rFonts w:eastAsiaTheme="minorHAnsi"/>
              <w:bCs w:val="0"/>
              <w:sz w:val="16"/>
              <w:szCs w:val="20"/>
            </w:rPr>
            <w:t>F122A12</w:t>
          </w:r>
        </w:p>
      </w:tc>
      <w:tc>
        <w:tcPr>
          <w:tcW w:w="4597" w:type="dxa"/>
        </w:tcPr>
        <w:p w14:paraId="4E38A432" w14:textId="64FDE580" w:rsidR="00D93FCC" w:rsidRPr="007B3411" w:rsidRDefault="00D93FCC" w:rsidP="008F235A">
          <w:pPr>
            <w:pStyle w:val="Footer"/>
            <w:spacing w:after="0"/>
            <w:ind w:left="43" w:right="79"/>
            <w:jc w:val="right"/>
            <w:rPr>
              <w:b/>
              <w:snapToGrid w:val="0"/>
              <w:sz w:val="16"/>
              <w:szCs w:val="16"/>
            </w:rPr>
          </w:pPr>
          <w:r>
            <w:rPr>
              <w:b/>
              <w:snapToGrid w:val="0"/>
              <w:sz w:val="16"/>
              <w:szCs w:val="16"/>
            </w:rPr>
            <w:t>Uncontrolled Copy When Printed</w:t>
          </w:r>
        </w:p>
      </w:tc>
    </w:tr>
  </w:tbl>
  <w:p w14:paraId="32E5D097" w14:textId="77777777" w:rsidR="00D93FCC" w:rsidRPr="007B3411" w:rsidRDefault="00D93FCC">
    <w:pP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A122E" w14:textId="77777777" w:rsidR="001E48E2" w:rsidRDefault="001E48E2">
      <w:r>
        <w:separator/>
      </w:r>
    </w:p>
  </w:footnote>
  <w:footnote w:type="continuationSeparator" w:id="0">
    <w:p w14:paraId="0CCFE0D9" w14:textId="77777777" w:rsidR="001E48E2" w:rsidRDefault="001E48E2">
      <w:r>
        <w:continuationSeparator/>
      </w:r>
    </w:p>
  </w:footnote>
  <w:footnote w:type="continuationNotice" w:id="1">
    <w:p w14:paraId="58056507" w14:textId="77777777" w:rsidR="001E48E2" w:rsidRDefault="001E48E2">
      <w:pPr>
        <w:spacing w:line="240" w:lineRule="auto"/>
      </w:pPr>
    </w:p>
  </w:footnote>
  <w:footnote w:id="2">
    <w:p w14:paraId="37274E4F" w14:textId="27C5B667" w:rsidR="007C64E6" w:rsidRPr="00CF285E" w:rsidRDefault="007C64E6">
      <w:pPr>
        <w:pStyle w:val="FootnoteText"/>
        <w:rPr>
          <w:i/>
          <w:iCs/>
        </w:rPr>
      </w:pPr>
      <w:r w:rsidRPr="00CF285E">
        <w:rPr>
          <w:rStyle w:val="FootnoteReference"/>
          <w:i/>
          <w:iCs/>
          <w:sz w:val="18"/>
          <w:szCs w:val="18"/>
        </w:rPr>
        <w:footnoteRef/>
      </w:r>
      <w:r w:rsidRPr="00CF285E">
        <w:rPr>
          <w:i/>
          <w:iCs/>
          <w:sz w:val="18"/>
          <w:szCs w:val="18"/>
        </w:rPr>
        <w:t xml:space="preserve"> </w:t>
      </w:r>
      <w:r w:rsidR="00CF285E" w:rsidRPr="00CF285E">
        <w:rPr>
          <w:i/>
          <w:iCs/>
          <w:sz w:val="18"/>
          <w:szCs w:val="18"/>
        </w:rPr>
        <w:t>COTS=Commercial-of-the-shel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4A0" w:firstRow="1" w:lastRow="0" w:firstColumn="1" w:lastColumn="0" w:noHBand="0" w:noVBand="1"/>
    </w:tblPr>
    <w:tblGrid>
      <w:gridCol w:w="3686"/>
      <w:gridCol w:w="710"/>
      <w:gridCol w:w="5808"/>
    </w:tblGrid>
    <w:tr w:rsidR="00D93FCC" w14:paraId="0786693C" w14:textId="77777777" w:rsidTr="00514ED3">
      <w:trPr>
        <w:cantSplit/>
      </w:trPr>
      <w:tc>
        <w:tcPr>
          <w:tcW w:w="2154" w:type="pct"/>
          <w:gridSpan w:val="2"/>
          <w:tcBorders>
            <w:top w:val="nil"/>
            <w:left w:val="nil"/>
            <w:bottom w:val="nil"/>
            <w:right w:val="nil"/>
          </w:tcBorders>
        </w:tcPr>
        <w:p w14:paraId="04072122" w14:textId="77777777" w:rsidR="00D93FCC" w:rsidRDefault="00D93FCC" w:rsidP="007B3411">
          <w:r>
            <w:rPr>
              <w:noProof/>
              <w:lang w:eastAsia="en-AU"/>
            </w:rPr>
            <w:drawing>
              <wp:inline distT="0" distB="0" distL="0" distR="0" wp14:anchorId="4A7FDCCB" wp14:editId="0393FE01">
                <wp:extent cx="2649220" cy="474980"/>
                <wp:effectExtent l="0" t="0" r="5080" b="0"/>
                <wp:docPr id="4" name="Picture 4"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th Metropolitan TAFE logo 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9220" cy="474980"/>
                        </a:xfrm>
                        <a:prstGeom prst="rect">
                          <a:avLst/>
                        </a:prstGeom>
                      </pic:spPr>
                    </pic:pic>
                  </a:graphicData>
                </a:graphic>
              </wp:inline>
            </w:drawing>
          </w:r>
        </w:p>
      </w:tc>
      <w:tc>
        <w:tcPr>
          <w:tcW w:w="2846" w:type="pct"/>
          <w:tcBorders>
            <w:top w:val="nil"/>
            <w:left w:val="nil"/>
            <w:bottom w:val="nil"/>
            <w:right w:val="nil"/>
          </w:tcBorders>
          <w:vAlign w:val="bottom"/>
        </w:tcPr>
        <w:p w14:paraId="202005AC" w14:textId="35173F23" w:rsidR="00D93FCC" w:rsidRPr="00C00EBE" w:rsidRDefault="00D93FCC" w:rsidP="00C00EBE">
          <w:pPr>
            <w:pStyle w:val="Title"/>
            <w:jc w:val="right"/>
            <w:rPr>
              <w:sz w:val="40"/>
              <w:szCs w:val="52"/>
            </w:rPr>
          </w:pPr>
          <w:r w:rsidRPr="00C00EBE">
            <w:rPr>
              <w:sz w:val="40"/>
              <w:szCs w:val="52"/>
            </w:rPr>
            <w:t>Assessment Task</w:t>
          </w:r>
          <w:r w:rsidR="00514ED3">
            <w:rPr>
              <w:sz w:val="40"/>
              <w:szCs w:val="52"/>
            </w:rPr>
            <w:t>:</w:t>
          </w:r>
          <w:r w:rsidR="00F664AA">
            <w:rPr>
              <w:sz w:val="40"/>
              <w:szCs w:val="52"/>
            </w:rPr>
            <w:br/>
            <w:t>Portfolio</w:t>
          </w:r>
          <w:r w:rsidR="00676BD1">
            <w:rPr>
              <w:sz w:val="40"/>
              <w:szCs w:val="52"/>
            </w:rPr>
            <w:t xml:space="preserve"> Scena</w:t>
          </w:r>
          <w:r w:rsidR="004A23F2">
            <w:rPr>
              <w:sz w:val="40"/>
              <w:szCs w:val="52"/>
            </w:rPr>
            <w:t>r</w:t>
          </w:r>
          <w:r w:rsidR="00676BD1">
            <w:rPr>
              <w:sz w:val="40"/>
              <w:szCs w:val="52"/>
            </w:rPr>
            <w:t>io</w:t>
          </w:r>
        </w:p>
      </w:tc>
    </w:tr>
    <w:tr w:rsidR="00D93FCC" w14:paraId="1D638090" w14:textId="77777777" w:rsidTr="006F75D0">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3AC313C6" w14:textId="4E129AF9" w:rsidR="00D93FCC" w:rsidRDefault="00D93FCC" w:rsidP="006F75D0">
          <w:pPr>
            <w:spacing w:line="240" w:lineRule="auto"/>
            <w:rPr>
              <w:noProof/>
              <w:lang w:eastAsia="en-AU"/>
            </w:rPr>
          </w:pPr>
          <w:r w:rsidRPr="00C77922">
            <w:rPr>
              <w:b/>
              <w:bCs w:val="0"/>
              <w:color w:val="D9272E"/>
              <w:sz w:val="20"/>
            </w:rPr>
            <w:t>Qualification national code and title</w:t>
          </w:r>
        </w:p>
      </w:tc>
      <w:tc>
        <w:tcPr>
          <w:tcW w:w="3194" w:type="pct"/>
          <w:gridSpan w:val="2"/>
          <w:tcBorders>
            <w:top w:val="single" w:sz="4" w:space="0" w:color="D8262E"/>
            <w:left w:val="single" w:sz="4" w:space="0" w:color="D8262E"/>
            <w:bottom w:val="single" w:sz="4" w:space="0" w:color="D8262E"/>
            <w:right w:val="single" w:sz="4" w:space="0" w:color="D8262E"/>
          </w:tcBorders>
          <w:vAlign w:val="center"/>
        </w:tcPr>
        <w:p w14:paraId="68DA650D" w14:textId="2C108F86" w:rsidR="00D93FCC" w:rsidRDefault="00D93FCC" w:rsidP="006F75D0">
          <w:pPr>
            <w:spacing w:line="240" w:lineRule="auto"/>
          </w:pPr>
          <w:r>
            <w:t>ICT</w:t>
          </w:r>
          <w:r w:rsidR="00514ED3">
            <w:t>4</w:t>
          </w:r>
          <w:r>
            <w:t>0</w:t>
          </w:r>
          <w:r w:rsidR="00F66202">
            <w:t>120</w:t>
          </w:r>
          <w:r>
            <w:tab/>
          </w:r>
          <w:r w:rsidR="00514ED3">
            <w:t xml:space="preserve">Certificate IV in </w:t>
          </w:r>
          <w:r w:rsidR="00F66202">
            <w:t>Information Technology</w:t>
          </w:r>
        </w:p>
      </w:tc>
    </w:tr>
    <w:tr w:rsidR="00D93FCC" w14:paraId="4DF53F85" w14:textId="77777777" w:rsidTr="006F75D0">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676617A6" w14:textId="774C8FB1" w:rsidR="00D93FCC" w:rsidRDefault="00D93FCC" w:rsidP="006F75D0">
          <w:pPr>
            <w:spacing w:line="240" w:lineRule="auto"/>
            <w:rPr>
              <w:noProof/>
              <w:lang w:eastAsia="en-AU"/>
            </w:rPr>
          </w:pPr>
          <w:r w:rsidRPr="00C77922">
            <w:rPr>
              <w:b/>
              <w:bCs w:val="0"/>
              <w:color w:val="D9272E"/>
              <w:sz w:val="20"/>
            </w:rPr>
            <w:t>Unit/s national code/s and title/s</w:t>
          </w:r>
        </w:p>
      </w:tc>
      <w:tc>
        <w:tcPr>
          <w:tcW w:w="3194" w:type="pct"/>
          <w:gridSpan w:val="2"/>
          <w:tcBorders>
            <w:top w:val="single" w:sz="4" w:space="0" w:color="D8262E"/>
            <w:left w:val="single" w:sz="4" w:space="0" w:color="D8262E"/>
            <w:bottom w:val="single" w:sz="4" w:space="0" w:color="D8262E"/>
            <w:right w:val="single" w:sz="4" w:space="0" w:color="D8262E"/>
          </w:tcBorders>
        </w:tcPr>
        <w:p w14:paraId="7A82FEEC" w14:textId="77777777" w:rsidR="00D93FCC" w:rsidRDefault="00240DD1" w:rsidP="00514ED3">
          <w:pPr>
            <w:spacing w:line="240" w:lineRule="auto"/>
            <w:ind w:left="1440" w:hanging="1440"/>
            <w:rPr>
              <w:bCs w:val="0"/>
              <w:szCs w:val="22"/>
              <w:lang w:eastAsia="en-AU"/>
            </w:rPr>
          </w:pPr>
          <w:r>
            <w:t>ICT</w:t>
          </w:r>
          <w:r w:rsidR="00F66202">
            <w:t>PRG430</w:t>
          </w:r>
          <w:r w:rsidR="00D93FCC">
            <w:tab/>
          </w:r>
          <w:r w:rsidR="00F66202">
            <w:rPr>
              <w:bCs w:val="0"/>
              <w:szCs w:val="22"/>
              <w:lang w:eastAsia="en-AU"/>
            </w:rPr>
            <w:t>Apply introductory object-oriented language skills</w:t>
          </w:r>
        </w:p>
        <w:p w14:paraId="52A63968" w14:textId="48E296CC" w:rsidR="00F66202" w:rsidRDefault="00F66202" w:rsidP="00514ED3">
          <w:pPr>
            <w:spacing w:line="240" w:lineRule="auto"/>
            <w:ind w:left="1440" w:hanging="1440"/>
          </w:pPr>
          <w:r>
            <w:t>ICTPRG444</w:t>
          </w:r>
          <w:r>
            <w:tab/>
            <w:t>Analyse software requirements</w:t>
          </w:r>
        </w:p>
      </w:tc>
    </w:tr>
  </w:tbl>
  <w:p w14:paraId="03BB4495" w14:textId="70E76557" w:rsidR="00D93FCC" w:rsidRPr="0032142B" w:rsidRDefault="00D93FCC" w:rsidP="00676BD1">
    <w:pPr>
      <w:pStyle w:val="Header"/>
      <w:tabs>
        <w:tab w:val="clear" w:pos="4513"/>
        <w:tab w:val="clear" w:pos="9026"/>
        <w:tab w:val="left" w:pos="231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13707"/>
    <w:multiLevelType w:val="hybridMultilevel"/>
    <w:tmpl w:val="20BE73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750F01"/>
    <w:multiLevelType w:val="multilevel"/>
    <w:tmpl w:val="2FA05BE6"/>
    <w:lvl w:ilvl="0">
      <w:start w:val="1"/>
      <w:numFmt w:val="bullet"/>
      <w:pStyle w:val="MajorL2BulletLis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535A44"/>
    <w:multiLevelType w:val="hybridMultilevel"/>
    <w:tmpl w:val="64569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5064D2"/>
    <w:multiLevelType w:val="hybridMultilevel"/>
    <w:tmpl w:val="4D16D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0D456E"/>
    <w:multiLevelType w:val="hybridMultilevel"/>
    <w:tmpl w:val="A3486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E885FEC"/>
    <w:multiLevelType w:val="hybridMultilevel"/>
    <w:tmpl w:val="5ECE6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34F113E"/>
    <w:multiLevelType w:val="hybridMultilevel"/>
    <w:tmpl w:val="58D41F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8F936BF"/>
    <w:multiLevelType w:val="hybridMultilevel"/>
    <w:tmpl w:val="10CE1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F6479DA"/>
    <w:multiLevelType w:val="hybridMultilevel"/>
    <w:tmpl w:val="FA623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4559DD"/>
    <w:multiLevelType w:val="hybridMultilevel"/>
    <w:tmpl w:val="70BEB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166732"/>
    <w:multiLevelType w:val="hybridMultilevel"/>
    <w:tmpl w:val="7D161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7D67CE7"/>
    <w:multiLevelType w:val="hybridMultilevel"/>
    <w:tmpl w:val="FCC23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B311E30"/>
    <w:multiLevelType w:val="hybridMultilevel"/>
    <w:tmpl w:val="8F4CB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08A53DC"/>
    <w:multiLevelType w:val="hybridMultilevel"/>
    <w:tmpl w:val="E3524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CFE728C"/>
    <w:multiLevelType w:val="hybridMultilevel"/>
    <w:tmpl w:val="623C34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29689446">
    <w:abstractNumId w:val="1"/>
  </w:num>
  <w:num w:numId="2" w16cid:durableId="2113282918">
    <w:abstractNumId w:val="9"/>
  </w:num>
  <w:num w:numId="3" w16cid:durableId="1476216716">
    <w:abstractNumId w:val="14"/>
  </w:num>
  <w:num w:numId="4" w16cid:durableId="21632573">
    <w:abstractNumId w:val="6"/>
  </w:num>
  <w:num w:numId="5" w16cid:durableId="883369397">
    <w:abstractNumId w:val="0"/>
  </w:num>
  <w:num w:numId="6" w16cid:durableId="909194121">
    <w:abstractNumId w:val="13"/>
  </w:num>
  <w:num w:numId="7" w16cid:durableId="2071532625">
    <w:abstractNumId w:val="5"/>
  </w:num>
  <w:num w:numId="8" w16cid:durableId="1763257430">
    <w:abstractNumId w:val="4"/>
  </w:num>
  <w:num w:numId="9" w16cid:durableId="542062939">
    <w:abstractNumId w:val="10"/>
  </w:num>
  <w:num w:numId="10" w16cid:durableId="1062561918">
    <w:abstractNumId w:val="12"/>
  </w:num>
  <w:num w:numId="11" w16cid:durableId="1145396405">
    <w:abstractNumId w:val="7"/>
  </w:num>
  <w:num w:numId="12" w16cid:durableId="2116292178">
    <w:abstractNumId w:val="11"/>
  </w:num>
  <w:num w:numId="13" w16cid:durableId="1143889585">
    <w:abstractNumId w:val="2"/>
  </w:num>
  <w:num w:numId="14" w16cid:durableId="546769572">
    <w:abstractNumId w:val="3"/>
  </w:num>
  <w:num w:numId="15" w16cid:durableId="802044287">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84"/>
  <w:drawingGridVerticalSpacing w:val="284"/>
  <w:noPunctuationKerning/>
  <w:characterSpacingControl w:val="doNotCompress"/>
  <w:hdrShapeDefaults>
    <o:shapedefaults v:ext="edit" spidmax="2050"/>
  </w:hdrShapeDefaults>
  <w:footnotePr>
    <w:numFmt w:val="chicago"/>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tTAyNzc0MDa3NDZQ0lEKTi0uzszPAykwrAUAK0J+wCwAAAA="/>
  </w:docVars>
  <w:rsids>
    <w:rsidRoot w:val="00DD71F6"/>
    <w:rsid w:val="0000215E"/>
    <w:rsid w:val="000100D1"/>
    <w:rsid w:val="00010E66"/>
    <w:rsid w:val="000126B5"/>
    <w:rsid w:val="00013A2B"/>
    <w:rsid w:val="0001706B"/>
    <w:rsid w:val="00017D89"/>
    <w:rsid w:val="000216A8"/>
    <w:rsid w:val="00023B6F"/>
    <w:rsid w:val="000334FA"/>
    <w:rsid w:val="00034597"/>
    <w:rsid w:val="0004198B"/>
    <w:rsid w:val="00056F9A"/>
    <w:rsid w:val="00061F9B"/>
    <w:rsid w:val="000668A8"/>
    <w:rsid w:val="00071217"/>
    <w:rsid w:val="000842EF"/>
    <w:rsid w:val="00092E9C"/>
    <w:rsid w:val="000941EA"/>
    <w:rsid w:val="000B02B0"/>
    <w:rsid w:val="000B33D7"/>
    <w:rsid w:val="000B5451"/>
    <w:rsid w:val="000B7734"/>
    <w:rsid w:val="000C56CF"/>
    <w:rsid w:val="000D2093"/>
    <w:rsid w:val="000D5AB1"/>
    <w:rsid w:val="000E1651"/>
    <w:rsid w:val="000E56F8"/>
    <w:rsid w:val="000E5944"/>
    <w:rsid w:val="000E7774"/>
    <w:rsid w:val="000F427B"/>
    <w:rsid w:val="000F69CF"/>
    <w:rsid w:val="00113769"/>
    <w:rsid w:val="00116536"/>
    <w:rsid w:val="00117336"/>
    <w:rsid w:val="00117CC5"/>
    <w:rsid w:val="00120A95"/>
    <w:rsid w:val="0013245D"/>
    <w:rsid w:val="001324D1"/>
    <w:rsid w:val="00133312"/>
    <w:rsid w:val="0013343E"/>
    <w:rsid w:val="00155334"/>
    <w:rsid w:val="00157195"/>
    <w:rsid w:val="00161846"/>
    <w:rsid w:val="001742F1"/>
    <w:rsid w:val="00174308"/>
    <w:rsid w:val="00175771"/>
    <w:rsid w:val="001802B6"/>
    <w:rsid w:val="00186671"/>
    <w:rsid w:val="00190703"/>
    <w:rsid w:val="001922A3"/>
    <w:rsid w:val="001960A2"/>
    <w:rsid w:val="001A5A4C"/>
    <w:rsid w:val="001B518A"/>
    <w:rsid w:val="001B7E8B"/>
    <w:rsid w:val="001C4E98"/>
    <w:rsid w:val="001C5DED"/>
    <w:rsid w:val="001C6677"/>
    <w:rsid w:val="001D136C"/>
    <w:rsid w:val="001D3881"/>
    <w:rsid w:val="001D39C9"/>
    <w:rsid w:val="001D53E3"/>
    <w:rsid w:val="001E1AAD"/>
    <w:rsid w:val="001E44DB"/>
    <w:rsid w:val="001E48E2"/>
    <w:rsid w:val="001E4D47"/>
    <w:rsid w:val="001E6DD2"/>
    <w:rsid w:val="001F172D"/>
    <w:rsid w:val="001F2EE1"/>
    <w:rsid w:val="001F3576"/>
    <w:rsid w:val="001F35CB"/>
    <w:rsid w:val="001F7D2C"/>
    <w:rsid w:val="0020546A"/>
    <w:rsid w:val="002064A2"/>
    <w:rsid w:val="00211FF0"/>
    <w:rsid w:val="00212CB0"/>
    <w:rsid w:val="00215CDA"/>
    <w:rsid w:val="0022091F"/>
    <w:rsid w:val="00223261"/>
    <w:rsid w:val="00227162"/>
    <w:rsid w:val="00234231"/>
    <w:rsid w:val="00235216"/>
    <w:rsid w:val="00240DD1"/>
    <w:rsid w:val="00243747"/>
    <w:rsid w:val="00245ADE"/>
    <w:rsid w:val="00247680"/>
    <w:rsid w:val="00251A49"/>
    <w:rsid w:val="00263ADB"/>
    <w:rsid w:val="00270684"/>
    <w:rsid w:val="00271FB0"/>
    <w:rsid w:val="00272B5A"/>
    <w:rsid w:val="002743B7"/>
    <w:rsid w:val="002818E6"/>
    <w:rsid w:val="00281D15"/>
    <w:rsid w:val="002904AD"/>
    <w:rsid w:val="00290CD3"/>
    <w:rsid w:val="00293EA0"/>
    <w:rsid w:val="002A4BD8"/>
    <w:rsid w:val="002A4CC2"/>
    <w:rsid w:val="002B6EFC"/>
    <w:rsid w:val="002D22E7"/>
    <w:rsid w:val="002D2DFD"/>
    <w:rsid w:val="002D51BB"/>
    <w:rsid w:val="002D6C1E"/>
    <w:rsid w:val="002E21A3"/>
    <w:rsid w:val="002E4BF6"/>
    <w:rsid w:val="002E4FF9"/>
    <w:rsid w:val="002E521E"/>
    <w:rsid w:val="002F4D4C"/>
    <w:rsid w:val="00304901"/>
    <w:rsid w:val="00317009"/>
    <w:rsid w:val="0031785D"/>
    <w:rsid w:val="0032142B"/>
    <w:rsid w:val="003236DC"/>
    <w:rsid w:val="00334DC7"/>
    <w:rsid w:val="00335D27"/>
    <w:rsid w:val="00335D7B"/>
    <w:rsid w:val="00341333"/>
    <w:rsid w:val="0034139A"/>
    <w:rsid w:val="003437BF"/>
    <w:rsid w:val="00347A1C"/>
    <w:rsid w:val="003506C5"/>
    <w:rsid w:val="00352908"/>
    <w:rsid w:val="00352D73"/>
    <w:rsid w:val="003569F0"/>
    <w:rsid w:val="00360EC5"/>
    <w:rsid w:val="003634A9"/>
    <w:rsid w:val="00364188"/>
    <w:rsid w:val="00366584"/>
    <w:rsid w:val="0037204B"/>
    <w:rsid w:val="003A31DD"/>
    <w:rsid w:val="003A5318"/>
    <w:rsid w:val="003B1D42"/>
    <w:rsid w:val="003B2D81"/>
    <w:rsid w:val="003B6BE2"/>
    <w:rsid w:val="003C38ED"/>
    <w:rsid w:val="003C40E8"/>
    <w:rsid w:val="003C5395"/>
    <w:rsid w:val="003D0DD9"/>
    <w:rsid w:val="003D1CC1"/>
    <w:rsid w:val="003D6503"/>
    <w:rsid w:val="003E1BA1"/>
    <w:rsid w:val="003E43FB"/>
    <w:rsid w:val="003E721C"/>
    <w:rsid w:val="004023C4"/>
    <w:rsid w:val="00403480"/>
    <w:rsid w:val="004043FD"/>
    <w:rsid w:val="004152CA"/>
    <w:rsid w:val="00420F4A"/>
    <w:rsid w:val="00421A1A"/>
    <w:rsid w:val="004236B5"/>
    <w:rsid w:val="00430FEE"/>
    <w:rsid w:val="0043702D"/>
    <w:rsid w:val="00441A2F"/>
    <w:rsid w:val="004424D3"/>
    <w:rsid w:val="004464E1"/>
    <w:rsid w:val="00446EEC"/>
    <w:rsid w:val="004519F9"/>
    <w:rsid w:val="004537D2"/>
    <w:rsid w:val="004631DC"/>
    <w:rsid w:val="00464624"/>
    <w:rsid w:val="004653D7"/>
    <w:rsid w:val="00472C98"/>
    <w:rsid w:val="0047474A"/>
    <w:rsid w:val="00474FAA"/>
    <w:rsid w:val="004779C9"/>
    <w:rsid w:val="00484D09"/>
    <w:rsid w:val="00490665"/>
    <w:rsid w:val="0049453C"/>
    <w:rsid w:val="0049535F"/>
    <w:rsid w:val="00496CB2"/>
    <w:rsid w:val="004A23F2"/>
    <w:rsid w:val="004B355B"/>
    <w:rsid w:val="004B5B64"/>
    <w:rsid w:val="004B6660"/>
    <w:rsid w:val="004B79C0"/>
    <w:rsid w:val="004C3548"/>
    <w:rsid w:val="004C6D60"/>
    <w:rsid w:val="004C6E75"/>
    <w:rsid w:val="004D2502"/>
    <w:rsid w:val="004D6D5B"/>
    <w:rsid w:val="004D71F4"/>
    <w:rsid w:val="004E19BC"/>
    <w:rsid w:val="004E4B99"/>
    <w:rsid w:val="004E7187"/>
    <w:rsid w:val="004F0D14"/>
    <w:rsid w:val="004F4A5E"/>
    <w:rsid w:val="004F680F"/>
    <w:rsid w:val="005006B6"/>
    <w:rsid w:val="005008A6"/>
    <w:rsid w:val="00501EAF"/>
    <w:rsid w:val="00505F01"/>
    <w:rsid w:val="005101E2"/>
    <w:rsid w:val="0051400F"/>
    <w:rsid w:val="00514ED3"/>
    <w:rsid w:val="005243DF"/>
    <w:rsid w:val="00533010"/>
    <w:rsid w:val="00544E2C"/>
    <w:rsid w:val="00545B15"/>
    <w:rsid w:val="005463DF"/>
    <w:rsid w:val="00556FC5"/>
    <w:rsid w:val="00557698"/>
    <w:rsid w:val="00561432"/>
    <w:rsid w:val="00562045"/>
    <w:rsid w:val="005657E6"/>
    <w:rsid w:val="00567CD2"/>
    <w:rsid w:val="00570591"/>
    <w:rsid w:val="005735CC"/>
    <w:rsid w:val="005763FF"/>
    <w:rsid w:val="00576D61"/>
    <w:rsid w:val="0057729A"/>
    <w:rsid w:val="0058279C"/>
    <w:rsid w:val="00585690"/>
    <w:rsid w:val="0058621E"/>
    <w:rsid w:val="0058636B"/>
    <w:rsid w:val="0058688C"/>
    <w:rsid w:val="00592759"/>
    <w:rsid w:val="0059442A"/>
    <w:rsid w:val="005A4803"/>
    <w:rsid w:val="005A6811"/>
    <w:rsid w:val="005C06ED"/>
    <w:rsid w:val="005C0DBA"/>
    <w:rsid w:val="005C18A2"/>
    <w:rsid w:val="005C58A1"/>
    <w:rsid w:val="005C7680"/>
    <w:rsid w:val="005D6AC0"/>
    <w:rsid w:val="005E0AF7"/>
    <w:rsid w:val="005E5E05"/>
    <w:rsid w:val="00606B63"/>
    <w:rsid w:val="006103B8"/>
    <w:rsid w:val="006118E0"/>
    <w:rsid w:val="00623299"/>
    <w:rsid w:val="006232F4"/>
    <w:rsid w:val="00632BB7"/>
    <w:rsid w:val="006373D0"/>
    <w:rsid w:val="00640304"/>
    <w:rsid w:val="00643461"/>
    <w:rsid w:val="00655693"/>
    <w:rsid w:val="006612AC"/>
    <w:rsid w:val="00663762"/>
    <w:rsid w:val="00664C8A"/>
    <w:rsid w:val="006748D9"/>
    <w:rsid w:val="00676BD1"/>
    <w:rsid w:val="00677FEC"/>
    <w:rsid w:val="00682144"/>
    <w:rsid w:val="0069247D"/>
    <w:rsid w:val="00694037"/>
    <w:rsid w:val="0069632E"/>
    <w:rsid w:val="006A0A20"/>
    <w:rsid w:val="006A281C"/>
    <w:rsid w:val="006A546C"/>
    <w:rsid w:val="006C7BB1"/>
    <w:rsid w:val="006D261E"/>
    <w:rsid w:val="006D6B25"/>
    <w:rsid w:val="006D6C8A"/>
    <w:rsid w:val="006E1B4C"/>
    <w:rsid w:val="006E344B"/>
    <w:rsid w:val="006F4154"/>
    <w:rsid w:val="006F4DC8"/>
    <w:rsid w:val="006F75D0"/>
    <w:rsid w:val="007113CC"/>
    <w:rsid w:val="0071192D"/>
    <w:rsid w:val="00714649"/>
    <w:rsid w:val="007149CD"/>
    <w:rsid w:val="00717F49"/>
    <w:rsid w:val="007234C6"/>
    <w:rsid w:val="00725242"/>
    <w:rsid w:val="007258D4"/>
    <w:rsid w:val="00725BE7"/>
    <w:rsid w:val="00726E63"/>
    <w:rsid w:val="007303E5"/>
    <w:rsid w:val="00731396"/>
    <w:rsid w:val="00731A0A"/>
    <w:rsid w:val="00734970"/>
    <w:rsid w:val="007356C1"/>
    <w:rsid w:val="00736202"/>
    <w:rsid w:val="0073632C"/>
    <w:rsid w:val="007376C4"/>
    <w:rsid w:val="007403B3"/>
    <w:rsid w:val="0074189E"/>
    <w:rsid w:val="007460BF"/>
    <w:rsid w:val="0074628C"/>
    <w:rsid w:val="00747141"/>
    <w:rsid w:val="00751468"/>
    <w:rsid w:val="00753292"/>
    <w:rsid w:val="0076040D"/>
    <w:rsid w:val="00763CF7"/>
    <w:rsid w:val="00764E92"/>
    <w:rsid w:val="00776E6A"/>
    <w:rsid w:val="00781426"/>
    <w:rsid w:val="00787FF7"/>
    <w:rsid w:val="00790D30"/>
    <w:rsid w:val="00793097"/>
    <w:rsid w:val="00797432"/>
    <w:rsid w:val="007A1536"/>
    <w:rsid w:val="007A2114"/>
    <w:rsid w:val="007A5F39"/>
    <w:rsid w:val="007B3411"/>
    <w:rsid w:val="007B3A09"/>
    <w:rsid w:val="007B5A89"/>
    <w:rsid w:val="007C216E"/>
    <w:rsid w:val="007C64E6"/>
    <w:rsid w:val="007C7215"/>
    <w:rsid w:val="007D0636"/>
    <w:rsid w:val="007E1F57"/>
    <w:rsid w:val="007E633F"/>
    <w:rsid w:val="007F1A17"/>
    <w:rsid w:val="007F57FF"/>
    <w:rsid w:val="00801621"/>
    <w:rsid w:val="00803C86"/>
    <w:rsid w:val="00805706"/>
    <w:rsid w:val="00805B14"/>
    <w:rsid w:val="00813FDE"/>
    <w:rsid w:val="00817C7F"/>
    <w:rsid w:val="008214C8"/>
    <w:rsid w:val="008221D5"/>
    <w:rsid w:val="00823C40"/>
    <w:rsid w:val="00823F90"/>
    <w:rsid w:val="00825656"/>
    <w:rsid w:val="00830335"/>
    <w:rsid w:val="0083142C"/>
    <w:rsid w:val="00834BD2"/>
    <w:rsid w:val="00837682"/>
    <w:rsid w:val="0084030B"/>
    <w:rsid w:val="00843868"/>
    <w:rsid w:val="00846AAA"/>
    <w:rsid w:val="0085254A"/>
    <w:rsid w:val="008551E3"/>
    <w:rsid w:val="00855BB0"/>
    <w:rsid w:val="00856635"/>
    <w:rsid w:val="0086186E"/>
    <w:rsid w:val="008655B9"/>
    <w:rsid w:val="00867620"/>
    <w:rsid w:val="00871DE8"/>
    <w:rsid w:val="0087231C"/>
    <w:rsid w:val="00873810"/>
    <w:rsid w:val="00876ABF"/>
    <w:rsid w:val="00880771"/>
    <w:rsid w:val="00880A25"/>
    <w:rsid w:val="0088151F"/>
    <w:rsid w:val="008978DF"/>
    <w:rsid w:val="008A4DF4"/>
    <w:rsid w:val="008A6EAE"/>
    <w:rsid w:val="008B4F43"/>
    <w:rsid w:val="008B555A"/>
    <w:rsid w:val="008B61C8"/>
    <w:rsid w:val="008B71D6"/>
    <w:rsid w:val="008E404D"/>
    <w:rsid w:val="008E5C4F"/>
    <w:rsid w:val="008E6CB1"/>
    <w:rsid w:val="008E7207"/>
    <w:rsid w:val="008E7ECB"/>
    <w:rsid w:val="008F0E7E"/>
    <w:rsid w:val="008F235A"/>
    <w:rsid w:val="008F70F2"/>
    <w:rsid w:val="00900209"/>
    <w:rsid w:val="00900F5E"/>
    <w:rsid w:val="0090701D"/>
    <w:rsid w:val="009103F6"/>
    <w:rsid w:val="00911A0A"/>
    <w:rsid w:val="00925D4A"/>
    <w:rsid w:val="00941B4E"/>
    <w:rsid w:val="009439BF"/>
    <w:rsid w:val="00952F0B"/>
    <w:rsid w:val="00961C16"/>
    <w:rsid w:val="00962CE0"/>
    <w:rsid w:val="00964338"/>
    <w:rsid w:val="009644F0"/>
    <w:rsid w:val="009660D2"/>
    <w:rsid w:val="00967901"/>
    <w:rsid w:val="00973B2C"/>
    <w:rsid w:val="009776C1"/>
    <w:rsid w:val="009835FC"/>
    <w:rsid w:val="00985001"/>
    <w:rsid w:val="00985AF2"/>
    <w:rsid w:val="0099085D"/>
    <w:rsid w:val="00992228"/>
    <w:rsid w:val="00994A24"/>
    <w:rsid w:val="00995715"/>
    <w:rsid w:val="00997EA7"/>
    <w:rsid w:val="009A352E"/>
    <w:rsid w:val="009B2B05"/>
    <w:rsid w:val="009B3BC5"/>
    <w:rsid w:val="009C1294"/>
    <w:rsid w:val="009C2924"/>
    <w:rsid w:val="009C7B24"/>
    <w:rsid w:val="009D3E24"/>
    <w:rsid w:val="009D495C"/>
    <w:rsid w:val="009D50F6"/>
    <w:rsid w:val="009D63BC"/>
    <w:rsid w:val="009D7016"/>
    <w:rsid w:val="009D7E5C"/>
    <w:rsid w:val="009E19EC"/>
    <w:rsid w:val="009E392F"/>
    <w:rsid w:val="009E3BA1"/>
    <w:rsid w:val="009F368D"/>
    <w:rsid w:val="009F5329"/>
    <w:rsid w:val="00A0444C"/>
    <w:rsid w:val="00A07FF3"/>
    <w:rsid w:val="00A121EA"/>
    <w:rsid w:val="00A204B1"/>
    <w:rsid w:val="00A26841"/>
    <w:rsid w:val="00A2720B"/>
    <w:rsid w:val="00A2789C"/>
    <w:rsid w:val="00A27C4F"/>
    <w:rsid w:val="00A35F56"/>
    <w:rsid w:val="00A3653D"/>
    <w:rsid w:val="00A43E38"/>
    <w:rsid w:val="00A530BD"/>
    <w:rsid w:val="00A649DD"/>
    <w:rsid w:val="00A72DD8"/>
    <w:rsid w:val="00A7742B"/>
    <w:rsid w:val="00A77E90"/>
    <w:rsid w:val="00A82B20"/>
    <w:rsid w:val="00A82CC6"/>
    <w:rsid w:val="00A925B9"/>
    <w:rsid w:val="00A92A0C"/>
    <w:rsid w:val="00A9389A"/>
    <w:rsid w:val="00A957FF"/>
    <w:rsid w:val="00AA5C90"/>
    <w:rsid w:val="00AA7B63"/>
    <w:rsid w:val="00AB6B56"/>
    <w:rsid w:val="00AC6831"/>
    <w:rsid w:val="00AD7FC5"/>
    <w:rsid w:val="00AE3279"/>
    <w:rsid w:val="00AE4301"/>
    <w:rsid w:val="00AE73BF"/>
    <w:rsid w:val="00AF2453"/>
    <w:rsid w:val="00AF42BC"/>
    <w:rsid w:val="00B002E2"/>
    <w:rsid w:val="00B10BAD"/>
    <w:rsid w:val="00B25928"/>
    <w:rsid w:val="00B26252"/>
    <w:rsid w:val="00B278E2"/>
    <w:rsid w:val="00B3341D"/>
    <w:rsid w:val="00B33F70"/>
    <w:rsid w:val="00B3405A"/>
    <w:rsid w:val="00B40238"/>
    <w:rsid w:val="00B47BFD"/>
    <w:rsid w:val="00B50CE8"/>
    <w:rsid w:val="00B50D89"/>
    <w:rsid w:val="00B51441"/>
    <w:rsid w:val="00B56DFD"/>
    <w:rsid w:val="00B70048"/>
    <w:rsid w:val="00B735A6"/>
    <w:rsid w:val="00B912FE"/>
    <w:rsid w:val="00B918C5"/>
    <w:rsid w:val="00B9393A"/>
    <w:rsid w:val="00B962AC"/>
    <w:rsid w:val="00B9673D"/>
    <w:rsid w:val="00BA34F8"/>
    <w:rsid w:val="00BB2172"/>
    <w:rsid w:val="00BB5F15"/>
    <w:rsid w:val="00BD139F"/>
    <w:rsid w:val="00BD66A6"/>
    <w:rsid w:val="00BD7E3E"/>
    <w:rsid w:val="00BE018D"/>
    <w:rsid w:val="00BE02D0"/>
    <w:rsid w:val="00BE18F9"/>
    <w:rsid w:val="00BE4FB3"/>
    <w:rsid w:val="00BF2FA3"/>
    <w:rsid w:val="00BF403F"/>
    <w:rsid w:val="00BF7D21"/>
    <w:rsid w:val="00C00EBE"/>
    <w:rsid w:val="00C04C14"/>
    <w:rsid w:val="00C05C2F"/>
    <w:rsid w:val="00C07CBA"/>
    <w:rsid w:val="00C13172"/>
    <w:rsid w:val="00C139F6"/>
    <w:rsid w:val="00C15231"/>
    <w:rsid w:val="00C1625B"/>
    <w:rsid w:val="00C24A16"/>
    <w:rsid w:val="00C32E2C"/>
    <w:rsid w:val="00C451A5"/>
    <w:rsid w:val="00C53BA5"/>
    <w:rsid w:val="00C543C7"/>
    <w:rsid w:val="00C55E19"/>
    <w:rsid w:val="00C63DC6"/>
    <w:rsid w:val="00C77922"/>
    <w:rsid w:val="00C85D86"/>
    <w:rsid w:val="00C919D8"/>
    <w:rsid w:val="00C96BC4"/>
    <w:rsid w:val="00CA31E5"/>
    <w:rsid w:val="00CA7077"/>
    <w:rsid w:val="00CB04CE"/>
    <w:rsid w:val="00CC5611"/>
    <w:rsid w:val="00CE222B"/>
    <w:rsid w:val="00CE2C3A"/>
    <w:rsid w:val="00CF11EF"/>
    <w:rsid w:val="00CF24D5"/>
    <w:rsid w:val="00CF285E"/>
    <w:rsid w:val="00CF2AD7"/>
    <w:rsid w:val="00CF2D2A"/>
    <w:rsid w:val="00CF7630"/>
    <w:rsid w:val="00D030E4"/>
    <w:rsid w:val="00D04451"/>
    <w:rsid w:val="00D07EDF"/>
    <w:rsid w:val="00D16B9F"/>
    <w:rsid w:val="00D3531D"/>
    <w:rsid w:val="00D36FB6"/>
    <w:rsid w:val="00D42A8E"/>
    <w:rsid w:val="00D5088D"/>
    <w:rsid w:val="00D508CA"/>
    <w:rsid w:val="00D527AA"/>
    <w:rsid w:val="00D547BC"/>
    <w:rsid w:val="00D6185E"/>
    <w:rsid w:val="00D70701"/>
    <w:rsid w:val="00D70899"/>
    <w:rsid w:val="00D70DDE"/>
    <w:rsid w:val="00D7527A"/>
    <w:rsid w:val="00D8063D"/>
    <w:rsid w:val="00D80B8A"/>
    <w:rsid w:val="00D8201F"/>
    <w:rsid w:val="00D831B8"/>
    <w:rsid w:val="00D83F86"/>
    <w:rsid w:val="00D854EA"/>
    <w:rsid w:val="00D87916"/>
    <w:rsid w:val="00D91395"/>
    <w:rsid w:val="00D92D40"/>
    <w:rsid w:val="00D93755"/>
    <w:rsid w:val="00D93FCC"/>
    <w:rsid w:val="00DA2C14"/>
    <w:rsid w:val="00DA3790"/>
    <w:rsid w:val="00DB0413"/>
    <w:rsid w:val="00DB298A"/>
    <w:rsid w:val="00DB2C51"/>
    <w:rsid w:val="00DB65A1"/>
    <w:rsid w:val="00DC12C6"/>
    <w:rsid w:val="00DC1F0E"/>
    <w:rsid w:val="00DC5E21"/>
    <w:rsid w:val="00DC61FF"/>
    <w:rsid w:val="00DC7D2E"/>
    <w:rsid w:val="00DD25A7"/>
    <w:rsid w:val="00DD2F3C"/>
    <w:rsid w:val="00DD3801"/>
    <w:rsid w:val="00DD71F6"/>
    <w:rsid w:val="00DD7B0C"/>
    <w:rsid w:val="00DE2DD3"/>
    <w:rsid w:val="00DE4C55"/>
    <w:rsid w:val="00DE594C"/>
    <w:rsid w:val="00DE5EBC"/>
    <w:rsid w:val="00DE773B"/>
    <w:rsid w:val="00DF06EC"/>
    <w:rsid w:val="00DF1F05"/>
    <w:rsid w:val="00DF3105"/>
    <w:rsid w:val="00DF3F60"/>
    <w:rsid w:val="00E02012"/>
    <w:rsid w:val="00E03513"/>
    <w:rsid w:val="00E0550C"/>
    <w:rsid w:val="00E05B14"/>
    <w:rsid w:val="00E21756"/>
    <w:rsid w:val="00E34C5F"/>
    <w:rsid w:val="00E35474"/>
    <w:rsid w:val="00E3655E"/>
    <w:rsid w:val="00E375EB"/>
    <w:rsid w:val="00E43F3D"/>
    <w:rsid w:val="00E47272"/>
    <w:rsid w:val="00E53CF5"/>
    <w:rsid w:val="00E54E7B"/>
    <w:rsid w:val="00E60FE2"/>
    <w:rsid w:val="00E62709"/>
    <w:rsid w:val="00E6687E"/>
    <w:rsid w:val="00E6688B"/>
    <w:rsid w:val="00E67784"/>
    <w:rsid w:val="00E70DA4"/>
    <w:rsid w:val="00E74D00"/>
    <w:rsid w:val="00E77460"/>
    <w:rsid w:val="00E80329"/>
    <w:rsid w:val="00E837A9"/>
    <w:rsid w:val="00E861A0"/>
    <w:rsid w:val="00E90104"/>
    <w:rsid w:val="00E948DA"/>
    <w:rsid w:val="00EA6B0D"/>
    <w:rsid w:val="00EB446C"/>
    <w:rsid w:val="00EB4D1D"/>
    <w:rsid w:val="00EB50AE"/>
    <w:rsid w:val="00EB57E5"/>
    <w:rsid w:val="00EC63F6"/>
    <w:rsid w:val="00EC744E"/>
    <w:rsid w:val="00ED1800"/>
    <w:rsid w:val="00ED4E08"/>
    <w:rsid w:val="00EE1EDD"/>
    <w:rsid w:val="00EF1160"/>
    <w:rsid w:val="00EF1EFF"/>
    <w:rsid w:val="00EF404D"/>
    <w:rsid w:val="00F114EE"/>
    <w:rsid w:val="00F173D5"/>
    <w:rsid w:val="00F227C5"/>
    <w:rsid w:val="00F25D62"/>
    <w:rsid w:val="00F3162A"/>
    <w:rsid w:val="00F34899"/>
    <w:rsid w:val="00F4307C"/>
    <w:rsid w:val="00F45A27"/>
    <w:rsid w:val="00F536EA"/>
    <w:rsid w:val="00F6136B"/>
    <w:rsid w:val="00F66202"/>
    <w:rsid w:val="00F664AA"/>
    <w:rsid w:val="00F71238"/>
    <w:rsid w:val="00F71595"/>
    <w:rsid w:val="00F71A3E"/>
    <w:rsid w:val="00F82C69"/>
    <w:rsid w:val="00F8621D"/>
    <w:rsid w:val="00F91E79"/>
    <w:rsid w:val="00F93920"/>
    <w:rsid w:val="00F977D1"/>
    <w:rsid w:val="00FA7A58"/>
    <w:rsid w:val="00FD244C"/>
    <w:rsid w:val="00FD3C21"/>
    <w:rsid w:val="00FD66B7"/>
    <w:rsid w:val="00FE7F3B"/>
    <w:rsid w:val="00FF789B"/>
    <w:rsid w:val="20AFEFB8"/>
    <w:rsid w:val="22A97DF7"/>
    <w:rsid w:val="33186A8C"/>
    <w:rsid w:val="3692CAFB"/>
    <w:rsid w:val="3AA7A4C6"/>
    <w:rsid w:val="50397673"/>
    <w:rsid w:val="5A6B67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B4473"/>
  <w15:docId w15:val="{196DD525-D874-4196-BF1D-2E8B96BF9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755"/>
    <w:pPr>
      <w:spacing w:after="120" w:line="276" w:lineRule="auto"/>
    </w:pPr>
    <w:rPr>
      <w:rFonts w:asciiTheme="minorHAnsi" w:eastAsia="SimSun" w:hAnsiTheme="minorHAnsi" w:cs="Arial"/>
      <w:bCs/>
      <w:sz w:val="22"/>
      <w:szCs w:val="24"/>
      <w:lang w:eastAsia="en-US"/>
    </w:rPr>
  </w:style>
  <w:style w:type="paragraph" w:styleId="Heading1">
    <w:name w:val="heading 1"/>
    <w:basedOn w:val="Normal"/>
    <w:next w:val="Normal"/>
    <w:link w:val="Heading1Char"/>
    <w:autoRedefine/>
    <w:qFormat/>
    <w:rsid w:val="00C00EBE"/>
    <w:pPr>
      <w:keepNext/>
      <w:keepLines/>
      <w:pageBreakBefore/>
      <w:spacing w:before="120" w:after="240" w:line="288" w:lineRule="auto"/>
      <w:outlineLvl w:val="0"/>
    </w:pPr>
    <w:rPr>
      <w:rFonts w:asciiTheme="majorHAnsi" w:eastAsia="Times New Roman" w:hAnsiTheme="majorHAnsi" w:cs="Arial (Body)"/>
      <w:b/>
      <w:bCs w:val="0"/>
      <w:caps/>
      <w:color w:val="D8262E" w:themeColor="accent1"/>
      <w:spacing w:val="10"/>
      <w:sz w:val="44"/>
      <w:szCs w:val="28"/>
      <w14:ligatures w14:val="standardContextual"/>
    </w:rPr>
  </w:style>
  <w:style w:type="paragraph" w:styleId="Heading2">
    <w:name w:val="heading 2"/>
    <w:basedOn w:val="Normal"/>
    <w:next w:val="Normal"/>
    <w:link w:val="Heading2Char"/>
    <w:autoRedefine/>
    <w:qFormat/>
    <w:rsid w:val="004A23F2"/>
    <w:pPr>
      <w:keepNext/>
      <w:keepLines/>
      <w:spacing w:before="120" w:line="288" w:lineRule="auto"/>
      <w:outlineLvl w:val="1"/>
    </w:pPr>
    <w:rPr>
      <w:rFonts w:asciiTheme="majorHAnsi" w:hAnsiTheme="majorHAnsi" w:cstheme="majorHAnsi"/>
      <w:b/>
      <w:smallCaps/>
      <w:color w:val="6C1317" w:themeColor="accent1" w:themeShade="80"/>
      <w:sz w:val="36"/>
      <w:szCs w:val="32"/>
    </w:rPr>
  </w:style>
  <w:style w:type="paragraph" w:styleId="Heading3">
    <w:name w:val="heading 3"/>
    <w:basedOn w:val="Normal"/>
    <w:next w:val="Normal"/>
    <w:link w:val="Heading3Char"/>
    <w:autoRedefine/>
    <w:unhideWhenUsed/>
    <w:qFormat/>
    <w:rsid w:val="00B47BFD"/>
    <w:pPr>
      <w:keepNext/>
      <w:keepLines/>
      <w:spacing w:before="120" w:line="288" w:lineRule="auto"/>
      <w:outlineLvl w:val="2"/>
    </w:pPr>
    <w:rPr>
      <w:rFonts w:asciiTheme="majorHAnsi" w:eastAsiaTheme="majorEastAsia" w:hAnsiTheme="majorHAnsi" w:cstheme="majorBidi"/>
      <w:b/>
      <w:bCs w:val="0"/>
      <w:color w:val="D8262E"/>
      <w:sz w:val="28"/>
    </w:rPr>
  </w:style>
  <w:style w:type="paragraph" w:styleId="Heading4">
    <w:name w:val="heading 4"/>
    <w:basedOn w:val="Normal"/>
    <w:next w:val="Normal"/>
    <w:link w:val="Heading4Char"/>
    <w:autoRedefine/>
    <w:unhideWhenUsed/>
    <w:qFormat/>
    <w:rsid w:val="00D70701"/>
    <w:pPr>
      <w:keepNext/>
      <w:keepLines/>
      <w:spacing w:before="40" w:line="288" w:lineRule="auto"/>
      <w:outlineLvl w:val="3"/>
    </w:pPr>
    <w:rPr>
      <w:rFonts w:asciiTheme="majorHAnsi" w:eastAsiaTheme="majorEastAsia" w:hAnsiTheme="majorHAnsi" w:cstheme="majorBidi"/>
      <w:bCs w:val="0"/>
      <w:i/>
      <w:iCs/>
      <w:color w:val="C00000"/>
      <w:sz w:val="24"/>
    </w:rPr>
  </w:style>
  <w:style w:type="paragraph" w:styleId="Heading5">
    <w:name w:val="heading 5"/>
    <w:basedOn w:val="Normal"/>
    <w:next w:val="Normal"/>
    <w:link w:val="Heading5Char"/>
    <w:autoRedefine/>
    <w:unhideWhenUsed/>
    <w:qFormat/>
    <w:rsid w:val="001C6677"/>
    <w:pPr>
      <w:keepNext/>
      <w:keepLines/>
      <w:spacing w:before="40" w:line="288" w:lineRule="auto"/>
      <w:outlineLvl w:val="4"/>
    </w:pPr>
    <w:rPr>
      <w:rFonts w:asciiTheme="majorHAnsi" w:eastAsiaTheme="majorEastAsia" w:hAnsiTheme="majorHAnsi" w:cstheme="majorBidi"/>
      <w:bCs w:val="0"/>
      <w:color w:val="6C0F13" w:themeColor="accent2"/>
      <w:sz w:val="24"/>
    </w:rPr>
  </w:style>
  <w:style w:type="paragraph" w:styleId="Heading8">
    <w:name w:val="heading 8"/>
    <w:basedOn w:val="Normal"/>
    <w:next w:val="Normal"/>
    <w:link w:val="Heading8Char"/>
    <w:semiHidden/>
    <w:unhideWhenUsed/>
    <w:qFormat/>
    <w:rsid w:val="00C00EBE"/>
    <w:pPr>
      <w:keepNext/>
      <w:keepLines/>
      <w:spacing w:before="200" w:line="264" w:lineRule="auto"/>
      <w:outlineLvl w:val="7"/>
    </w:pPr>
    <w:rPr>
      <w:rFonts w:ascii="Cambria" w:eastAsia="Times New Roman" w:hAnsi="Cambria" w:cs="Times New Roman"/>
      <w:bCs w:val="0"/>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before="120" w:line="300" w:lineRule="atLeast"/>
    </w:pPr>
  </w:style>
  <w:style w:type="paragraph" w:styleId="BodyText">
    <w:name w:val="Body Text"/>
    <w:basedOn w:val="Normal"/>
    <w:link w:val="BodyTextChar"/>
    <w:pPr>
      <w:spacing w:before="120" w:line="300" w:lineRule="atLeast"/>
    </w:pPr>
  </w:style>
  <w:style w:type="paragraph" w:customStyle="1" w:styleId="MajorL2BulletList">
    <w:name w:val="Major L2 Bullet List"/>
    <w:basedOn w:val="Normal"/>
    <w:pPr>
      <w:numPr>
        <w:numId w:val="1"/>
      </w:numPr>
      <w:spacing w:line="360" w:lineRule="auto"/>
    </w:pPr>
    <w:rPr>
      <w:rFonts w:ascii="Palatino" w:hAnsi="Palatino"/>
      <w:sz w:val="20"/>
    </w:rPr>
  </w:style>
  <w:style w:type="paragraph" w:customStyle="1" w:styleId="MajorL2Text">
    <w:name w:val="Major L2 Text"/>
    <w:basedOn w:val="Normal"/>
    <w:pPr>
      <w:spacing w:after="360" w:line="360" w:lineRule="auto"/>
    </w:pPr>
    <w:rPr>
      <w:rFonts w:ascii="Palatino" w:hAnsi="Palatino"/>
      <w:sz w:val="20"/>
    </w:rPr>
  </w:style>
  <w:style w:type="paragraph" w:customStyle="1" w:styleId="TableRefHeading">
    <w:name w:val="Table Ref Heading"/>
    <w:basedOn w:val="Normal"/>
    <w:next w:val="MajorL2Text"/>
    <w:pPr>
      <w:spacing w:line="360" w:lineRule="auto"/>
      <w:outlineLvl w:val="0"/>
    </w:pPr>
    <w:rPr>
      <w:rFonts w:ascii="Palatino" w:hAnsi="Palatino"/>
      <w:b/>
      <w:sz w:val="20"/>
    </w:rPr>
  </w:style>
  <w:style w:type="paragraph" w:customStyle="1" w:styleId="MajorTableText">
    <w:name w:val="Major Table Text"/>
    <w:basedOn w:val="Normal"/>
    <w:pPr>
      <w:spacing w:before="60" w:after="60"/>
    </w:pPr>
    <w:rPr>
      <w:rFonts w:ascii="Palatino" w:hAnsi="Palatino"/>
      <w:sz w:val="18"/>
    </w:rPr>
  </w:style>
  <w:style w:type="paragraph" w:customStyle="1" w:styleId="MajorTableLastBullet">
    <w:name w:val="Major Table Last Bullet"/>
    <w:basedOn w:val="Normal"/>
    <w:pPr>
      <w:tabs>
        <w:tab w:val="left" w:pos="357"/>
        <w:tab w:val="left" w:pos="7655"/>
      </w:tabs>
    </w:pPr>
    <w:rPr>
      <w:rFonts w:ascii="Palatino" w:hAnsi="Palatino"/>
      <w:sz w:val="18"/>
    </w:rPr>
  </w:style>
  <w:style w:type="paragraph" w:styleId="Header">
    <w:name w:val="header"/>
    <w:basedOn w:val="Normal"/>
    <w:link w:val="HeaderChar"/>
    <w:uiPriority w:val="99"/>
    <w:unhideWhenUsed/>
    <w:rsid w:val="00F3162A"/>
    <w:pPr>
      <w:tabs>
        <w:tab w:val="center" w:pos="4513"/>
        <w:tab w:val="right" w:pos="9026"/>
      </w:tabs>
      <w:jc w:val="both"/>
    </w:pPr>
    <w:rPr>
      <w:bCs w:val="0"/>
    </w:rPr>
  </w:style>
  <w:style w:type="paragraph" w:styleId="Footer">
    <w:name w:val="footer"/>
    <w:basedOn w:val="Normal"/>
    <w:link w:val="FooterChar"/>
    <w:uiPriority w:val="99"/>
    <w:qFormat/>
    <w:pPr>
      <w:tabs>
        <w:tab w:val="center" w:pos="4153"/>
        <w:tab w:val="right" w:pos="8306"/>
      </w:tabs>
    </w:pPr>
  </w:style>
  <w:style w:type="table" w:styleId="TableGrid">
    <w:name w:val="Table Grid"/>
    <w:basedOn w:val="TableNormal"/>
    <w:rsid w:val="0084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4A23F2"/>
    <w:rPr>
      <w:rFonts w:asciiTheme="majorHAnsi" w:eastAsia="SimSun" w:hAnsiTheme="majorHAnsi" w:cstheme="majorHAnsi"/>
      <w:b/>
      <w:bCs/>
      <w:smallCaps/>
      <w:color w:val="6C1317" w:themeColor="accent1" w:themeShade="80"/>
      <w:sz w:val="36"/>
      <w:szCs w:val="32"/>
      <w:lang w:eastAsia="en-US"/>
    </w:rPr>
  </w:style>
  <w:style w:type="paragraph" w:styleId="ListParagraph">
    <w:name w:val="List Paragraph"/>
    <w:basedOn w:val="Normal"/>
    <w:uiPriority w:val="34"/>
    <w:qFormat/>
    <w:rsid w:val="00FA7A58"/>
    <w:pPr>
      <w:spacing w:after="200"/>
      <w:ind w:left="720"/>
      <w:contextualSpacing/>
    </w:pPr>
    <w:rPr>
      <w:rFonts w:eastAsia="Calibri" w:cs="Times New Roman"/>
      <w:szCs w:val="22"/>
    </w:rPr>
  </w:style>
  <w:style w:type="character" w:styleId="CommentReference">
    <w:name w:val="annotation reference"/>
    <w:rsid w:val="004C6D60"/>
    <w:rPr>
      <w:sz w:val="16"/>
      <w:szCs w:val="16"/>
    </w:rPr>
  </w:style>
  <w:style w:type="paragraph" w:styleId="CommentText">
    <w:name w:val="annotation text"/>
    <w:basedOn w:val="Normal"/>
    <w:link w:val="CommentTextChar"/>
    <w:rsid w:val="004C6D60"/>
    <w:rPr>
      <w:sz w:val="20"/>
    </w:rPr>
  </w:style>
  <w:style w:type="character" w:customStyle="1" w:styleId="CommentTextChar">
    <w:name w:val="Comment Text Char"/>
    <w:link w:val="CommentText"/>
    <w:rsid w:val="004C6D60"/>
    <w:rPr>
      <w:rFonts w:ascii="Arial" w:hAnsi="Arial"/>
      <w:lang w:eastAsia="en-US"/>
    </w:rPr>
  </w:style>
  <w:style w:type="paragraph" w:styleId="CommentSubject">
    <w:name w:val="annotation subject"/>
    <w:basedOn w:val="CommentText"/>
    <w:next w:val="CommentText"/>
    <w:link w:val="CommentSubjectChar"/>
    <w:rsid w:val="004C6D60"/>
    <w:rPr>
      <w:b/>
      <w:bCs w:val="0"/>
    </w:rPr>
  </w:style>
  <w:style w:type="character" w:customStyle="1" w:styleId="CommentSubjectChar">
    <w:name w:val="Comment Subject Char"/>
    <w:link w:val="CommentSubject"/>
    <w:rsid w:val="004C6D60"/>
    <w:rPr>
      <w:rFonts w:ascii="Arial" w:hAnsi="Arial"/>
      <w:b/>
      <w:bCs/>
      <w:lang w:eastAsia="en-US"/>
    </w:rPr>
  </w:style>
  <w:style w:type="paragraph" w:styleId="BalloonText">
    <w:name w:val="Balloon Text"/>
    <w:basedOn w:val="Normal"/>
    <w:link w:val="BalloonTextChar"/>
    <w:rsid w:val="004C6D60"/>
    <w:rPr>
      <w:rFonts w:ascii="Tahoma" w:hAnsi="Tahoma" w:cs="Tahoma"/>
      <w:sz w:val="16"/>
      <w:szCs w:val="16"/>
    </w:rPr>
  </w:style>
  <w:style w:type="character" w:customStyle="1" w:styleId="BalloonTextChar">
    <w:name w:val="Balloon Text Char"/>
    <w:link w:val="BalloonText"/>
    <w:rsid w:val="004C6D60"/>
    <w:rPr>
      <w:rFonts w:ascii="Tahoma" w:hAnsi="Tahoma" w:cs="Tahoma"/>
      <w:sz w:val="16"/>
      <w:szCs w:val="16"/>
      <w:lang w:eastAsia="en-US"/>
    </w:rPr>
  </w:style>
  <w:style w:type="table" w:customStyle="1" w:styleId="TableGrid1">
    <w:name w:val="Table Grid1"/>
    <w:basedOn w:val="TableNormal"/>
    <w:next w:val="TableGrid"/>
    <w:uiPriority w:val="59"/>
    <w:rsid w:val="00CF763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B47BFD"/>
    <w:rPr>
      <w:rFonts w:asciiTheme="majorHAnsi" w:eastAsiaTheme="majorEastAsia" w:hAnsiTheme="majorHAnsi" w:cstheme="majorBidi"/>
      <w:b/>
      <w:color w:val="D8262E"/>
      <w:sz w:val="28"/>
      <w:szCs w:val="24"/>
      <w:lang w:eastAsia="en-US"/>
    </w:rPr>
  </w:style>
  <w:style w:type="character" w:styleId="SubtleEmphasis">
    <w:name w:val="Subtle Emphasis"/>
    <w:uiPriority w:val="19"/>
    <w:qFormat/>
    <w:rsid w:val="00C00EBE"/>
    <w:rPr>
      <w:rFonts w:asciiTheme="minorHAnsi" w:hAnsiTheme="minorHAnsi" w:cs="Arial"/>
      <w:i/>
      <w:color w:val="360709" w:themeColor="accent2" w:themeShade="80"/>
      <w:sz w:val="20"/>
      <w:szCs w:val="18"/>
      <w:lang w:eastAsia="en-US"/>
    </w:rPr>
  </w:style>
  <w:style w:type="character" w:customStyle="1" w:styleId="HeaderChar">
    <w:name w:val="Header Char"/>
    <w:link w:val="Header"/>
    <w:uiPriority w:val="99"/>
    <w:rsid w:val="00F3162A"/>
    <w:rPr>
      <w:rFonts w:ascii="Arial" w:eastAsia="SimSun" w:hAnsi="Arial" w:cs="Arial"/>
      <w:bCs/>
      <w:sz w:val="22"/>
      <w:szCs w:val="24"/>
      <w:lang w:eastAsia="en-US"/>
    </w:rPr>
  </w:style>
  <w:style w:type="character" w:customStyle="1" w:styleId="Heading1Char">
    <w:name w:val="Heading 1 Char"/>
    <w:link w:val="Heading1"/>
    <w:rsid w:val="00C00EBE"/>
    <w:rPr>
      <w:rFonts w:asciiTheme="majorHAnsi" w:hAnsiTheme="majorHAnsi" w:cs="Arial (Body)"/>
      <w:b/>
      <w:caps/>
      <w:color w:val="D8262E" w:themeColor="accent1"/>
      <w:spacing w:val="10"/>
      <w:sz w:val="44"/>
      <w:szCs w:val="28"/>
      <w:lang w:eastAsia="en-US"/>
      <w14:ligatures w14:val="standardContextual"/>
    </w:rPr>
  </w:style>
  <w:style w:type="character" w:styleId="IntenseEmphasis">
    <w:name w:val="Intense Emphasis"/>
    <w:basedOn w:val="DefaultParagraphFont"/>
    <w:uiPriority w:val="21"/>
    <w:qFormat/>
    <w:rsid w:val="00C00EBE"/>
    <w:rPr>
      <w:b/>
      <w:i/>
      <w:iCs/>
      <w:color w:val="FF0000"/>
      <w:spacing w:val="5"/>
      <w:kern w:val="2"/>
      <w14:ligatures w14:val="standardContextual"/>
      <w14:numSpacing w14:val="default"/>
      <w14:cntxtAlts/>
    </w:rPr>
  </w:style>
  <w:style w:type="table" w:customStyle="1" w:styleId="TableGrid2">
    <w:name w:val="Table Grid2"/>
    <w:basedOn w:val="TableNormal"/>
    <w:next w:val="TableGrid"/>
    <w:rsid w:val="00E74D00"/>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530BD"/>
    <w:rPr>
      <w:rFonts w:ascii="Arial" w:eastAsia="SimSun" w:hAnsi="Arial" w:cs="Arial"/>
      <w:bCs/>
      <w:sz w:val="22"/>
      <w:szCs w:val="24"/>
      <w:lang w:eastAsia="en-US"/>
    </w:rPr>
  </w:style>
  <w:style w:type="table" w:customStyle="1" w:styleId="TableGrid3">
    <w:name w:val="Table Grid3"/>
    <w:basedOn w:val="TableNormal"/>
    <w:next w:val="TableGrid"/>
    <w:uiPriority w:val="59"/>
    <w:rsid w:val="00DB0413"/>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2C69"/>
    <w:rPr>
      <w:color w:val="808080"/>
    </w:rPr>
  </w:style>
  <w:style w:type="paragraph" w:styleId="Title">
    <w:name w:val="Title"/>
    <w:basedOn w:val="Normal"/>
    <w:next w:val="Normal"/>
    <w:link w:val="TitleChar"/>
    <w:autoRedefine/>
    <w:qFormat/>
    <w:rsid w:val="00C00EBE"/>
    <w:pPr>
      <w:spacing w:before="60" w:line="264" w:lineRule="auto"/>
      <w:contextualSpacing/>
    </w:pPr>
    <w:rPr>
      <w:rFonts w:asciiTheme="majorHAnsi" w:eastAsiaTheme="majorEastAsia" w:hAnsiTheme="majorHAnsi" w:cs="Times New Roman (Headings CS)"/>
      <w:b/>
      <w:bCs w:val="0"/>
      <w:color w:val="CC0000"/>
      <w:spacing w:val="10"/>
      <w:kern w:val="28"/>
      <w:sz w:val="56"/>
      <w:szCs w:val="56"/>
    </w:rPr>
  </w:style>
  <w:style w:type="character" w:customStyle="1" w:styleId="TitleChar">
    <w:name w:val="Title Char"/>
    <w:basedOn w:val="DefaultParagraphFont"/>
    <w:link w:val="Title"/>
    <w:rsid w:val="00C00EBE"/>
    <w:rPr>
      <w:rFonts w:asciiTheme="majorHAnsi" w:eastAsiaTheme="majorEastAsia" w:hAnsiTheme="majorHAnsi" w:cs="Times New Roman (Headings CS)"/>
      <w:b/>
      <w:color w:val="CC0000"/>
      <w:spacing w:val="10"/>
      <w:kern w:val="28"/>
      <w:sz w:val="56"/>
      <w:szCs w:val="56"/>
      <w:lang w:eastAsia="en-US"/>
    </w:rPr>
  </w:style>
  <w:style w:type="paragraph" w:styleId="Subtitle">
    <w:name w:val="Subtitle"/>
    <w:basedOn w:val="Normal"/>
    <w:next w:val="Normal"/>
    <w:link w:val="SubtitleChar"/>
    <w:qFormat/>
    <w:rsid w:val="00C00EBE"/>
    <w:pPr>
      <w:numPr>
        <w:ilvl w:val="1"/>
      </w:numPr>
      <w:spacing w:before="60" w:after="160" w:line="264" w:lineRule="auto"/>
    </w:pPr>
    <w:rPr>
      <w:rFonts w:eastAsiaTheme="minorEastAsia" w:cstheme="minorBidi"/>
      <w:bCs w:val="0"/>
      <w:color w:val="E67277" w:themeColor="text1" w:themeTint="A5"/>
      <w:spacing w:val="15"/>
      <w:szCs w:val="22"/>
    </w:rPr>
  </w:style>
  <w:style w:type="character" w:customStyle="1" w:styleId="SubtitleChar">
    <w:name w:val="Subtitle Char"/>
    <w:basedOn w:val="DefaultParagraphFont"/>
    <w:link w:val="Subtitle"/>
    <w:rsid w:val="00C00EBE"/>
    <w:rPr>
      <w:rFonts w:asciiTheme="minorHAnsi" w:eastAsiaTheme="minorEastAsia" w:hAnsiTheme="minorHAnsi" w:cstheme="minorBidi"/>
      <w:color w:val="E67277" w:themeColor="text1" w:themeTint="A5"/>
      <w:spacing w:val="15"/>
      <w:sz w:val="22"/>
      <w:szCs w:val="22"/>
      <w:lang w:eastAsia="en-US"/>
    </w:rPr>
  </w:style>
  <w:style w:type="table" w:styleId="ListTable3-Accent2">
    <w:name w:val="List Table 3 Accent 2"/>
    <w:basedOn w:val="TableNormal"/>
    <w:uiPriority w:val="48"/>
    <w:rsid w:val="004F0D14"/>
    <w:tblPr>
      <w:tblStyleRowBandSize w:val="1"/>
      <w:tblStyleColBandSize w:val="1"/>
      <w:tblBorders>
        <w:top w:val="single" w:sz="4" w:space="0" w:color="6C0F13" w:themeColor="accent2"/>
        <w:left w:val="single" w:sz="4" w:space="0" w:color="6C0F13" w:themeColor="accent2"/>
        <w:bottom w:val="single" w:sz="4" w:space="0" w:color="6C0F13" w:themeColor="accent2"/>
        <w:right w:val="single" w:sz="4" w:space="0" w:color="6C0F13" w:themeColor="accent2"/>
      </w:tblBorders>
    </w:tblPr>
    <w:tblStylePr w:type="firstRow">
      <w:rPr>
        <w:b/>
        <w:bCs/>
        <w:color w:val="FFFFFF" w:themeColor="background1"/>
      </w:rPr>
      <w:tblPr/>
      <w:tcPr>
        <w:shd w:val="clear" w:color="auto" w:fill="6C0F13" w:themeFill="accent2"/>
      </w:tcPr>
    </w:tblStylePr>
    <w:tblStylePr w:type="lastRow">
      <w:rPr>
        <w:b/>
        <w:bCs/>
      </w:rPr>
      <w:tblPr/>
      <w:tcPr>
        <w:tcBorders>
          <w:top w:val="double" w:sz="4" w:space="0" w:color="6C0F1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0F13" w:themeColor="accent2"/>
          <w:right w:val="single" w:sz="4" w:space="0" w:color="6C0F13" w:themeColor="accent2"/>
        </w:tcBorders>
      </w:tcPr>
    </w:tblStylePr>
    <w:tblStylePr w:type="band1Horz">
      <w:tblPr/>
      <w:tcPr>
        <w:tcBorders>
          <w:top w:val="single" w:sz="4" w:space="0" w:color="6C0F13" w:themeColor="accent2"/>
          <w:bottom w:val="single" w:sz="4" w:space="0" w:color="6C0F1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0F13" w:themeColor="accent2"/>
          <w:left w:val="nil"/>
        </w:tcBorders>
      </w:tcPr>
    </w:tblStylePr>
    <w:tblStylePr w:type="swCell">
      <w:tblPr/>
      <w:tcPr>
        <w:tcBorders>
          <w:top w:val="double" w:sz="4" w:space="0" w:color="6C0F13" w:themeColor="accent2"/>
          <w:right w:val="nil"/>
        </w:tcBorders>
      </w:tcPr>
    </w:tblStylePr>
  </w:style>
  <w:style w:type="paragraph" w:customStyle="1" w:styleId="Code">
    <w:name w:val="Code"/>
    <w:basedOn w:val="Normal"/>
    <w:autoRedefine/>
    <w:qFormat/>
    <w:rsid w:val="006E344B"/>
    <w:pPr>
      <w:keepNext/>
      <w:keepLines/>
      <w:pBdr>
        <w:top w:val="single" w:sz="12" w:space="1" w:color="F2F2F2" w:themeColor="background1" w:themeShade="F2"/>
        <w:left w:val="single" w:sz="12" w:space="4" w:color="48A0FA" w:themeColor="accent3" w:themeTint="99"/>
        <w:bottom w:val="single" w:sz="12" w:space="1" w:color="F2F2F2" w:themeColor="background1" w:themeShade="F2"/>
        <w:right w:val="single" w:sz="12" w:space="4" w:color="48A0FA" w:themeColor="accent3" w:themeTint="99"/>
      </w:pBdr>
      <w:shd w:val="clear" w:color="auto" w:fill="F2F2F2" w:themeFill="background1" w:themeFillShade="F2"/>
      <w:tabs>
        <w:tab w:val="left" w:pos="567"/>
        <w:tab w:val="left" w:pos="1134"/>
        <w:tab w:val="left" w:pos="1701"/>
        <w:tab w:val="left" w:pos="2268"/>
        <w:tab w:val="left" w:pos="2835"/>
        <w:tab w:val="left" w:pos="3402"/>
        <w:tab w:val="left" w:pos="3969"/>
        <w:tab w:val="left" w:pos="4536"/>
        <w:tab w:val="left" w:pos="5103"/>
        <w:tab w:val="left" w:pos="5670"/>
      </w:tabs>
      <w:spacing w:before="120" w:after="180" w:line="288" w:lineRule="auto"/>
      <w:ind w:left="1135" w:right="284" w:hanging="851"/>
      <w:contextualSpacing/>
    </w:pPr>
    <w:rPr>
      <w:rFonts w:ascii="Fira Code" w:eastAsia="Times New Roman" w:hAnsi="Fira Code" w:cs="Fira Code"/>
      <w:noProof/>
      <w:sz w:val="21"/>
    </w:rPr>
  </w:style>
  <w:style w:type="character" w:customStyle="1" w:styleId="Heading4Char">
    <w:name w:val="Heading 4 Char"/>
    <w:basedOn w:val="DefaultParagraphFont"/>
    <w:link w:val="Heading4"/>
    <w:rsid w:val="00D70701"/>
    <w:rPr>
      <w:rFonts w:asciiTheme="majorHAnsi" w:eastAsiaTheme="majorEastAsia" w:hAnsiTheme="majorHAnsi" w:cstheme="majorBidi"/>
      <w:i/>
      <w:iCs/>
      <w:color w:val="C00000"/>
      <w:sz w:val="24"/>
      <w:szCs w:val="24"/>
      <w:lang w:eastAsia="en-US"/>
    </w:rPr>
  </w:style>
  <w:style w:type="character" w:customStyle="1" w:styleId="Heading5Char">
    <w:name w:val="Heading 5 Char"/>
    <w:basedOn w:val="DefaultParagraphFont"/>
    <w:link w:val="Heading5"/>
    <w:rsid w:val="001C6677"/>
    <w:rPr>
      <w:rFonts w:asciiTheme="majorHAnsi" w:eastAsiaTheme="majorEastAsia" w:hAnsiTheme="majorHAnsi" w:cstheme="majorBidi"/>
      <w:color w:val="6C0F13" w:themeColor="accent2"/>
      <w:sz w:val="24"/>
      <w:szCs w:val="24"/>
      <w:lang w:eastAsia="en-US"/>
    </w:rPr>
  </w:style>
  <w:style w:type="character" w:customStyle="1" w:styleId="Heading8Char">
    <w:name w:val="Heading 8 Char"/>
    <w:link w:val="Heading8"/>
    <w:semiHidden/>
    <w:rsid w:val="00C00EBE"/>
    <w:rPr>
      <w:rFonts w:ascii="Cambria" w:hAnsi="Cambria"/>
      <w:color w:val="404040"/>
      <w:lang w:eastAsia="en-US"/>
    </w:rPr>
  </w:style>
  <w:style w:type="character" w:customStyle="1" w:styleId="InlineCode">
    <w:name w:val="Inline Code"/>
    <w:basedOn w:val="DefaultParagraphFont"/>
    <w:uiPriority w:val="1"/>
    <w:qFormat/>
    <w:rsid w:val="00D70899"/>
    <w:rPr>
      <w:rFonts w:ascii="Fira Code" w:hAnsi="Fira Code"/>
      <w:b w:val="0"/>
      <w:i w:val="0"/>
      <w:noProof/>
      <w:color w:val="0563C1" w:themeColor="accent3"/>
      <w:sz w:val="20"/>
      <w:szCs w:val="18"/>
      <w:u w:val="none"/>
      <w:bdr w:val="single" w:sz="8" w:space="0" w:color="F2F2F2" w:themeColor="background1" w:themeShade="F2"/>
      <w:shd w:val="clear" w:color="auto" w:fill="F6F6F6" w:themeFill="background2"/>
      <w:lang w:val="en-AU" w:eastAsia="en-GB"/>
    </w:rPr>
  </w:style>
  <w:style w:type="character" w:customStyle="1" w:styleId="IntenseCodeEmphasis">
    <w:name w:val="Intense Code Emphasis"/>
    <w:basedOn w:val="IntenseEmphasis"/>
    <w:uiPriority w:val="1"/>
    <w:qFormat/>
    <w:rsid w:val="00C00EBE"/>
    <w:rPr>
      <w:rFonts w:ascii="Fira Code" w:hAnsi="Fira Code"/>
      <w:b w:val="0"/>
      <w:i/>
      <w:iCs/>
      <w:color w:val="FF0000"/>
      <w:spacing w:val="5"/>
      <w:kern w:val="2"/>
      <w14:ligatures w14:val="standardContextual"/>
      <w14:numSpacing w14:val="default"/>
      <w14:cntxtAlts/>
    </w:rPr>
  </w:style>
  <w:style w:type="character" w:customStyle="1" w:styleId="Keyboard">
    <w:name w:val="Keyboard"/>
    <w:basedOn w:val="InlineCode"/>
    <w:uiPriority w:val="1"/>
    <w:qFormat/>
    <w:rsid w:val="00D70899"/>
    <w:rPr>
      <w:rFonts w:ascii="Fira Code" w:hAnsi="Fira Code"/>
      <w:b/>
      <w:i w:val="0"/>
      <w:noProof/>
      <w:color w:val="FFFFFF" w:themeColor="background1"/>
      <w:sz w:val="20"/>
      <w:szCs w:val="18"/>
      <w:u w:val="none"/>
      <w:bdr w:val="single" w:sz="8" w:space="0" w:color="C00000"/>
      <w:shd w:val="clear" w:color="auto" w:fill="C00000"/>
      <w:lang w:val="en-AU" w:eastAsia="en-GB"/>
    </w:rPr>
  </w:style>
  <w:style w:type="paragraph" w:styleId="TOC1">
    <w:name w:val="toc 1"/>
    <w:basedOn w:val="Normal"/>
    <w:next w:val="Normal"/>
    <w:autoRedefine/>
    <w:uiPriority w:val="39"/>
    <w:unhideWhenUsed/>
    <w:rsid w:val="004A23F2"/>
    <w:pPr>
      <w:tabs>
        <w:tab w:val="right" w:pos="10204"/>
      </w:tabs>
      <w:spacing w:before="360"/>
    </w:pPr>
    <w:rPr>
      <w:rFonts w:cstheme="minorHAnsi"/>
      <w:b/>
      <w:caps/>
      <w:noProof/>
      <w:sz w:val="24"/>
      <w:u w:val="single"/>
    </w:rPr>
  </w:style>
  <w:style w:type="paragraph" w:styleId="TOC2">
    <w:name w:val="toc 2"/>
    <w:basedOn w:val="Normal"/>
    <w:next w:val="Normal"/>
    <w:autoRedefine/>
    <w:uiPriority w:val="39"/>
    <w:unhideWhenUsed/>
    <w:rsid w:val="004A23F2"/>
    <w:pPr>
      <w:tabs>
        <w:tab w:val="right" w:leader="dot" w:pos="10204"/>
      </w:tabs>
      <w:spacing w:after="0"/>
    </w:pPr>
    <w:rPr>
      <w:rFonts w:cstheme="minorHAnsi"/>
      <w:b/>
      <w:smallCaps/>
      <w:noProof/>
      <w:szCs w:val="22"/>
    </w:rPr>
  </w:style>
  <w:style w:type="paragraph" w:styleId="TOC3">
    <w:name w:val="toc 3"/>
    <w:basedOn w:val="Normal"/>
    <w:next w:val="Normal"/>
    <w:autoRedefine/>
    <w:uiPriority w:val="39"/>
    <w:unhideWhenUsed/>
    <w:rsid w:val="00C00EBE"/>
    <w:pPr>
      <w:spacing w:after="0"/>
    </w:pPr>
    <w:rPr>
      <w:rFonts w:cstheme="minorHAnsi"/>
      <w:bCs w:val="0"/>
      <w:smallCaps/>
      <w:szCs w:val="22"/>
    </w:rPr>
  </w:style>
  <w:style w:type="paragraph" w:styleId="TOC4">
    <w:name w:val="toc 4"/>
    <w:basedOn w:val="Normal"/>
    <w:next w:val="Normal"/>
    <w:autoRedefine/>
    <w:semiHidden/>
    <w:unhideWhenUsed/>
    <w:rsid w:val="00C00EBE"/>
    <w:pPr>
      <w:spacing w:after="0"/>
    </w:pPr>
    <w:rPr>
      <w:rFonts w:cstheme="minorHAnsi"/>
      <w:bCs w:val="0"/>
      <w:szCs w:val="22"/>
    </w:rPr>
  </w:style>
  <w:style w:type="paragraph" w:styleId="TOCHeading">
    <w:name w:val="TOC Heading"/>
    <w:basedOn w:val="Heading1"/>
    <w:next w:val="Normal"/>
    <w:uiPriority w:val="39"/>
    <w:unhideWhenUsed/>
    <w:qFormat/>
    <w:rsid w:val="00C00EBE"/>
    <w:pPr>
      <w:pageBreakBefore w:val="0"/>
      <w:spacing w:before="480" w:after="0" w:line="276" w:lineRule="auto"/>
      <w:outlineLvl w:val="9"/>
    </w:pPr>
    <w:rPr>
      <w:rFonts w:eastAsiaTheme="majorEastAsia" w:cstheme="majorBidi"/>
      <w:bCs/>
      <w:color w:val="D8262E" w:themeColor="text1"/>
      <w:spacing w:val="0"/>
      <w:sz w:val="32"/>
      <w:lang w:val="en-US"/>
      <w14:ligatures w14:val="none"/>
    </w:rPr>
  </w:style>
  <w:style w:type="table" w:styleId="ListTable3">
    <w:name w:val="List Table 3"/>
    <w:basedOn w:val="TableNormal"/>
    <w:uiPriority w:val="48"/>
    <w:rsid w:val="00EF1160"/>
    <w:tblPr>
      <w:tblStyleRowBandSize w:val="1"/>
      <w:tblStyleColBandSize w:val="1"/>
      <w:tblBorders>
        <w:top w:val="single" w:sz="4" w:space="0" w:color="D8262E" w:themeColor="text1"/>
        <w:left w:val="single" w:sz="4" w:space="0" w:color="D8262E" w:themeColor="text1"/>
        <w:bottom w:val="single" w:sz="4" w:space="0" w:color="D8262E" w:themeColor="text1"/>
        <w:right w:val="single" w:sz="4" w:space="0" w:color="D8262E" w:themeColor="text1"/>
      </w:tblBorders>
    </w:tblPr>
    <w:tblStylePr w:type="firstRow">
      <w:rPr>
        <w:b/>
        <w:bCs/>
        <w:color w:val="FFFFFF" w:themeColor="background1"/>
      </w:rPr>
      <w:tblPr/>
      <w:tcPr>
        <w:shd w:val="clear" w:color="auto" w:fill="D8262E" w:themeFill="text1"/>
      </w:tcPr>
    </w:tblStylePr>
    <w:tblStylePr w:type="lastRow">
      <w:rPr>
        <w:b/>
        <w:bCs/>
      </w:rPr>
      <w:tblPr/>
      <w:tcPr>
        <w:tcBorders>
          <w:top w:val="double" w:sz="4" w:space="0" w:color="D8262E"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262E" w:themeColor="text1"/>
          <w:right w:val="single" w:sz="4" w:space="0" w:color="D8262E" w:themeColor="text1"/>
        </w:tcBorders>
      </w:tcPr>
    </w:tblStylePr>
    <w:tblStylePr w:type="band1Horz">
      <w:tblPr/>
      <w:tcPr>
        <w:tcBorders>
          <w:top w:val="single" w:sz="4" w:space="0" w:color="D8262E" w:themeColor="text1"/>
          <w:bottom w:val="single" w:sz="4" w:space="0" w:color="D8262E"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262E" w:themeColor="text1"/>
          <w:left w:val="nil"/>
        </w:tcBorders>
      </w:tcPr>
    </w:tblStylePr>
    <w:tblStylePr w:type="swCell">
      <w:tblPr/>
      <w:tcPr>
        <w:tcBorders>
          <w:top w:val="double" w:sz="4" w:space="0" w:color="D8262E" w:themeColor="text1"/>
          <w:right w:val="nil"/>
        </w:tcBorders>
      </w:tcPr>
    </w:tblStylePr>
  </w:style>
  <w:style w:type="character" w:styleId="Emphasis">
    <w:name w:val="Emphasis"/>
    <w:basedOn w:val="DefaultParagraphFont"/>
    <w:qFormat/>
    <w:rsid w:val="00D70701"/>
    <w:rPr>
      <w:i/>
      <w:iCs/>
      <w:color w:val="C00000"/>
    </w:rPr>
  </w:style>
  <w:style w:type="character" w:styleId="Hyperlink">
    <w:name w:val="Hyperlink"/>
    <w:basedOn w:val="DefaultParagraphFont"/>
    <w:uiPriority w:val="99"/>
    <w:unhideWhenUsed/>
    <w:rsid w:val="001D3881"/>
    <w:rPr>
      <w:color w:val="2E75B5" w:themeColor="hyperlink"/>
      <w:u w:val="single"/>
    </w:rPr>
  </w:style>
  <w:style w:type="character" w:customStyle="1" w:styleId="JSONRequest">
    <w:name w:val="JSON Request"/>
    <w:basedOn w:val="InlineCode"/>
    <w:uiPriority w:val="1"/>
    <w:qFormat/>
    <w:rsid w:val="00D70899"/>
    <w:rPr>
      <w:rFonts w:ascii="Fira Code" w:hAnsi="Fira Code"/>
      <w:b/>
      <w:i w:val="0"/>
      <w:noProof/>
      <w:color w:val="538135" w:themeColor="accent6" w:themeShade="BF"/>
      <w:sz w:val="20"/>
      <w:szCs w:val="18"/>
      <w:u w:val="none"/>
      <w:bdr w:val="none" w:sz="0" w:space="0" w:color="auto"/>
      <w:shd w:val="clear" w:color="auto" w:fill="auto"/>
      <w:lang w:val="en-AU" w:eastAsia="en-GB"/>
    </w:rPr>
  </w:style>
  <w:style w:type="paragraph" w:styleId="FootnoteText">
    <w:name w:val="footnote text"/>
    <w:basedOn w:val="Normal"/>
    <w:link w:val="FootnoteTextChar"/>
    <w:semiHidden/>
    <w:unhideWhenUsed/>
    <w:rsid w:val="00DA3790"/>
    <w:pPr>
      <w:spacing w:line="240" w:lineRule="auto"/>
    </w:pPr>
    <w:rPr>
      <w:sz w:val="20"/>
      <w:szCs w:val="20"/>
    </w:rPr>
  </w:style>
  <w:style w:type="character" w:customStyle="1" w:styleId="FootnoteTextChar">
    <w:name w:val="Footnote Text Char"/>
    <w:basedOn w:val="DefaultParagraphFont"/>
    <w:link w:val="FootnoteText"/>
    <w:semiHidden/>
    <w:rsid w:val="00DA3790"/>
    <w:rPr>
      <w:rFonts w:ascii="Arial" w:eastAsia="SimSun" w:hAnsi="Arial" w:cs="Arial"/>
      <w:bCs/>
      <w:lang w:eastAsia="en-US"/>
    </w:rPr>
  </w:style>
  <w:style w:type="character" w:styleId="FootnoteReference">
    <w:name w:val="footnote reference"/>
    <w:basedOn w:val="DefaultParagraphFont"/>
    <w:semiHidden/>
    <w:unhideWhenUsed/>
    <w:rsid w:val="00DA3790"/>
    <w:rPr>
      <w:vertAlign w:val="superscript"/>
    </w:rPr>
  </w:style>
  <w:style w:type="paragraph" w:styleId="Revision">
    <w:name w:val="Revision"/>
    <w:hidden/>
    <w:uiPriority w:val="99"/>
    <w:semiHidden/>
    <w:rsid w:val="00B47BFD"/>
    <w:rPr>
      <w:rFonts w:ascii="Arial" w:eastAsia="SimSun" w:hAnsi="Arial" w:cs="Arial"/>
      <w:bCs/>
      <w:sz w:val="22"/>
      <w:szCs w:val="24"/>
      <w:lang w:eastAsia="en-US"/>
    </w:rPr>
  </w:style>
  <w:style w:type="paragraph" w:styleId="Quote">
    <w:name w:val="Quote"/>
    <w:basedOn w:val="Normal"/>
    <w:next w:val="Normal"/>
    <w:link w:val="QuoteChar"/>
    <w:uiPriority w:val="29"/>
    <w:qFormat/>
    <w:rsid w:val="00A82CC6"/>
    <w:pPr>
      <w:spacing w:before="200" w:after="160"/>
      <w:ind w:left="864" w:right="864"/>
      <w:jc w:val="center"/>
    </w:pPr>
    <w:rPr>
      <w:i/>
      <w:iCs/>
      <w:color w:val="E25B61" w:themeColor="text1" w:themeTint="BF"/>
    </w:rPr>
  </w:style>
  <w:style w:type="character" w:customStyle="1" w:styleId="QuoteChar">
    <w:name w:val="Quote Char"/>
    <w:basedOn w:val="DefaultParagraphFont"/>
    <w:link w:val="Quote"/>
    <w:uiPriority w:val="29"/>
    <w:rsid w:val="00A82CC6"/>
    <w:rPr>
      <w:rFonts w:asciiTheme="minorHAnsi" w:eastAsia="SimSun" w:hAnsiTheme="minorHAnsi" w:cs="Arial"/>
      <w:bCs/>
      <w:i/>
      <w:iCs/>
      <w:color w:val="E25B61" w:themeColor="text1" w:themeTint="BF"/>
      <w:sz w:val="22"/>
      <w:szCs w:val="24"/>
      <w:lang w:eastAsia="en-US"/>
    </w:rPr>
  </w:style>
  <w:style w:type="table" w:styleId="GridTable4">
    <w:name w:val="Grid Table 4"/>
    <w:basedOn w:val="TableNormal"/>
    <w:uiPriority w:val="49"/>
    <w:rsid w:val="00D527AA"/>
    <w:tblPr>
      <w:tblStyleRowBandSize w:val="1"/>
      <w:tblStyleColBandSize w:val="1"/>
      <w:tblBorders>
        <w:top w:val="single" w:sz="4" w:space="0" w:color="E87C80" w:themeColor="text1" w:themeTint="99"/>
        <w:left w:val="single" w:sz="4" w:space="0" w:color="E87C80" w:themeColor="text1" w:themeTint="99"/>
        <w:bottom w:val="single" w:sz="4" w:space="0" w:color="E87C80" w:themeColor="text1" w:themeTint="99"/>
        <w:right w:val="single" w:sz="4" w:space="0" w:color="E87C80" w:themeColor="text1" w:themeTint="99"/>
        <w:insideH w:val="single" w:sz="4" w:space="0" w:color="E87C80" w:themeColor="text1" w:themeTint="99"/>
        <w:insideV w:val="single" w:sz="4" w:space="0" w:color="E87C80" w:themeColor="text1" w:themeTint="99"/>
      </w:tblBorders>
    </w:tblPr>
    <w:tblStylePr w:type="firstRow">
      <w:rPr>
        <w:b/>
        <w:bCs/>
        <w:color w:val="FFFFFF" w:themeColor="background1"/>
      </w:rPr>
      <w:tblPr/>
      <w:tcPr>
        <w:tcBorders>
          <w:top w:val="single" w:sz="4" w:space="0" w:color="D8262E" w:themeColor="text1"/>
          <w:left w:val="single" w:sz="4" w:space="0" w:color="D8262E" w:themeColor="text1"/>
          <w:bottom w:val="single" w:sz="4" w:space="0" w:color="D8262E" w:themeColor="text1"/>
          <w:right w:val="single" w:sz="4" w:space="0" w:color="D8262E" w:themeColor="text1"/>
          <w:insideH w:val="nil"/>
          <w:insideV w:val="nil"/>
        </w:tcBorders>
        <w:shd w:val="clear" w:color="auto" w:fill="D8262E" w:themeFill="text1"/>
      </w:tcPr>
    </w:tblStylePr>
    <w:tblStylePr w:type="lastRow">
      <w:rPr>
        <w:b/>
        <w:bCs/>
      </w:rPr>
      <w:tblPr/>
      <w:tcPr>
        <w:tcBorders>
          <w:top w:val="double" w:sz="4" w:space="0" w:color="D8262E" w:themeColor="text1"/>
        </w:tcBorders>
      </w:tcPr>
    </w:tblStylePr>
    <w:tblStylePr w:type="firstCol">
      <w:rPr>
        <w:b/>
        <w:bCs/>
      </w:rPr>
    </w:tblStylePr>
    <w:tblStylePr w:type="lastCol">
      <w:rPr>
        <w:b/>
        <w:bCs/>
      </w:rPr>
    </w:tblStylePr>
    <w:tblStylePr w:type="band1Vert">
      <w:tblPr/>
      <w:tcPr>
        <w:shd w:val="clear" w:color="auto" w:fill="F7D3D4" w:themeFill="text1" w:themeFillTint="33"/>
      </w:tcPr>
    </w:tblStylePr>
    <w:tblStylePr w:type="band1Horz">
      <w:tblPr/>
      <w:tcPr>
        <w:shd w:val="clear" w:color="auto" w:fill="F7D3D4" w:themeFill="text1" w:themeFillTint="33"/>
      </w:tcPr>
    </w:tblStylePr>
  </w:style>
  <w:style w:type="character" w:styleId="Strong">
    <w:name w:val="Strong"/>
    <w:basedOn w:val="DefaultParagraphFont"/>
    <w:qFormat/>
    <w:rsid w:val="00AE3279"/>
    <w:rPr>
      <w:b/>
      <w:bCs/>
    </w:rPr>
  </w:style>
  <w:style w:type="character" w:customStyle="1" w:styleId="BodyTextChar">
    <w:name w:val="Body Text Char"/>
    <w:basedOn w:val="DefaultParagraphFont"/>
    <w:link w:val="BodyText"/>
    <w:rsid w:val="001C6677"/>
    <w:rPr>
      <w:rFonts w:asciiTheme="minorHAnsi" w:eastAsia="SimSun" w:hAnsiTheme="minorHAnsi" w:cs="Arial"/>
      <w:bCs/>
      <w:sz w:val="22"/>
      <w:szCs w:val="24"/>
      <w:lang w:eastAsia="en-US"/>
    </w:rPr>
  </w:style>
  <w:style w:type="paragraph" w:styleId="TOC5">
    <w:name w:val="toc 5"/>
    <w:basedOn w:val="Normal"/>
    <w:next w:val="Normal"/>
    <w:autoRedefine/>
    <w:semiHidden/>
    <w:unhideWhenUsed/>
    <w:rsid w:val="004A23F2"/>
    <w:pPr>
      <w:spacing w:after="0"/>
    </w:pPr>
    <w:rPr>
      <w:rFonts w:cstheme="minorHAnsi"/>
      <w:bCs w:val="0"/>
      <w:szCs w:val="22"/>
    </w:rPr>
  </w:style>
  <w:style w:type="paragraph" w:styleId="TOC6">
    <w:name w:val="toc 6"/>
    <w:basedOn w:val="Normal"/>
    <w:next w:val="Normal"/>
    <w:autoRedefine/>
    <w:semiHidden/>
    <w:unhideWhenUsed/>
    <w:rsid w:val="004A23F2"/>
    <w:pPr>
      <w:spacing w:after="0"/>
    </w:pPr>
    <w:rPr>
      <w:rFonts w:cstheme="minorHAnsi"/>
      <w:bCs w:val="0"/>
      <w:szCs w:val="22"/>
    </w:rPr>
  </w:style>
  <w:style w:type="paragraph" w:styleId="TOC7">
    <w:name w:val="toc 7"/>
    <w:basedOn w:val="Normal"/>
    <w:next w:val="Normal"/>
    <w:autoRedefine/>
    <w:semiHidden/>
    <w:unhideWhenUsed/>
    <w:rsid w:val="004A23F2"/>
    <w:pPr>
      <w:spacing w:after="0"/>
    </w:pPr>
    <w:rPr>
      <w:rFonts w:cstheme="minorHAnsi"/>
      <w:bCs w:val="0"/>
      <w:szCs w:val="22"/>
    </w:rPr>
  </w:style>
  <w:style w:type="paragraph" w:styleId="TOC8">
    <w:name w:val="toc 8"/>
    <w:basedOn w:val="Normal"/>
    <w:next w:val="Normal"/>
    <w:autoRedefine/>
    <w:semiHidden/>
    <w:unhideWhenUsed/>
    <w:rsid w:val="004A23F2"/>
    <w:pPr>
      <w:spacing w:after="0"/>
    </w:pPr>
    <w:rPr>
      <w:rFonts w:cstheme="minorHAnsi"/>
      <w:bCs w:val="0"/>
      <w:szCs w:val="22"/>
    </w:rPr>
  </w:style>
  <w:style w:type="paragraph" w:styleId="TOC9">
    <w:name w:val="toc 9"/>
    <w:basedOn w:val="Normal"/>
    <w:next w:val="Normal"/>
    <w:autoRedefine/>
    <w:semiHidden/>
    <w:unhideWhenUsed/>
    <w:rsid w:val="004A23F2"/>
    <w:pPr>
      <w:spacing w:after="0"/>
    </w:pPr>
    <w:rPr>
      <w:rFonts w:cstheme="minorHAnsi"/>
      <w:bCs w:val="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92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TAFE">
      <a:dk1>
        <a:srgbClr val="D8262E"/>
      </a:dk1>
      <a:lt1>
        <a:sysClr val="window" lastClr="FFFFFF"/>
      </a:lt1>
      <a:dk2>
        <a:srgbClr val="292929"/>
      </a:dk2>
      <a:lt2>
        <a:srgbClr val="F6F6F6"/>
      </a:lt2>
      <a:accent1>
        <a:srgbClr val="D8262E"/>
      </a:accent1>
      <a:accent2>
        <a:srgbClr val="6C0F13"/>
      </a:accent2>
      <a:accent3>
        <a:srgbClr val="0563C1"/>
      </a:accent3>
      <a:accent4>
        <a:srgbClr val="ED7D31"/>
      </a:accent4>
      <a:accent5>
        <a:srgbClr val="FFC000"/>
      </a:accent5>
      <a:accent6>
        <a:srgbClr val="70AD47"/>
      </a:accent6>
      <a:hlink>
        <a:srgbClr val="2E75B5"/>
      </a:hlink>
      <a:folHlink>
        <a:srgbClr val="1E4E79"/>
      </a:folHlink>
    </a:clrScheme>
    <a:fontScheme name="TAFE">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82CBA738D00D4AAC9330883AE1DA78" ma:contentTypeVersion="33" ma:contentTypeDescription="Create a new document." ma:contentTypeScope="" ma:versionID="8e47dcab4e34a32242880baf61f0a73d">
  <xsd:schema xmlns:xsd="http://www.w3.org/2001/XMLSchema" xmlns:xs="http://www.w3.org/2001/XMLSchema" xmlns:p="http://schemas.microsoft.com/office/2006/metadata/properties" xmlns:ns3="3936cbe9-feea-4685-b03c-7f8d09c550f1" xmlns:ns4="833ce3ab-d172-455c-9989-f10facae9784" targetNamespace="http://schemas.microsoft.com/office/2006/metadata/properties" ma:root="true" ma:fieldsID="174389be43a91ce68753c33b6ac99b4e" ns3:_="" ns4:_="">
    <xsd:import namespace="3936cbe9-feea-4685-b03c-7f8d09c550f1"/>
    <xsd:import namespace="833ce3ab-d172-455c-9989-f10facae97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6cbe9-feea-4685-b03c-7f8d09c550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3ce3ab-d172-455c-9989-f10facae97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FolderType xmlns="833ce3ab-d172-455c-9989-f10facae9784" xsi:nil="true"/>
    <Students xmlns="833ce3ab-d172-455c-9989-f10facae9784">
      <UserInfo>
        <DisplayName/>
        <AccountId xsi:nil="true"/>
        <AccountType/>
      </UserInfo>
    </Students>
    <TeamsChannelId xmlns="833ce3ab-d172-455c-9989-f10facae9784" xsi:nil="true"/>
    <Student_Groups xmlns="833ce3ab-d172-455c-9989-f10facae9784">
      <UserInfo>
        <DisplayName/>
        <AccountId xsi:nil="true"/>
        <AccountType/>
      </UserInfo>
    </Student_Groups>
    <Math_Settings xmlns="833ce3ab-d172-455c-9989-f10facae9784" xsi:nil="true"/>
    <Is_Collaboration_Space_Locked xmlns="833ce3ab-d172-455c-9989-f10facae9784" xsi:nil="true"/>
    <AppVersion xmlns="833ce3ab-d172-455c-9989-f10facae9784" xsi:nil="true"/>
    <Owner xmlns="833ce3ab-d172-455c-9989-f10facae9784">
      <UserInfo>
        <DisplayName/>
        <AccountId xsi:nil="true"/>
        <AccountType/>
      </UserInfo>
    </Owner>
    <Has_Teacher_Only_SectionGroup xmlns="833ce3ab-d172-455c-9989-f10facae9784" xsi:nil="true"/>
    <NotebookType xmlns="833ce3ab-d172-455c-9989-f10facae9784" xsi:nil="true"/>
    <Teachers xmlns="833ce3ab-d172-455c-9989-f10facae9784">
      <UserInfo>
        <DisplayName/>
        <AccountId xsi:nil="true"/>
        <AccountType/>
      </UserInfo>
    </Teachers>
    <Templates xmlns="833ce3ab-d172-455c-9989-f10facae9784" xsi:nil="true"/>
    <DefaultSectionNames xmlns="833ce3ab-d172-455c-9989-f10facae9784" xsi:nil="true"/>
    <CultureName xmlns="833ce3ab-d172-455c-9989-f10facae9784" xsi:nil="true"/>
    <Distribution_Groups xmlns="833ce3ab-d172-455c-9989-f10facae9784" xsi:nil="true"/>
    <Self_Registration_Enabled xmlns="833ce3ab-d172-455c-9989-f10facae9784" xsi:nil="true"/>
    <LMS_Mappings xmlns="833ce3ab-d172-455c-9989-f10facae9784" xsi:nil="true"/>
    <Invited_Teachers xmlns="833ce3ab-d172-455c-9989-f10facae9784" xsi:nil="true"/>
    <Invited_Students xmlns="833ce3ab-d172-455c-9989-f10facae9784" xsi:nil="true"/>
    <IsNotebookLocked xmlns="833ce3ab-d172-455c-9989-f10facae978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C3B379D3-68ED-4924-9080-2CFFEEB38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36cbe9-feea-4685-b03c-7f8d09c550f1"/>
    <ds:schemaRef ds:uri="833ce3ab-d172-455c-9989-f10facae97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379C1F-DCCE-4717-BAA7-F2D8881D53A3}">
  <ds:schemaRefs>
    <ds:schemaRef ds:uri="http://schemas.openxmlformats.org/officeDocument/2006/bibliography"/>
  </ds:schemaRefs>
</ds:datastoreItem>
</file>

<file path=customXml/itemProps3.xml><?xml version="1.0" encoding="utf-8"?>
<ds:datastoreItem xmlns:ds="http://schemas.openxmlformats.org/officeDocument/2006/customXml" ds:itemID="{A16F99D5-FAF9-47B7-BB2E-CAC1EF9F3B71}">
  <ds:schemaRefs>
    <ds:schemaRef ds:uri="http://schemas.microsoft.com/office/2006/metadata/properties"/>
    <ds:schemaRef ds:uri="http://schemas.microsoft.com/office/infopath/2007/PartnerControls"/>
    <ds:schemaRef ds:uri="833ce3ab-d172-455c-9989-f10facae9784"/>
  </ds:schemaRefs>
</ds:datastoreItem>
</file>

<file path=customXml/itemProps4.xml><?xml version="1.0" encoding="utf-8"?>
<ds:datastoreItem xmlns:ds="http://schemas.openxmlformats.org/officeDocument/2006/customXml" ds:itemID="{96001339-1F25-4BDD-94F9-AA3400008571}">
  <ds:schemaRefs>
    <ds:schemaRef ds:uri="http://schemas.microsoft.com/sharepoint/v3/contenttype/forms"/>
  </ds:schemaRefs>
</ds:datastoreItem>
</file>

<file path=customXml/itemProps5.xml><?xml version="1.0" encoding="utf-8"?>
<ds:datastoreItem xmlns:ds="http://schemas.openxmlformats.org/officeDocument/2006/customXml" ds:itemID="{ED9C3AC7-65F6-444B-AAD9-BED76FF9165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23</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ssessment Task Tool (F122A12)</vt:lpstr>
    </vt:vector>
  </TitlesOfParts>
  <Manager>Manager VET Curriculum and Quality Assurance</Manager>
  <Company>North Metropolitan TAFE</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Tool (F122A12)</dc:title>
  <dc:subject/>
  <dc:creator>Vetassess</dc:creator>
  <cp:keywords/>
  <dc:description/>
  <cp:lastModifiedBy>Murray Hay</cp:lastModifiedBy>
  <cp:revision>2</cp:revision>
  <cp:lastPrinted>2020-05-25T12:59:00Z</cp:lastPrinted>
  <dcterms:created xsi:type="dcterms:W3CDTF">2022-04-25T11:05:00Z</dcterms:created>
  <dcterms:modified xsi:type="dcterms:W3CDTF">2022-04-25T11: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Template</vt:lpwstr>
  </property>
  <property fmtid="{D5CDD505-2E9C-101B-9397-08002B2CF9AE}" pid="3" name="ContentType">
    <vt:lpwstr>WCT Document</vt:lpwstr>
  </property>
  <property fmtid="{D5CDD505-2E9C-101B-9397-08002B2CF9AE}" pid="4" name="Policy Author">
    <vt:lpwstr/>
  </property>
  <property fmtid="{D5CDD505-2E9C-101B-9397-08002B2CF9AE}" pid="5" name="IsGlobal">
    <vt:lpwstr>0</vt:lpwstr>
  </property>
  <property fmtid="{D5CDD505-2E9C-101B-9397-08002B2CF9AE}" pid="6" name="Policy Review Date">
    <vt:lpwstr/>
  </property>
  <property fmtid="{D5CDD505-2E9C-101B-9397-08002B2CF9AE}" pid="7" name="Policy Current Version Date">
    <vt:lpwstr/>
  </property>
  <property fmtid="{D5CDD505-2E9C-101B-9397-08002B2CF9AE}" pid="8" name="Subject">
    <vt:lpwstr/>
  </property>
  <property fmtid="{D5CDD505-2E9C-101B-9397-08002B2CF9AE}" pid="9" name="Keywords">
    <vt:lpwstr/>
  </property>
  <property fmtid="{D5CDD505-2E9C-101B-9397-08002B2CF9AE}" pid="10" name="_Author">
    <vt:lpwstr>Vetassess</vt:lpwstr>
  </property>
  <property fmtid="{D5CDD505-2E9C-101B-9397-08002B2CF9AE}" pid="11" name="_Category">
    <vt:lpwstr/>
  </property>
  <property fmtid="{D5CDD505-2E9C-101B-9397-08002B2CF9AE}" pid="12" name="Categories">
    <vt:lpwstr/>
  </property>
  <property fmtid="{D5CDD505-2E9C-101B-9397-08002B2CF9AE}" pid="13" name="Approval Level">
    <vt:lpwstr/>
  </property>
  <property fmtid="{D5CDD505-2E9C-101B-9397-08002B2CF9AE}" pid="14" name="_Comments">
    <vt:lpwstr/>
  </property>
  <property fmtid="{D5CDD505-2E9C-101B-9397-08002B2CF9AE}" pid="15" name="Assigned To">
    <vt:lpwstr/>
  </property>
  <property fmtid="{D5CDD505-2E9C-101B-9397-08002B2CF9AE}" pid="16" name="Category122123">
    <vt:lpwstr>4511;#QUALITY MANAGEMENT</vt:lpwstr>
  </property>
  <property fmtid="{D5CDD505-2E9C-101B-9397-08002B2CF9AE}" pid="17" name="ReportOwner">
    <vt:lpwstr>324</vt:lpwstr>
  </property>
  <property fmtid="{D5CDD505-2E9C-101B-9397-08002B2CF9AE}" pid="18" name="display_urn:schemas-microsoft-com:office:office#ReportOwner">
    <vt:lpwstr>John Bate</vt:lpwstr>
  </property>
  <property fmtid="{D5CDD505-2E9C-101B-9397-08002B2CF9AE}" pid="19" name="Description3">
    <vt:lpwstr>Use this template to record evidence of competence when assessing a student's portfolio of evidence.</vt:lpwstr>
  </property>
  <property fmtid="{D5CDD505-2E9C-101B-9397-08002B2CF9AE}" pid="20" name="Send email at review date">
    <vt:lpwstr>1</vt:lpwstr>
  </property>
  <property fmtid="{D5CDD505-2E9C-101B-9397-08002B2CF9AE}" pid="21" name="Review Date">
    <vt:lpwstr>2014-12-31T00:00:00Z</vt:lpwstr>
  </property>
  <property fmtid="{D5CDD505-2E9C-101B-9397-08002B2CF9AE}" pid="22" name="Clear Ratings">
    <vt:lpwstr/>
  </property>
  <property fmtid="{D5CDD505-2E9C-101B-9397-08002B2CF9AE}" pid="23" name="Rating">
    <vt:lpwstr/>
  </property>
  <property fmtid="{D5CDD505-2E9C-101B-9397-08002B2CF9AE}" pid="24" name="ContentTypeId">
    <vt:lpwstr>0x010100D482CBA738D00D4AAC9330883AE1DA78</vt:lpwstr>
  </property>
  <property fmtid="{D5CDD505-2E9C-101B-9397-08002B2CF9AE}" pid="25" name="_dlc_DocId">
    <vt:lpwstr>YA56X4SUH75M-470-9</vt:lpwstr>
  </property>
  <property fmtid="{D5CDD505-2E9C-101B-9397-08002B2CF9AE}" pid="26" name="_dlc_DocIdItemGuid">
    <vt:lpwstr>1bc9fffd-641e-4983-bb9a-1d58e1994cf6</vt:lpwstr>
  </property>
  <property fmtid="{D5CDD505-2E9C-101B-9397-08002B2CF9AE}" pid="27" name="_dlc_DocIdUrl">
    <vt:lpwstr>http://connect2/corp/Quality/_layouts/15/DocIdRedir.aspx?ID=YA56X4SUH75M-470-9, YA56X4SUH75M-470-9</vt:lpwstr>
  </property>
  <property fmtid="{D5CDD505-2E9C-101B-9397-08002B2CF9AE}" pid="28" name="Order">
    <vt:r8>145700</vt:r8>
  </property>
</Properties>
</file>